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4028E" w14:textId="15F8463E" w:rsidR="002A1CFA" w:rsidRPr="00E60C61" w:rsidRDefault="002A1CFA" w:rsidP="002A1CFA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proofErr w:type="spellStart"/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Елина</w:t>
      </w:r>
      <w:proofErr w:type="spellEnd"/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Ольга Юрьевна</w:t>
      </w:r>
    </w:p>
    <w:p w14:paraId="6720BA1B" w14:textId="77777777" w:rsidR="002A1CFA" w:rsidRPr="00E60C61" w:rsidRDefault="002A1CFA" w:rsidP="002A1CF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доктор исторических наук</w:t>
      </w:r>
    </w:p>
    <w:p w14:paraId="6D909A43" w14:textId="5F89E204" w:rsidR="002A1CFA" w:rsidRPr="00E60C61" w:rsidRDefault="002A1CFA" w:rsidP="002A1CF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главный научный сотрудник</w:t>
      </w:r>
    </w:p>
    <w:p w14:paraId="5F7AF13A" w14:textId="77777777" w:rsidR="002A1CFA" w:rsidRPr="00E60C61" w:rsidRDefault="002A1CFA" w:rsidP="002A1CF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Институт истории естествознания и техники им. С.И. Вавилова РАН</w:t>
      </w:r>
    </w:p>
    <w:p w14:paraId="0A8525B3" w14:textId="77777777" w:rsidR="002A1CFA" w:rsidRPr="00E60C61" w:rsidRDefault="002A1CFA" w:rsidP="002A1CF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125315, РФ, г. Москва, ул. Балтийская, д.14</w:t>
      </w:r>
    </w:p>
    <w:p w14:paraId="3103FF86" w14:textId="51F245D8" w:rsidR="002A1CFA" w:rsidRPr="00E60C61" w:rsidRDefault="002A1CFA" w:rsidP="002A1CF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8(916) 222-62-79;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olga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elina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>25@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gmail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>.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com</w:t>
      </w:r>
    </w:p>
    <w:p w14:paraId="70AB713E" w14:textId="77777777" w:rsidR="002A1CFA" w:rsidRPr="00E60C61" w:rsidRDefault="002A1CFA" w:rsidP="002A1CFA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82D8195" w14:textId="77777777" w:rsidR="002A1CFA" w:rsidRPr="00E60C61" w:rsidRDefault="002A1CFA" w:rsidP="00F62388">
      <w:pPr>
        <w:shd w:val="clear" w:color="auto" w:fill="FFFFFF"/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612A1FEB" w14:textId="77777777" w:rsidR="002A1CFA" w:rsidRPr="00E60C61" w:rsidRDefault="00F62388" w:rsidP="00F62388">
      <w:pPr>
        <w:shd w:val="clear" w:color="auto" w:fill="FFFFFF"/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Организация высшей женской сельскохозяйственной школы в Москве: </w:t>
      </w:r>
    </w:p>
    <w:p w14:paraId="0C33F3AC" w14:textId="566E5119" w:rsidR="00F62388" w:rsidRPr="00E60C61" w:rsidRDefault="00F62388" w:rsidP="00F62388">
      <w:pPr>
        <w:shd w:val="clear" w:color="auto" w:fill="FFFFFF"/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к 110-летию </w:t>
      </w:r>
      <w:proofErr w:type="spellStart"/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Голицынских</w:t>
      </w:r>
      <w:proofErr w:type="spellEnd"/>
      <w:r w:rsidRPr="00E60C61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 курсов</w:t>
      </w:r>
    </w:p>
    <w:p w14:paraId="461E14B5" w14:textId="0B0D4C5B" w:rsidR="00F90513" w:rsidRPr="00E60C61" w:rsidRDefault="00F90513" w:rsidP="00F62388">
      <w:pPr>
        <w:shd w:val="clear" w:color="auto" w:fill="FFFFFF"/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3900401A" w14:textId="587F7CEA" w:rsidR="008E4138" w:rsidRPr="00E60C61" w:rsidRDefault="002A1CFA" w:rsidP="008E413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60C61">
        <w:rPr>
          <w:rFonts w:ascii="Times New Roman" w:hAnsi="Times New Roman" w:cs="Times New Roman"/>
          <w:b/>
          <w:color w:val="212121"/>
          <w:sz w:val="28"/>
          <w:szCs w:val="28"/>
        </w:rPr>
        <w:t>Аннотация.</w:t>
      </w:r>
      <w:r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>С</w:t>
      </w:r>
      <w:r w:rsidR="00F90513" w:rsidRPr="00E60C61">
        <w:rPr>
          <w:rFonts w:ascii="Times New Roman" w:hAnsi="Times New Roman" w:cs="Times New Roman"/>
          <w:color w:val="212121"/>
          <w:sz w:val="28"/>
          <w:szCs w:val="28"/>
        </w:rPr>
        <w:t>тать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я посвящена истории и образовательной деятельности </w:t>
      </w:r>
      <w:proofErr w:type="spellStart"/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>Голицынских</w:t>
      </w:r>
      <w:proofErr w:type="spellEnd"/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высших женских сельскохозяйственных курсах, организованных в Москве в 1908 г. на </w:t>
      </w:r>
      <w:r w:rsidR="006F5044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частные и 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>общественные средства.</w:t>
      </w:r>
      <w:r w:rsidR="00F72FBD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</w:t>
      </w:r>
      <w:r w:rsidR="000463AE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Проанализирована 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>учебн</w:t>
      </w:r>
      <w:r w:rsidR="000463AE" w:rsidRPr="00E60C61">
        <w:rPr>
          <w:rFonts w:ascii="Times New Roman" w:hAnsi="Times New Roman" w:cs="Times New Roman"/>
          <w:color w:val="212121"/>
          <w:sz w:val="28"/>
          <w:szCs w:val="28"/>
        </w:rPr>
        <w:t>ая программа</w:t>
      </w:r>
      <w:r w:rsidR="007F3913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курсов</w:t>
      </w:r>
      <w:r w:rsidR="000463AE" w:rsidRPr="00E60C61">
        <w:rPr>
          <w:rFonts w:ascii="Times New Roman" w:hAnsi="Times New Roman" w:cs="Times New Roman"/>
          <w:color w:val="212121"/>
          <w:sz w:val="28"/>
          <w:szCs w:val="28"/>
        </w:rPr>
        <w:t>,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</w:t>
      </w:r>
      <w:r w:rsidR="000463AE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в том числе </w:t>
      </w:r>
      <w:r w:rsidR="007F3913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методика </w:t>
      </w:r>
      <w:r w:rsidR="009E2F99" w:rsidRPr="00E60C61">
        <w:rPr>
          <w:rFonts w:ascii="Times New Roman" w:hAnsi="Times New Roman" w:cs="Times New Roman"/>
          <w:color w:val="212121"/>
          <w:sz w:val="28"/>
          <w:szCs w:val="28"/>
        </w:rPr>
        <w:t>практических занятий</w:t>
      </w:r>
      <w:r w:rsidR="00F72FBD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. 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</w:rPr>
        <w:t>В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-US"/>
        </w:rPr>
        <w:t xml:space="preserve"> 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</w:rPr>
        <w:t>статье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-US"/>
        </w:rPr>
        <w:t xml:space="preserve"> 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</w:rPr>
        <w:t>использованы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-US"/>
        </w:rPr>
        <w:t xml:space="preserve"> </w:t>
      </w:r>
      <w:r w:rsidR="009E2F99" w:rsidRPr="00E60C61">
        <w:rPr>
          <w:rFonts w:ascii="Times New Roman" w:hAnsi="Times New Roman" w:cs="Times New Roman"/>
          <w:sz w:val="28"/>
          <w:szCs w:val="28"/>
        </w:rPr>
        <w:t>ранее</w:t>
      </w:r>
      <w:r w:rsidR="009E2F99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2F99" w:rsidRPr="00E60C61">
        <w:rPr>
          <w:rFonts w:ascii="Times New Roman" w:hAnsi="Times New Roman" w:cs="Times New Roman"/>
          <w:sz w:val="28"/>
          <w:szCs w:val="28"/>
        </w:rPr>
        <w:t>неизвестны</w:t>
      </w:r>
      <w:r w:rsidR="00853AE8" w:rsidRPr="00E60C61">
        <w:rPr>
          <w:rFonts w:ascii="Times New Roman" w:hAnsi="Times New Roman" w:cs="Times New Roman"/>
          <w:sz w:val="28"/>
          <w:szCs w:val="28"/>
        </w:rPr>
        <w:t>е</w:t>
      </w:r>
      <w:r w:rsidR="009E2F99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2F99" w:rsidRPr="00E60C61">
        <w:rPr>
          <w:rFonts w:ascii="Times New Roman" w:hAnsi="Times New Roman" w:cs="Times New Roman"/>
          <w:sz w:val="28"/>
          <w:szCs w:val="28"/>
        </w:rPr>
        <w:t>архивны</w:t>
      </w:r>
      <w:r w:rsidR="00853AE8" w:rsidRPr="00E60C61">
        <w:rPr>
          <w:rFonts w:ascii="Times New Roman" w:hAnsi="Times New Roman" w:cs="Times New Roman"/>
          <w:sz w:val="28"/>
          <w:szCs w:val="28"/>
        </w:rPr>
        <w:t>е</w:t>
      </w:r>
      <w:r w:rsidR="009E2F99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2F99" w:rsidRPr="00E60C61">
        <w:rPr>
          <w:rFonts w:ascii="Times New Roman" w:hAnsi="Times New Roman" w:cs="Times New Roman"/>
          <w:sz w:val="28"/>
          <w:szCs w:val="28"/>
        </w:rPr>
        <w:t>источник</w:t>
      </w:r>
      <w:r w:rsidR="00853AE8" w:rsidRPr="00E60C61">
        <w:rPr>
          <w:rFonts w:ascii="Times New Roman" w:hAnsi="Times New Roman" w:cs="Times New Roman"/>
          <w:sz w:val="28"/>
          <w:szCs w:val="28"/>
        </w:rPr>
        <w:t>и</w:t>
      </w:r>
      <w:r w:rsidR="008E4138" w:rsidRPr="00E60C61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C7CFE4F" w14:textId="2487026C" w:rsidR="00853AE8" w:rsidRPr="00E60C61" w:rsidRDefault="007A3C4B" w:rsidP="008E413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/>
          <w:bCs/>
          <w:sz w:val="28"/>
          <w:szCs w:val="28"/>
          <w:lang w:val="en-US"/>
        </w:rPr>
        <w:t xml:space="preserve">This article analyzes the historical background and education activities of the </w:t>
      </w:r>
      <w:proofErr w:type="spellStart"/>
      <w:r w:rsidRPr="00E60C61">
        <w:rPr>
          <w:rFonts w:ascii="Times New Roman" w:hAnsi="Times New Roman"/>
          <w:bCs/>
          <w:sz w:val="28"/>
          <w:szCs w:val="28"/>
          <w:lang w:val="en-US"/>
        </w:rPr>
        <w:t>Golitsyn</w:t>
      </w:r>
      <w:proofErr w:type="spellEnd"/>
      <w:r w:rsidRPr="00E60C61">
        <w:rPr>
          <w:rFonts w:ascii="Times New Roman" w:hAnsi="Times New Roman"/>
          <w:bCs/>
          <w:sz w:val="28"/>
          <w:szCs w:val="28"/>
          <w:lang w:val="en-US"/>
        </w:rPr>
        <w:t xml:space="preserve"> Women’s agricultural courses, organized in Moscow in 1908 by private and public </w:t>
      </w:r>
      <w:r w:rsidR="00076B1C" w:rsidRPr="00E60C61">
        <w:rPr>
          <w:rFonts w:ascii="Times New Roman" w:hAnsi="Times New Roman"/>
          <w:bCs/>
          <w:sz w:val="28"/>
          <w:szCs w:val="28"/>
          <w:lang w:val="en-US"/>
        </w:rPr>
        <w:t>efforts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>. The focus of the paper is on the curriculum of the Courses, as well as on the method</w:t>
      </w:r>
      <w:r w:rsidR="007F3913" w:rsidRPr="00E60C61">
        <w:rPr>
          <w:rFonts w:ascii="Times New Roman" w:hAnsi="Times New Roman"/>
          <w:bCs/>
          <w:sz w:val="28"/>
          <w:szCs w:val="28"/>
          <w:lang w:val="en-US"/>
        </w:rPr>
        <w:t>s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 xml:space="preserve"> of field practice. The</w:t>
      </w:r>
      <w:r w:rsidRPr="00E60C61">
        <w:rPr>
          <w:rFonts w:ascii="Times New Roman" w:hAnsi="Times New Roman"/>
          <w:bCs/>
          <w:sz w:val="28"/>
          <w:szCs w:val="28"/>
        </w:rPr>
        <w:t xml:space="preserve"> 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>article</w:t>
      </w:r>
      <w:r w:rsidRPr="00E60C61">
        <w:rPr>
          <w:rFonts w:ascii="Times New Roman" w:hAnsi="Times New Roman"/>
          <w:bCs/>
          <w:sz w:val="28"/>
          <w:szCs w:val="28"/>
        </w:rPr>
        <w:t xml:space="preserve"> </w:t>
      </w:r>
      <w:r w:rsidR="007F3913" w:rsidRPr="00E60C61">
        <w:rPr>
          <w:rFonts w:ascii="Times New Roman" w:hAnsi="Times New Roman"/>
          <w:bCs/>
          <w:sz w:val="28"/>
          <w:szCs w:val="28"/>
          <w:lang w:val="en-US"/>
        </w:rPr>
        <w:t>includes</w:t>
      </w:r>
      <w:r w:rsidR="007F3913" w:rsidRPr="00E60C61">
        <w:rPr>
          <w:rFonts w:ascii="Times New Roman" w:hAnsi="Times New Roman"/>
          <w:bCs/>
          <w:sz w:val="28"/>
          <w:szCs w:val="28"/>
        </w:rPr>
        <w:t xml:space="preserve"> 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>new</w:t>
      </w:r>
      <w:r w:rsidRPr="00E60C61">
        <w:rPr>
          <w:rFonts w:ascii="Times New Roman" w:hAnsi="Times New Roman"/>
          <w:bCs/>
          <w:sz w:val="28"/>
          <w:szCs w:val="28"/>
        </w:rPr>
        <w:t xml:space="preserve"> 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>archival</w:t>
      </w:r>
      <w:r w:rsidRPr="00E60C61">
        <w:rPr>
          <w:rFonts w:ascii="Times New Roman" w:hAnsi="Times New Roman"/>
          <w:bCs/>
          <w:sz w:val="28"/>
          <w:szCs w:val="28"/>
        </w:rPr>
        <w:t xml:space="preserve"> </w:t>
      </w:r>
      <w:r w:rsidRPr="00E60C61">
        <w:rPr>
          <w:rFonts w:ascii="Times New Roman" w:hAnsi="Times New Roman"/>
          <w:bCs/>
          <w:sz w:val="28"/>
          <w:szCs w:val="28"/>
          <w:lang w:val="en-US"/>
        </w:rPr>
        <w:t>data</w:t>
      </w:r>
      <w:r w:rsidRPr="00E60C61">
        <w:rPr>
          <w:rFonts w:ascii="Times New Roman" w:hAnsi="Times New Roman"/>
          <w:bCs/>
          <w:sz w:val="28"/>
          <w:szCs w:val="28"/>
        </w:rPr>
        <w:t>.</w:t>
      </w:r>
    </w:p>
    <w:p w14:paraId="62351F5F" w14:textId="77777777" w:rsidR="00853AE8" w:rsidRPr="00E60C61" w:rsidRDefault="00853AE8" w:rsidP="007A3C4B">
      <w:pPr>
        <w:pStyle w:val="HTML"/>
        <w:shd w:val="clear" w:color="auto" w:fill="FFFFFF"/>
        <w:spacing w:line="360" w:lineRule="auto"/>
        <w:ind w:firstLine="709"/>
        <w:rPr>
          <w:rFonts w:ascii="Times New Roman" w:hAnsi="Times New Roman" w:cs="Times New Roman"/>
          <w:b/>
          <w:i/>
          <w:color w:val="212121"/>
          <w:sz w:val="28"/>
          <w:szCs w:val="28"/>
        </w:rPr>
      </w:pPr>
    </w:p>
    <w:p w14:paraId="60F15374" w14:textId="27D048EB" w:rsidR="007A3C4B" w:rsidRPr="00E60C61" w:rsidRDefault="007A3C4B" w:rsidP="0066619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b/>
          <w:sz w:val="28"/>
          <w:szCs w:val="28"/>
        </w:rPr>
        <w:t>Ключевые слова: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E4138" w:rsidRPr="00E60C61">
        <w:rPr>
          <w:rFonts w:ascii="Times New Roman" w:hAnsi="Times New Roman" w:cs="Times New Roman"/>
          <w:color w:val="212121"/>
          <w:sz w:val="28"/>
          <w:szCs w:val="28"/>
        </w:rPr>
        <w:t>Голицынские</w:t>
      </w:r>
      <w:proofErr w:type="spellEnd"/>
      <w:r w:rsidR="008E4138" w:rsidRPr="00E60C61">
        <w:rPr>
          <w:rFonts w:ascii="Times New Roman" w:hAnsi="Times New Roman" w:cs="Times New Roman"/>
          <w:color w:val="212121"/>
          <w:sz w:val="28"/>
          <w:szCs w:val="28"/>
        </w:rPr>
        <w:t xml:space="preserve"> высшие женские сельскохозяйственные курсы; женщины-агрономы; учебная программа; практические занятия.</w:t>
      </w:r>
    </w:p>
    <w:p w14:paraId="2B017753" w14:textId="38DB4CDB" w:rsidR="00853AE8" w:rsidRPr="00E60C61" w:rsidRDefault="008E4138" w:rsidP="008E4138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i/>
          <w:color w:val="212121"/>
          <w:sz w:val="28"/>
          <w:szCs w:val="28"/>
          <w:lang w:val="en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lastRenderedPageBreak/>
        <w:t>T</w:t>
      </w:r>
      <w:r w:rsidR="00853AE8" w:rsidRPr="00E60C61">
        <w:rPr>
          <w:rFonts w:ascii="Times New Roman" w:hAnsi="Times New Roman"/>
          <w:sz w:val="28"/>
          <w:szCs w:val="28"/>
          <w:lang w:val="en-US"/>
        </w:rPr>
        <w:t xml:space="preserve">he </w:t>
      </w:r>
      <w:proofErr w:type="spellStart"/>
      <w:r w:rsidR="00853AE8" w:rsidRPr="00E60C61">
        <w:rPr>
          <w:rFonts w:ascii="Times New Roman" w:hAnsi="Times New Roman"/>
          <w:sz w:val="28"/>
          <w:szCs w:val="28"/>
          <w:lang w:val="en-US"/>
        </w:rPr>
        <w:t>Golitsyn</w:t>
      </w:r>
      <w:proofErr w:type="spellEnd"/>
      <w:r w:rsidR="00853AE8"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7362B4" w:rsidRPr="00E60C61">
        <w:rPr>
          <w:rFonts w:ascii="Times New Roman" w:hAnsi="Times New Roman"/>
          <w:sz w:val="28"/>
          <w:szCs w:val="28"/>
          <w:lang w:val="en-US"/>
        </w:rPr>
        <w:t>W</w:t>
      </w:r>
      <w:r w:rsidR="00853AE8" w:rsidRPr="00E60C61">
        <w:rPr>
          <w:rFonts w:ascii="Times New Roman" w:hAnsi="Times New Roman"/>
          <w:sz w:val="28"/>
          <w:szCs w:val="28"/>
          <w:lang w:val="en-US"/>
        </w:rPr>
        <w:t>omen</w:t>
      </w:r>
      <w:r w:rsidR="007A3C4B" w:rsidRPr="00E60C61">
        <w:rPr>
          <w:rFonts w:ascii="Times New Roman" w:hAnsi="Times New Roman"/>
          <w:sz w:val="28"/>
          <w:szCs w:val="28"/>
          <w:lang w:val="en-US"/>
        </w:rPr>
        <w:t>’</w:t>
      </w:r>
      <w:r w:rsidR="00853AE8" w:rsidRPr="00E60C61">
        <w:rPr>
          <w:rFonts w:ascii="Times New Roman" w:hAnsi="Times New Roman"/>
          <w:sz w:val="28"/>
          <w:szCs w:val="28"/>
          <w:lang w:val="en-US"/>
        </w:rPr>
        <w:t xml:space="preserve">s </w:t>
      </w:r>
      <w:r w:rsidR="007A3C4B" w:rsidRPr="00E60C61">
        <w:rPr>
          <w:rFonts w:ascii="Times New Roman" w:hAnsi="Times New Roman"/>
          <w:sz w:val="28"/>
          <w:szCs w:val="28"/>
          <w:lang w:val="en-US"/>
        </w:rPr>
        <w:t>a</w:t>
      </w:r>
      <w:r w:rsidR="00853AE8" w:rsidRPr="00E60C61">
        <w:rPr>
          <w:rFonts w:ascii="Times New Roman" w:hAnsi="Times New Roman"/>
          <w:sz w:val="28"/>
          <w:szCs w:val="28"/>
          <w:lang w:val="en-US"/>
        </w:rPr>
        <w:t xml:space="preserve">gricultural </w:t>
      </w:r>
      <w:r w:rsidR="007A3C4B" w:rsidRPr="00E60C61">
        <w:rPr>
          <w:rFonts w:ascii="Times New Roman" w:hAnsi="Times New Roman"/>
          <w:sz w:val="28"/>
          <w:szCs w:val="28"/>
          <w:lang w:val="en-US"/>
        </w:rPr>
        <w:t>c</w:t>
      </w:r>
      <w:r w:rsidR="00853AE8" w:rsidRPr="00E60C61">
        <w:rPr>
          <w:rFonts w:ascii="Times New Roman" w:hAnsi="Times New Roman"/>
          <w:sz w:val="28"/>
          <w:szCs w:val="28"/>
          <w:lang w:val="en-US"/>
        </w:rPr>
        <w:t>ourses</w:t>
      </w:r>
      <w:r w:rsidR="007A3C4B" w:rsidRPr="00E60C61">
        <w:rPr>
          <w:rFonts w:ascii="Times New Roman" w:hAnsi="Times New Roman"/>
          <w:sz w:val="28"/>
          <w:szCs w:val="28"/>
          <w:lang w:val="en-US"/>
        </w:rPr>
        <w:t>;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women</w:t>
      </w:r>
      <w:r w:rsidR="007A3C4B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-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agronomists</w:t>
      </w:r>
      <w:r w:rsidR="007A3C4B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;</w:t>
      </w:r>
      <w:r w:rsidR="00853AE8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</w:t>
      </w:r>
      <w:r w:rsidR="007A3C4B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curriculum; practical courses</w:t>
      </w:r>
      <w:r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.</w:t>
      </w:r>
      <w:r w:rsidR="007A3C4B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</w:t>
      </w:r>
    </w:p>
    <w:p w14:paraId="7EC72490" w14:textId="77777777" w:rsidR="00F62388" w:rsidRPr="00E60C61" w:rsidRDefault="00F62388" w:rsidP="007A3C4B">
      <w:pPr>
        <w:shd w:val="clear" w:color="auto" w:fill="FFFFFF"/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</w:p>
    <w:p w14:paraId="78599DAB" w14:textId="4A91F27B" w:rsidR="00C450A4" w:rsidRPr="00E60C61" w:rsidRDefault="004A2931" w:rsidP="007A3C4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рофессиональная дискриминации женщин в сфере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грономического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разования сохранялась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в России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вплоть до </w:t>
      </w:r>
      <w:r w:rsidR="00076B1C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Октябрьской революции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Однако </w:t>
      </w:r>
      <w:r w:rsidR="007F3913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уже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 </w:t>
      </w:r>
      <w:r w:rsidR="007F3913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начале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XX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</w:t>
      </w:r>
      <w:r w:rsidR="007F3913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были созданы </w:t>
      </w:r>
      <w:r w:rsidR="007F3913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первые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учебные заведения в области сельского хозяйства, куда принимали женщин. Одно из </w:t>
      </w:r>
      <w:r w:rsidR="007F3913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них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- </w:t>
      </w:r>
      <w:r w:rsidR="00076B1C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В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ысшие сельскохозяйственные курсы в Москве, известные как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Голицынские</w:t>
      </w:r>
      <w:proofErr w:type="spellEnd"/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Они появились 110 лет назад и впоследствии объединились со знаменитой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Тимирязевской</w:t>
      </w:r>
      <w:proofErr w:type="spellEnd"/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ельскохозяйственной академией.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В данной статье м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ы рассмотрим историю создания </w:t>
      </w:r>
      <w:proofErr w:type="spellStart"/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Голицынских</w:t>
      </w:r>
      <w:proofErr w:type="spellEnd"/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урсов, состав преподавателей,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формирующийся корпус </w:t>
      </w:r>
      <w:r w:rsidR="008E4138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естественнонаучных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щеобразовательных и специальных </w:t>
      </w:r>
      <w:r w:rsidR="008E4138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агрономических 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предметов. Особое внимание будет уделено</w:t>
      </w:r>
      <w:r w:rsidR="00C450A4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очетанию 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в программе </w:t>
      </w:r>
      <w:r w:rsidR="00C450A4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лекционных и практических занятий, </w:t>
      </w:r>
      <w:r w:rsidR="004953F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методикам</w:t>
      </w:r>
      <w:r w:rsidR="00C450A4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экспериментальной практики</w:t>
      </w:r>
      <w:r w:rsidR="004953F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, которую проходили</w:t>
      </w:r>
      <w:r w:rsidR="00C450A4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слушательниц</w:t>
      </w:r>
      <w:r w:rsidR="004953F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ы</w:t>
      </w:r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-</w:t>
      </w:r>
      <w:proofErr w:type="spellStart"/>
      <w:r w:rsidR="003D2C4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голицын</w:t>
      </w:r>
      <w:r w:rsidR="004953FF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ки</w:t>
      </w:r>
      <w:proofErr w:type="spellEnd"/>
      <w:r w:rsidR="00C450A4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</w:t>
      </w:r>
    </w:p>
    <w:p w14:paraId="4097F615" w14:textId="5C102316" w:rsidR="00F62388" w:rsidRPr="00E60C61" w:rsidRDefault="00C450A4" w:rsidP="00A94F3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Напомним, что в России профессии в области народного хозяйства, в том числе – сельского, традиционно считались «мужскими»</w:t>
      </w:r>
      <w:r w:rsidR="004953FF" w:rsidRPr="00E60C61">
        <w:rPr>
          <w:rFonts w:ascii="Times New Roman" w:hAnsi="Times New Roman" w:cs="Times New Roman"/>
          <w:sz w:val="28"/>
          <w:szCs w:val="28"/>
        </w:rPr>
        <w:t>; с</w:t>
      </w:r>
      <w:r w:rsidRPr="00E60C61">
        <w:rPr>
          <w:rFonts w:ascii="Times New Roman" w:hAnsi="Times New Roman" w:cs="Times New Roman"/>
          <w:sz w:val="28"/>
          <w:szCs w:val="28"/>
        </w:rPr>
        <w:t xml:space="preserve">ложившийся социально-психологический стереотип менялся крайне медленно </w:t>
      </w:r>
      <w:r w:rsidR="0066619F" w:rsidRPr="00E60C61">
        <w:rPr>
          <w:rFonts w:ascii="Times New Roman" w:hAnsi="Times New Roman" w:cs="Times New Roman"/>
          <w:sz w:val="28"/>
          <w:szCs w:val="28"/>
        </w:rPr>
        <w:t>[1</w:t>
      </w:r>
      <w:r w:rsidR="001B6ACB" w:rsidRPr="00E60C61">
        <w:rPr>
          <w:rFonts w:ascii="Times New Roman" w:hAnsi="Times New Roman" w:cs="Times New Roman"/>
          <w:sz w:val="28"/>
          <w:szCs w:val="28"/>
        </w:rPr>
        <w:t>; 2</w:t>
      </w:r>
      <w:r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E60C61">
        <w:rPr>
          <w:rFonts w:ascii="Times New Roman" w:hAnsi="Times New Roman" w:cs="Times New Roman"/>
          <w:sz w:val="28"/>
          <w:szCs w:val="28"/>
        </w:rPr>
        <w:t>. 133</w:t>
      </w:r>
      <w:r w:rsidR="0066619F" w:rsidRPr="00E60C61">
        <w:rPr>
          <w:rFonts w:ascii="Times New Roman" w:hAnsi="Times New Roman" w:cs="Times New Roman"/>
          <w:sz w:val="28"/>
          <w:szCs w:val="28"/>
        </w:rPr>
        <w:t>]</w:t>
      </w:r>
      <w:r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77474A" w:rsidRPr="00E60C61">
        <w:rPr>
          <w:rFonts w:ascii="Times New Roman" w:hAnsi="Times New Roman" w:cs="Times New Roman"/>
          <w:sz w:val="28"/>
          <w:szCs w:val="28"/>
        </w:rPr>
        <w:t>Ч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тобы прослушать курс агрономии на рубеже </w:t>
      </w:r>
      <w:r w:rsidR="00F62388" w:rsidRPr="00E60C61">
        <w:rPr>
          <w:rFonts w:ascii="Times New Roman" w:hAnsi="Times New Roman" w:cs="Times New Roman"/>
          <w:sz w:val="28"/>
          <w:szCs w:val="28"/>
          <w:lang w:val="en-US"/>
        </w:rPr>
        <w:t>XIX</w:t>
      </w:r>
      <w:r w:rsidR="00F62388" w:rsidRPr="00E60C61">
        <w:rPr>
          <w:rFonts w:ascii="Times New Roman" w:hAnsi="Times New Roman" w:cs="Times New Roman"/>
          <w:sz w:val="28"/>
          <w:szCs w:val="28"/>
        </w:rPr>
        <w:t>-</w:t>
      </w:r>
      <w:r w:rsidR="00F62388" w:rsidRPr="00E60C61">
        <w:rPr>
          <w:rFonts w:ascii="Times New Roman" w:hAnsi="Times New Roman" w:cs="Times New Roman"/>
          <w:sz w:val="28"/>
          <w:szCs w:val="28"/>
          <w:lang w:val="en-US"/>
        </w:rPr>
        <w:t>XX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вв., </w:t>
      </w:r>
      <w:r w:rsidR="008E4138" w:rsidRPr="00E60C61">
        <w:rPr>
          <w:rFonts w:ascii="Times New Roman" w:hAnsi="Times New Roman" w:cs="Times New Roman"/>
          <w:sz w:val="28"/>
          <w:szCs w:val="28"/>
        </w:rPr>
        <w:t xml:space="preserve">соискательницам </w:t>
      </w:r>
      <w:r w:rsidR="003C7C2E" w:rsidRPr="00E60C61">
        <w:rPr>
          <w:rFonts w:ascii="Times New Roman" w:hAnsi="Times New Roman" w:cs="Times New Roman"/>
          <w:sz w:val="28"/>
          <w:szCs w:val="28"/>
        </w:rPr>
        <w:t xml:space="preserve">приходилось </w:t>
      </w:r>
      <w:r w:rsidR="003B5380" w:rsidRPr="00E60C61">
        <w:rPr>
          <w:rFonts w:ascii="Times New Roman" w:hAnsi="Times New Roman" w:cs="Times New Roman"/>
          <w:sz w:val="28"/>
          <w:szCs w:val="28"/>
        </w:rPr>
        <w:t>либо отправляться в страны Западной Европы, либо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3C7C2E" w:rsidRPr="00E60C61">
        <w:rPr>
          <w:rFonts w:ascii="Times New Roman" w:hAnsi="Times New Roman" w:cs="Times New Roman"/>
          <w:sz w:val="28"/>
          <w:szCs w:val="28"/>
        </w:rPr>
        <w:t>пытаться получить индивидуальный допуск к занятиям</w:t>
      </w:r>
      <w:r w:rsidR="00F62388" w:rsidRPr="00E60C61">
        <w:rPr>
          <w:rFonts w:ascii="Times New Roman" w:hAnsi="Times New Roman" w:cs="Times New Roman"/>
          <w:sz w:val="28"/>
          <w:szCs w:val="28"/>
        </w:rPr>
        <w:t>. Таким путем пошла</w:t>
      </w:r>
      <w:r w:rsidR="003B5380" w:rsidRPr="00E60C61">
        <w:rPr>
          <w:rFonts w:ascii="Times New Roman" w:hAnsi="Times New Roman" w:cs="Times New Roman"/>
          <w:sz w:val="28"/>
          <w:szCs w:val="28"/>
        </w:rPr>
        <w:t>, например,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Ж</w:t>
      </w:r>
      <w:r w:rsidR="00033FE6" w:rsidRPr="00E60C61">
        <w:rPr>
          <w:rFonts w:ascii="Times New Roman" w:hAnsi="Times New Roman" w:cs="Times New Roman"/>
          <w:sz w:val="28"/>
          <w:szCs w:val="28"/>
        </w:rPr>
        <w:t xml:space="preserve">озефина </w:t>
      </w:r>
      <w:r w:rsidR="00F62388" w:rsidRPr="00E60C61">
        <w:rPr>
          <w:rFonts w:ascii="Times New Roman" w:hAnsi="Times New Roman" w:cs="Times New Roman"/>
          <w:sz w:val="28"/>
          <w:szCs w:val="28"/>
        </w:rPr>
        <w:t>В</w:t>
      </w:r>
      <w:r w:rsidR="00033FE6" w:rsidRPr="00E60C61">
        <w:rPr>
          <w:rFonts w:ascii="Times New Roman" w:hAnsi="Times New Roman" w:cs="Times New Roman"/>
          <w:sz w:val="28"/>
          <w:szCs w:val="28"/>
        </w:rPr>
        <w:t>ладиславовна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Ко</w:t>
      </w:r>
      <w:r w:rsidR="007433A7" w:rsidRPr="00E60C61">
        <w:rPr>
          <w:rFonts w:ascii="Times New Roman" w:hAnsi="Times New Roman" w:cs="Times New Roman"/>
          <w:sz w:val="28"/>
          <w:szCs w:val="28"/>
        </w:rPr>
        <w:t>с</w:t>
      </w:r>
      <w:r w:rsidR="00F62388" w:rsidRPr="00E60C61">
        <w:rPr>
          <w:rFonts w:ascii="Times New Roman" w:hAnsi="Times New Roman" w:cs="Times New Roman"/>
          <w:sz w:val="28"/>
          <w:szCs w:val="28"/>
        </w:rPr>
        <w:t>ско-Судакевич</w:t>
      </w:r>
      <w:proofErr w:type="spellEnd"/>
      <w:r w:rsidR="007433A7" w:rsidRPr="00E60C61">
        <w:rPr>
          <w:rFonts w:ascii="Times New Roman" w:hAnsi="Times New Roman" w:cs="Times New Roman"/>
          <w:sz w:val="28"/>
          <w:szCs w:val="28"/>
        </w:rPr>
        <w:t xml:space="preserve"> (1877–1975)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="003C7C2E" w:rsidRPr="00E60C61">
        <w:rPr>
          <w:rFonts w:ascii="Times New Roman" w:hAnsi="Times New Roman" w:cs="Times New Roman"/>
          <w:sz w:val="28"/>
          <w:szCs w:val="28"/>
        </w:rPr>
        <w:t xml:space="preserve">которая </w:t>
      </w:r>
      <w:r w:rsidR="003C7C2E" w:rsidRPr="00E60C61">
        <w:rPr>
          <w:rFonts w:ascii="Times New Roman" w:hAnsi="Times New Roman" w:cs="Times New Roman"/>
          <w:sz w:val="28"/>
          <w:szCs w:val="28"/>
        </w:rPr>
        <w:lastRenderedPageBreak/>
        <w:t xml:space="preserve">добилась </w:t>
      </w:r>
      <w:r w:rsidR="00033FE6" w:rsidRPr="00E60C61">
        <w:rPr>
          <w:rFonts w:ascii="Times New Roman" w:hAnsi="Times New Roman" w:cs="Times New Roman"/>
          <w:sz w:val="28"/>
          <w:szCs w:val="28"/>
        </w:rPr>
        <w:t>разрешения стать студенткой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Московско</w:t>
      </w:r>
      <w:r w:rsidR="00033FE6" w:rsidRPr="00E60C61">
        <w:rPr>
          <w:rFonts w:ascii="Times New Roman" w:hAnsi="Times New Roman" w:cs="Times New Roman"/>
          <w:sz w:val="28"/>
          <w:szCs w:val="28"/>
        </w:rPr>
        <w:t>го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сельскохозяйственно</w:t>
      </w:r>
      <w:r w:rsidR="00033FE6" w:rsidRPr="00E60C61">
        <w:rPr>
          <w:rFonts w:ascii="Times New Roman" w:hAnsi="Times New Roman" w:cs="Times New Roman"/>
          <w:sz w:val="28"/>
          <w:szCs w:val="28"/>
        </w:rPr>
        <w:t>го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институт</w:t>
      </w:r>
      <w:r w:rsidR="00033FE6" w:rsidRPr="00E60C61">
        <w:rPr>
          <w:rFonts w:ascii="Times New Roman" w:hAnsi="Times New Roman" w:cs="Times New Roman"/>
          <w:sz w:val="28"/>
          <w:szCs w:val="28"/>
        </w:rPr>
        <w:t>а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(</w:t>
      </w:r>
      <w:r w:rsidR="00033FE6" w:rsidRPr="00E60C61">
        <w:rPr>
          <w:rFonts w:ascii="Times New Roman" w:hAnsi="Times New Roman" w:cs="Times New Roman"/>
          <w:sz w:val="28"/>
          <w:szCs w:val="28"/>
        </w:rPr>
        <w:t xml:space="preserve">МСХИ, </w:t>
      </w:r>
      <w:r w:rsidR="00666BCD" w:rsidRPr="00E60C61">
        <w:rPr>
          <w:rFonts w:ascii="Times New Roman" w:hAnsi="Times New Roman" w:cs="Times New Roman"/>
          <w:sz w:val="28"/>
          <w:szCs w:val="28"/>
        </w:rPr>
        <w:t>бывш</w:t>
      </w:r>
      <w:r w:rsidR="00033FE6" w:rsidRPr="00E60C61">
        <w:rPr>
          <w:rFonts w:ascii="Times New Roman" w:hAnsi="Times New Roman" w:cs="Times New Roman"/>
          <w:sz w:val="28"/>
          <w:szCs w:val="28"/>
        </w:rPr>
        <w:t>ая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Петровск</w:t>
      </w:r>
      <w:r w:rsidR="00033FE6" w:rsidRPr="00E60C61">
        <w:rPr>
          <w:rFonts w:ascii="Times New Roman" w:hAnsi="Times New Roman" w:cs="Times New Roman"/>
          <w:sz w:val="28"/>
          <w:szCs w:val="28"/>
        </w:rPr>
        <w:t>ая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академи</w:t>
      </w:r>
      <w:r w:rsidR="00033FE6" w:rsidRPr="00E60C61">
        <w:rPr>
          <w:rFonts w:ascii="Times New Roman" w:hAnsi="Times New Roman" w:cs="Times New Roman"/>
          <w:sz w:val="28"/>
          <w:szCs w:val="28"/>
        </w:rPr>
        <w:t xml:space="preserve">я, в дальнейшем – </w:t>
      </w:r>
      <w:proofErr w:type="spellStart"/>
      <w:r w:rsidR="00033FE6" w:rsidRPr="00E60C61">
        <w:rPr>
          <w:rFonts w:ascii="Times New Roman" w:hAnsi="Times New Roman" w:cs="Times New Roman"/>
          <w:sz w:val="28"/>
          <w:szCs w:val="28"/>
        </w:rPr>
        <w:t>Тимирязевская</w:t>
      </w:r>
      <w:proofErr w:type="spellEnd"/>
      <w:r w:rsidR="00033FE6" w:rsidRPr="00E60C61">
        <w:rPr>
          <w:rFonts w:ascii="Times New Roman" w:hAnsi="Times New Roman" w:cs="Times New Roman"/>
          <w:sz w:val="28"/>
          <w:szCs w:val="28"/>
        </w:rPr>
        <w:t xml:space="preserve"> академия</w:t>
      </w:r>
      <w:r w:rsidR="00666BCD" w:rsidRPr="00E60C61">
        <w:rPr>
          <w:rFonts w:ascii="Times New Roman" w:hAnsi="Times New Roman" w:cs="Times New Roman"/>
          <w:sz w:val="28"/>
          <w:szCs w:val="28"/>
        </w:rPr>
        <w:t>)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непосредственно от министра земледелия А.С. Ермолова </w:t>
      </w:r>
      <w:r w:rsidR="00FF2622" w:rsidRPr="00E60C61">
        <w:rPr>
          <w:rFonts w:ascii="Times New Roman" w:hAnsi="Times New Roman" w:cs="Times New Roman"/>
          <w:sz w:val="28"/>
          <w:szCs w:val="28"/>
        </w:rPr>
        <w:t>[</w:t>
      </w:r>
      <w:r w:rsidR="001B6ACB" w:rsidRPr="00E60C61">
        <w:rPr>
          <w:rFonts w:ascii="Times New Roman" w:hAnsi="Times New Roman" w:cs="Times New Roman"/>
          <w:sz w:val="28"/>
          <w:szCs w:val="28"/>
        </w:rPr>
        <w:t>3</w:t>
      </w:r>
      <w:r w:rsidR="00FF2622" w:rsidRPr="00E60C61">
        <w:rPr>
          <w:rFonts w:ascii="Times New Roman" w:hAnsi="Times New Roman" w:cs="Times New Roman"/>
          <w:sz w:val="28"/>
          <w:szCs w:val="28"/>
        </w:rPr>
        <w:t>]</w:t>
      </w:r>
      <w:r w:rsidR="00F62388" w:rsidRPr="00E60C61">
        <w:rPr>
          <w:rFonts w:ascii="Times New Roman" w:hAnsi="Times New Roman" w:cs="Times New Roman"/>
          <w:sz w:val="28"/>
          <w:szCs w:val="28"/>
        </w:rPr>
        <w:t>.</w:t>
      </w:r>
      <w:r w:rsidR="003C7C2E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Большие надежды связывали с деятельностью Общества содействия женскому сельскохозяйственному образованию (ОСЖСХО), учреждённого в 1899 г. Инициатором создания, главной фигурой и символом общества являлся старейший профессор агрономии Иван Александрович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Стебут</w:t>
      </w:r>
      <w:proofErr w:type="spellEnd"/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(1833–1923)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. По 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его </w:t>
      </w:r>
      <w:r w:rsidR="00F62388" w:rsidRPr="00E60C61">
        <w:rPr>
          <w:rFonts w:ascii="Times New Roman" w:hAnsi="Times New Roman" w:cs="Times New Roman"/>
          <w:sz w:val="28"/>
          <w:szCs w:val="28"/>
        </w:rPr>
        <w:t>инициативе с 1900 г. при высших и средних учебных заведениях сельскохозяйственного профиля стали читать специальные периодические курсы для женщин</w:t>
      </w:r>
      <w:r w:rsidR="00666BCD" w:rsidRPr="00E60C61">
        <w:rPr>
          <w:rFonts w:ascii="Times New Roman" w:hAnsi="Times New Roman" w:cs="Times New Roman"/>
          <w:sz w:val="28"/>
          <w:szCs w:val="28"/>
        </w:rPr>
        <w:t>.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666BCD" w:rsidRPr="00E60C61">
        <w:rPr>
          <w:rFonts w:ascii="Times New Roman" w:hAnsi="Times New Roman" w:cs="Times New Roman"/>
          <w:sz w:val="28"/>
          <w:szCs w:val="28"/>
        </w:rPr>
        <w:t>В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Москве 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такие курсы возникли </w:t>
      </w:r>
      <w:r w:rsidR="00F62388" w:rsidRPr="00E60C61">
        <w:rPr>
          <w:rFonts w:ascii="Times New Roman" w:hAnsi="Times New Roman" w:cs="Times New Roman"/>
          <w:sz w:val="28"/>
          <w:szCs w:val="28"/>
        </w:rPr>
        <w:t>при МСХИ под началом К.А. Вернера</w:t>
      </w:r>
      <w:r w:rsidR="00666BCD" w:rsidRPr="00E60C61">
        <w:rPr>
          <w:rFonts w:ascii="Times New Roman" w:hAnsi="Times New Roman" w:cs="Times New Roman"/>
          <w:sz w:val="28"/>
          <w:szCs w:val="28"/>
        </w:rPr>
        <w:t>.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По данным 1904 г.</w:t>
      </w:r>
      <w:r w:rsidR="00076B1C" w:rsidRPr="00E60C61">
        <w:rPr>
          <w:rFonts w:ascii="Times New Roman" w:hAnsi="Times New Roman" w:cs="Times New Roman"/>
          <w:sz w:val="28"/>
          <w:szCs w:val="28"/>
        </w:rPr>
        <w:t>,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временных женских курсов насчитывалось более десятка </w:t>
      </w:r>
      <w:r w:rsidR="00FF2622" w:rsidRPr="00E60C61">
        <w:rPr>
          <w:rFonts w:ascii="Times New Roman" w:hAnsi="Times New Roman" w:cs="Times New Roman"/>
          <w:sz w:val="28"/>
          <w:szCs w:val="28"/>
        </w:rPr>
        <w:t>[</w:t>
      </w:r>
      <w:r w:rsidR="001B6ACB" w:rsidRPr="00E60C61">
        <w:rPr>
          <w:rFonts w:ascii="Times New Roman" w:hAnsi="Times New Roman" w:cs="Times New Roman"/>
          <w:sz w:val="28"/>
          <w:szCs w:val="28"/>
        </w:rPr>
        <w:t>4;</w:t>
      </w:r>
      <w:r w:rsidR="00FF2622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1B6ACB" w:rsidRPr="00E60C61">
        <w:rPr>
          <w:rFonts w:ascii="Times New Roman" w:hAnsi="Times New Roman" w:cs="Times New Roman"/>
          <w:sz w:val="28"/>
          <w:szCs w:val="28"/>
        </w:rPr>
        <w:t>5</w:t>
      </w:r>
      <w:r w:rsidR="00F62388" w:rsidRPr="00E60C61">
        <w:rPr>
          <w:rFonts w:ascii="Times New Roman" w:hAnsi="Times New Roman" w:cs="Times New Roman"/>
          <w:sz w:val="28"/>
          <w:szCs w:val="28"/>
        </w:rPr>
        <w:t>, с. 76, 143</w:t>
      </w:r>
      <w:r w:rsidR="00FF2622" w:rsidRPr="00E60C61">
        <w:rPr>
          <w:rFonts w:ascii="Times New Roman" w:hAnsi="Times New Roman" w:cs="Times New Roman"/>
          <w:sz w:val="28"/>
          <w:szCs w:val="28"/>
        </w:rPr>
        <w:t>]</w:t>
      </w:r>
      <w:r w:rsidR="00F62388" w:rsidRPr="00E60C61">
        <w:rPr>
          <w:rFonts w:ascii="Times New Roman" w:hAnsi="Times New Roman" w:cs="Times New Roman"/>
          <w:sz w:val="28"/>
          <w:szCs w:val="28"/>
        </w:rPr>
        <w:t>.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Другим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033FE6" w:rsidRPr="00E60C61">
        <w:rPr>
          <w:rFonts w:ascii="Times New Roman" w:hAnsi="Times New Roman" w:cs="Times New Roman"/>
          <w:sz w:val="28"/>
          <w:szCs w:val="28"/>
        </w:rPr>
        <w:t>важным свершением О</w:t>
      </w:r>
      <w:r w:rsidR="004953FF" w:rsidRPr="00E60C61">
        <w:rPr>
          <w:rFonts w:ascii="Times New Roman" w:hAnsi="Times New Roman" w:cs="Times New Roman"/>
          <w:sz w:val="28"/>
          <w:szCs w:val="28"/>
        </w:rPr>
        <w:t>СЖСХО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стал</w:t>
      </w:r>
      <w:r w:rsidR="00033FE6" w:rsidRPr="00E60C61">
        <w:rPr>
          <w:rFonts w:ascii="Times New Roman" w:hAnsi="Times New Roman" w:cs="Times New Roman"/>
          <w:sz w:val="28"/>
          <w:szCs w:val="28"/>
        </w:rPr>
        <w:t>о открытие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6BCD" w:rsidRPr="00E60C61">
        <w:rPr>
          <w:rFonts w:ascii="Times New Roman" w:hAnsi="Times New Roman" w:cs="Times New Roman"/>
          <w:sz w:val="28"/>
          <w:szCs w:val="28"/>
        </w:rPr>
        <w:t>Стебутовски</w:t>
      </w:r>
      <w:r w:rsidR="00033FE6" w:rsidRPr="00E60C61">
        <w:rPr>
          <w:rFonts w:ascii="Times New Roman" w:hAnsi="Times New Roman" w:cs="Times New Roman"/>
          <w:sz w:val="28"/>
          <w:szCs w:val="28"/>
        </w:rPr>
        <w:t>х</w:t>
      </w:r>
      <w:proofErr w:type="spellEnd"/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высши</w:t>
      </w:r>
      <w:r w:rsidR="00033FE6" w:rsidRPr="00E60C61">
        <w:rPr>
          <w:rFonts w:ascii="Times New Roman" w:hAnsi="Times New Roman" w:cs="Times New Roman"/>
          <w:sz w:val="28"/>
          <w:szCs w:val="28"/>
        </w:rPr>
        <w:t>х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>женски</w:t>
      </w:r>
      <w:r w:rsidR="00033FE6" w:rsidRPr="00E60C61">
        <w:rPr>
          <w:rFonts w:ascii="Times New Roman" w:hAnsi="Times New Roman" w:cs="Times New Roman"/>
          <w:sz w:val="28"/>
          <w:szCs w:val="28"/>
        </w:rPr>
        <w:t>х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курс</w:t>
      </w:r>
      <w:r w:rsidR="00033FE6" w:rsidRPr="00E60C61">
        <w:rPr>
          <w:rFonts w:ascii="Times New Roman" w:hAnsi="Times New Roman" w:cs="Times New Roman"/>
          <w:sz w:val="28"/>
          <w:szCs w:val="28"/>
        </w:rPr>
        <w:t>ов</w:t>
      </w:r>
      <w:r w:rsidR="00666BCD" w:rsidRPr="00E60C61">
        <w:rPr>
          <w:rFonts w:ascii="Times New Roman" w:hAnsi="Times New Roman" w:cs="Times New Roman"/>
          <w:sz w:val="28"/>
          <w:szCs w:val="28"/>
        </w:rPr>
        <w:t xml:space="preserve"> в Петербурге (1904 г.)</w:t>
      </w:r>
      <w:r w:rsidR="00A94F32" w:rsidRPr="00E60C6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2AC87B7" w14:textId="77777777" w:rsidR="00076B1C" w:rsidRPr="00E60C61" w:rsidRDefault="00033FE6" w:rsidP="002B14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М</w:t>
      </w:r>
      <w:r w:rsidR="00F62388" w:rsidRPr="00E60C61">
        <w:rPr>
          <w:rFonts w:ascii="Times New Roman" w:hAnsi="Times New Roman" w:cs="Times New Roman"/>
          <w:sz w:val="28"/>
          <w:szCs w:val="28"/>
        </w:rPr>
        <w:t>осковск</w:t>
      </w:r>
      <w:r w:rsidR="008E4138" w:rsidRPr="00E60C61">
        <w:rPr>
          <w:rFonts w:ascii="Times New Roman" w:hAnsi="Times New Roman" w:cs="Times New Roman"/>
          <w:sz w:val="28"/>
          <w:szCs w:val="28"/>
        </w:rPr>
        <w:t>ая агрономическая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професс</w:t>
      </w:r>
      <w:r w:rsidR="008E4138" w:rsidRPr="00E60C61">
        <w:rPr>
          <w:rFonts w:ascii="Times New Roman" w:hAnsi="Times New Roman" w:cs="Times New Roman"/>
          <w:sz w:val="28"/>
          <w:szCs w:val="28"/>
        </w:rPr>
        <w:t>у</w:t>
      </w:r>
      <w:r w:rsidR="00F62388" w:rsidRPr="00E60C61">
        <w:rPr>
          <w:rFonts w:ascii="Times New Roman" w:hAnsi="Times New Roman" w:cs="Times New Roman"/>
          <w:sz w:val="28"/>
          <w:szCs w:val="28"/>
        </w:rPr>
        <w:t>ра</w:t>
      </w:r>
      <w:r w:rsidR="007312ED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в качестве одной из </w:t>
      </w:r>
      <w:r w:rsidRPr="00E60C61">
        <w:rPr>
          <w:rFonts w:ascii="Times New Roman" w:hAnsi="Times New Roman" w:cs="Times New Roman"/>
          <w:sz w:val="28"/>
          <w:szCs w:val="28"/>
        </w:rPr>
        <w:t xml:space="preserve">первоочередных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задач </w:t>
      </w:r>
      <w:r w:rsidR="007312ED" w:rsidRPr="00E60C61">
        <w:rPr>
          <w:rFonts w:ascii="Times New Roman" w:hAnsi="Times New Roman" w:cs="Times New Roman"/>
          <w:sz w:val="28"/>
          <w:szCs w:val="28"/>
        </w:rPr>
        <w:t xml:space="preserve">также </w:t>
      </w:r>
      <w:r w:rsidR="00F62388" w:rsidRPr="00E60C61">
        <w:rPr>
          <w:rFonts w:ascii="Times New Roman" w:hAnsi="Times New Roman" w:cs="Times New Roman"/>
          <w:sz w:val="28"/>
          <w:szCs w:val="28"/>
        </w:rPr>
        <w:t>ставил</w:t>
      </w:r>
      <w:r w:rsidR="007312ED" w:rsidRPr="00E60C61">
        <w:rPr>
          <w:rFonts w:ascii="Times New Roman" w:hAnsi="Times New Roman" w:cs="Times New Roman"/>
          <w:sz w:val="28"/>
          <w:szCs w:val="28"/>
        </w:rPr>
        <w:t>а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4953FF" w:rsidRPr="00E60C61">
        <w:rPr>
          <w:rFonts w:ascii="Times New Roman" w:hAnsi="Times New Roman" w:cs="Times New Roman"/>
          <w:sz w:val="28"/>
          <w:szCs w:val="28"/>
        </w:rPr>
        <w:t>возможность получения женщинами агрономического образ</w:t>
      </w:r>
      <w:r w:rsidR="00076B1C" w:rsidRPr="00E60C61">
        <w:rPr>
          <w:rFonts w:ascii="Times New Roman" w:hAnsi="Times New Roman" w:cs="Times New Roman"/>
          <w:sz w:val="28"/>
          <w:szCs w:val="28"/>
        </w:rPr>
        <w:t>о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вания,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пересмотр закона, ограничивавшего приём женщин в сельскохозяйственные высшие </w:t>
      </w:r>
      <w:r w:rsidR="007312ED" w:rsidRPr="00E60C61">
        <w:rPr>
          <w:rFonts w:ascii="Times New Roman" w:hAnsi="Times New Roman" w:cs="Times New Roman"/>
          <w:sz w:val="28"/>
          <w:szCs w:val="28"/>
        </w:rPr>
        <w:t>школы</w:t>
      </w:r>
      <w:r w:rsidR="00A94F32"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7312ED" w:rsidRPr="00E60C61">
        <w:rPr>
          <w:rFonts w:ascii="Times New Roman" w:hAnsi="Times New Roman" w:cs="Times New Roman"/>
          <w:sz w:val="28"/>
          <w:szCs w:val="28"/>
        </w:rPr>
        <w:t xml:space="preserve">В 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результате в </w:t>
      </w:r>
      <w:r w:rsidR="00F62388" w:rsidRPr="00E60C61">
        <w:rPr>
          <w:rFonts w:ascii="Times New Roman" w:hAnsi="Times New Roman" w:cs="Times New Roman"/>
          <w:sz w:val="28"/>
          <w:szCs w:val="28"/>
        </w:rPr>
        <w:t>МСХИ в виде исключени</w:t>
      </w:r>
      <w:r w:rsidR="00076B1C" w:rsidRPr="00E60C61">
        <w:rPr>
          <w:rFonts w:ascii="Times New Roman" w:hAnsi="Times New Roman" w:cs="Times New Roman"/>
          <w:sz w:val="28"/>
          <w:szCs w:val="28"/>
        </w:rPr>
        <w:t>я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начали </w:t>
      </w:r>
      <w:r w:rsidRPr="00E60C61">
        <w:rPr>
          <w:rFonts w:ascii="Times New Roman" w:hAnsi="Times New Roman" w:cs="Times New Roman"/>
          <w:sz w:val="28"/>
          <w:szCs w:val="28"/>
        </w:rPr>
        <w:t>принима</w:t>
      </w:r>
      <w:r w:rsidR="004953FF" w:rsidRPr="00E60C61">
        <w:rPr>
          <w:rFonts w:ascii="Times New Roman" w:hAnsi="Times New Roman" w:cs="Times New Roman"/>
          <w:sz w:val="28"/>
          <w:szCs w:val="28"/>
        </w:rPr>
        <w:t>ть</w:t>
      </w:r>
      <w:r w:rsidRPr="00E60C61">
        <w:rPr>
          <w:rFonts w:ascii="Times New Roman" w:hAnsi="Times New Roman" w:cs="Times New Roman"/>
          <w:sz w:val="28"/>
          <w:szCs w:val="28"/>
        </w:rPr>
        <w:t xml:space="preserve"> слушательниц </w:t>
      </w:r>
      <w:r w:rsidR="007433A7" w:rsidRPr="00E60C61">
        <w:rPr>
          <w:rFonts w:ascii="Times New Roman" w:hAnsi="Times New Roman" w:cs="Times New Roman"/>
          <w:sz w:val="28"/>
          <w:szCs w:val="28"/>
        </w:rPr>
        <w:t>в качестве полноправных</w:t>
      </w:r>
      <w:r w:rsidRPr="00E60C61">
        <w:rPr>
          <w:rFonts w:ascii="Times New Roman" w:hAnsi="Times New Roman" w:cs="Times New Roman"/>
          <w:sz w:val="28"/>
          <w:szCs w:val="28"/>
        </w:rPr>
        <w:t xml:space="preserve"> студент</w:t>
      </w:r>
      <w:r w:rsidR="007433A7" w:rsidRPr="00E60C61">
        <w:rPr>
          <w:rFonts w:ascii="Times New Roman" w:hAnsi="Times New Roman" w:cs="Times New Roman"/>
          <w:sz w:val="28"/>
          <w:szCs w:val="28"/>
        </w:rPr>
        <w:t>ов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Как уже говорилось, первой </w:t>
      </w:r>
      <w:r w:rsidR="007433A7" w:rsidRPr="00E60C61">
        <w:rPr>
          <w:rFonts w:ascii="Times New Roman" w:hAnsi="Times New Roman" w:cs="Times New Roman"/>
          <w:sz w:val="28"/>
          <w:szCs w:val="28"/>
        </w:rPr>
        <w:t>женщиной-студенткой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(1903 г.) и выпускницей (1909 г.) МСХИ </w:t>
      </w:r>
      <w:r w:rsidR="007433A7" w:rsidRPr="00E60C61">
        <w:rPr>
          <w:rFonts w:ascii="Times New Roman" w:hAnsi="Times New Roman" w:cs="Times New Roman"/>
          <w:sz w:val="28"/>
          <w:szCs w:val="28"/>
        </w:rPr>
        <w:t>была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Ж</w:t>
      </w:r>
      <w:r w:rsidR="007433A7" w:rsidRPr="00E60C61">
        <w:rPr>
          <w:rFonts w:ascii="Times New Roman" w:hAnsi="Times New Roman" w:cs="Times New Roman"/>
          <w:sz w:val="28"/>
          <w:szCs w:val="28"/>
        </w:rPr>
        <w:t>.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В</w:t>
      </w:r>
      <w:r w:rsidR="007433A7" w:rsidRPr="00E60C61">
        <w:rPr>
          <w:rFonts w:ascii="Times New Roman" w:hAnsi="Times New Roman" w:cs="Times New Roman"/>
          <w:sz w:val="28"/>
          <w:szCs w:val="28"/>
        </w:rPr>
        <w:t>.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14C4" w:rsidRPr="00E60C61">
        <w:rPr>
          <w:rFonts w:ascii="Times New Roman" w:hAnsi="Times New Roman" w:cs="Times New Roman"/>
          <w:sz w:val="28"/>
          <w:szCs w:val="28"/>
        </w:rPr>
        <w:t>Косско-Судакевич</w:t>
      </w:r>
      <w:proofErr w:type="spellEnd"/>
      <w:r w:rsidR="002B14C4" w:rsidRPr="00E60C61">
        <w:rPr>
          <w:rFonts w:ascii="Times New Roman" w:hAnsi="Times New Roman" w:cs="Times New Roman"/>
          <w:sz w:val="28"/>
          <w:szCs w:val="28"/>
        </w:rPr>
        <w:t xml:space="preserve">. Она стала и первой </w:t>
      </w:r>
      <w:r w:rsidR="007433A7" w:rsidRPr="00E60C61">
        <w:rPr>
          <w:rFonts w:ascii="Times New Roman" w:hAnsi="Times New Roman" w:cs="Times New Roman"/>
          <w:sz w:val="28"/>
          <w:szCs w:val="28"/>
        </w:rPr>
        <w:t>«агрономшей» на земской службе</w:t>
      </w:r>
      <w:r w:rsidR="007312ED" w:rsidRPr="00E60C61">
        <w:rPr>
          <w:rFonts w:ascii="Times New Roman" w:hAnsi="Times New Roman" w:cs="Times New Roman"/>
          <w:sz w:val="28"/>
          <w:szCs w:val="28"/>
        </w:rPr>
        <w:t>:</w:t>
      </w:r>
      <w:r w:rsidR="007433A7" w:rsidRPr="00E60C61">
        <w:rPr>
          <w:rFonts w:ascii="Times New Roman" w:hAnsi="Times New Roman" w:cs="Times New Roman"/>
          <w:sz w:val="28"/>
          <w:szCs w:val="28"/>
        </w:rPr>
        <w:t xml:space="preserve"> на протяжении многих лет работала </w:t>
      </w:r>
      <w:r w:rsidR="007433A7" w:rsidRPr="00E60C61">
        <w:rPr>
          <w:rFonts w:ascii="Times New Roman" w:hAnsi="Times New Roman" w:cs="Times New Roman"/>
          <w:sz w:val="28"/>
          <w:szCs w:val="28"/>
        </w:rPr>
        <w:lastRenderedPageBreak/>
        <w:t>в агрономических организациях Калужской и Тамбовской губерний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1B6ACB" w:rsidRPr="00E60C61">
        <w:rPr>
          <w:rFonts w:ascii="Times New Roman" w:hAnsi="Times New Roman" w:cs="Times New Roman"/>
          <w:sz w:val="28"/>
          <w:szCs w:val="28"/>
        </w:rPr>
        <w:t>[6;</w:t>
      </w:r>
      <w:r w:rsidR="00FF2622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1B6ACB" w:rsidRPr="00E60C61">
        <w:rPr>
          <w:rFonts w:ascii="Times New Roman" w:hAnsi="Times New Roman" w:cs="Times New Roman"/>
          <w:sz w:val="28"/>
          <w:szCs w:val="28"/>
        </w:rPr>
        <w:t>7]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C2C53CF" w14:textId="0685B63A" w:rsidR="002B14C4" w:rsidRPr="00E60C61" w:rsidRDefault="007433A7" w:rsidP="002B14C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С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1908 г. по инициативе Д.Н. Прянишникова, в то время –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и.о</w:t>
      </w:r>
      <w:proofErr w:type="spellEnd"/>
      <w:r w:rsidR="00F62388" w:rsidRPr="00E60C61">
        <w:rPr>
          <w:rFonts w:ascii="Times New Roman" w:hAnsi="Times New Roman" w:cs="Times New Roman"/>
          <w:sz w:val="28"/>
          <w:szCs w:val="28"/>
        </w:rPr>
        <w:t xml:space="preserve">. директора МСХИ, </w:t>
      </w:r>
      <w:r w:rsidRPr="00E60C61">
        <w:rPr>
          <w:rFonts w:ascii="Times New Roman" w:hAnsi="Times New Roman" w:cs="Times New Roman"/>
          <w:sz w:val="28"/>
          <w:szCs w:val="28"/>
        </w:rPr>
        <w:t xml:space="preserve">в 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этот </w:t>
      </w:r>
      <w:r w:rsidRPr="00E60C61">
        <w:rPr>
          <w:rFonts w:ascii="Times New Roman" w:hAnsi="Times New Roman" w:cs="Times New Roman"/>
          <w:sz w:val="28"/>
          <w:szCs w:val="28"/>
        </w:rPr>
        <w:t xml:space="preserve">институт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без экзаменов 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зачисляли </w:t>
      </w:r>
      <w:r w:rsidRPr="00E60C61">
        <w:rPr>
          <w:rFonts w:ascii="Times New Roman" w:hAnsi="Times New Roman" w:cs="Times New Roman"/>
          <w:sz w:val="28"/>
          <w:szCs w:val="28"/>
        </w:rPr>
        <w:t>выпускниц высших женских курсов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="00F62388" w:rsidRPr="00E60C61">
        <w:rPr>
          <w:rFonts w:ascii="Times New Roman" w:hAnsi="Times New Roman" w:cs="Times New Roman"/>
          <w:sz w:val="28"/>
          <w:szCs w:val="28"/>
        </w:rPr>
        <w:t>допуска</w:t>
      </w:r>
      <w:r w:rsidR="004953FF" w:rsidRPr="00E60C61">
        <w:rPr>
          <w:rFonts w:ascii="Times New Roman" w:hAnsi="Times New Roman" w:cs="Times New Roman"/>
          <w:sz w:val="28"/>
          <w:szCs w:val="28"/>
        </w:rPr>
        <w:t>ли</w:t>
      </w:r>
      <w:r w:rsidR="007A497B" w:rsidRPr="00E60C61">
        <w:rPr>
          <w:rFonts w:ascii="Times New Roman" w:hAnsi="Times New Roman" w:cs="Times New Roman"/>
          <w:sz w:val="28"/>
          <w:szCs w:val="28"/>
        </w:rPr>
        <w:t xml:space="preserve"> их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к сдаче экзаменов на звание агронома 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в качестве экстернов </w:t>
      </w:r>
      <w:r w:rsidR="00FF2622" w:rsidRPr="00E60C61">
        <w:rPr>
          <w:rFonts w:ascii="Times New Roman" w:hAnsi="Times New Roman" w:cs="Times New Roman"/>
          <w:sz w:val="28"/>
          <w:szCs w:val="28"/>
        </w:rPr>
        <w:t>[</w:t>
      </w:r>
      <w:r w:rsidR="001B6ACB" w:rsidRPr="00E60C61">
        <w:rPr>
          <w:rFonts w:ascii="Times New Roman" w:hAnsi="Times New Roman" w:cs="Times New Roman"/>
          <w:sz w:val="28"/>
          <w:szCs w:val="28"/>
        </w:rPr>
        <w:t>8</w:t>
      </w:r>
      <w:r w:rsidR="00F62388" w:rsidRPr="00E60C61">
        <w:rPr>
          <w:rFonts w:ascii="Times New Roman" w:hAnsi="Times New Roman" w:cs="Times New Roman"/>
          <w:sz w:val="28"/>
          <w:szCs w:val="28"/>
        </w:rPr>
        <w:t>, с. 200</w:t>
      </w:r>
      <w:r w:rsidR="00FF2622" w:rsidRPr="00E60C61">
        <w:rPr>
          <w:rFonts w:ascii="Times New Roman" w:hAnsi="Times New Roman" w:cs="Times New Roman"/>
          <w:sz w:val="28"/>
          <w:szCs w:val="28"/>
        </w:rPr>
        <w:t>]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. Например, известная цитогенетик Л.П.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Бреславец</w:t>
      </w:r>
      <w:proofErr w:type="spellEnd"/>
      <w:r w:rsidR="00F62388" w:rsidRPr="00E60C61">
        <w:rPr>
          <w:rFonts w:ascii="Times New Roman" w:hAnsi="Times New Roman" w:cs="Times New Roman"/>
          <w:sz w:val="28"/>
          <w:szCs w:val="28"/>
        </w:rPr>
        <w:t>, получившая образование на Московских высших женских курсах, в 1910 г. закончила и МСХИ</w:t>
      </w:r>
      <w:r w:rsidR="007312ED" w:rsidRPr="00E60C61">
        <w:rPr>
          <w:rFonts w:ascii="Times New Roman" w:hAnsi="Times New Roman" w:cs="Times New Roman"/>
          <w:sz w:val="28"/>
          <w:szCs w:val="28"/>
        </w:rPr>
        <w:t xml:space="preserve"> [</w:t>
      </w:r>
      <w:r w:rsidR="001B6ACB" w:rsidRPr="00E60C61">
        <w:rPr>
          <w:rFonts w:ascii="Times New Roman" w:hAnsi="Times New Roman" w:cs="Times New Roman"/>
          <w:sz w:val="28"/>
          <w:szCs w:val="28"/>
        </w:rPr>
        <w:t>9</w:t>
      </w:r>
      <w:r w:rsidR="007312ED" w:rsidRPr="00E60C61">
        <w:rPr>
          <w:rFonts w:ascii="Times New Roman" w:hAnsi="Times New Roman" w:cs="Times New Roman"/>
          <w:sz w:val="28"/>
          <w:szCs w:val="28"/>
        </w:rPr>
        <w:t>]</w:t>
      </w:r>
      <w:r w:rsidR="00F62388" w:rsidRPr="00E60C61">
        <w:rPr>
          <w:rFonts w:ascii="Times New Roman" w:hAnsi="Times New Roman" w:cs="Times New Roman"/>
          <w:sz w:val="28"/>
          <w:szCs w:val="28"/>
        </w:rPr>
        <w:t>.</w:t>
      </w:r>
    </w:p>
    <w:p w14:paraId="3EF59E8E" w14:textId="1820A3D8" w:rsidR="00F62388" w:rsidRPr="00E60C61" w:rsidRDefault="00F62388" w:rsidP="00F6238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2B14C4" w:rsidRPr="00E60C61">
        <w:rPr>
          <w:rFonts w:ascii="Times New Roman" w:hAnsi="Times New Roman" w:cs="Times New Roman"/>
          <w:sz w:val="28"/>
          <w:szCs w:val="28"/>
        </w:rPr>
        <w:t>Д</w:t>
      </w:r>
      <w:r w:rsidR="007A497B" w:rsidRPr="00E60C61">
        <w:rPr>
          <w:rFonts w:ascii="Times New Roman" w:hAnsi="Times New Roman" w:cs="Times New Roman"/>
          <w:sz w:val="28"/>
          <w:szCs w:val="28"/>
        </w:rPr>
        <w:t xml:space="preserve">митрий </w:t>
      </w:r>
      <w:r w:rsidR="002B14C4" w:rsidRPr="00E60C61">
        <w:rPr>
          <w:rFonts w:ascii="Times New Roman" w:hAnsi="Times New Roman" w:cs="Times New Roman"/>
          <w:sz w:val="28"/>
          <w:szCs w:val="28"/>
        </w:rPr>
        <w:t>Н</w:t>
      </w:r>
      <w:r w:rsidR="007A497B" w:rsidRPr="00E60C61">
        <w:rPr>
          <w:rFonts w:ascii="Times New Roman" w:hAnsi="Times New Roman" w:cs="Times New Roman"/>
          <w:sz w:val="28"/>
          <w:szCs w:val="28"/>
        </w:rPr>
        <w:t>иколаевич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Прянишников</w:t>
      </w:r>
      <w:r w:rsidR="007A497B" w:rsidRPr="00E60C61">
        <w:rPr>
          <w:rFonts w:ascii="Times New Roman" w:hAnsi="Times New Roman" w:cs="Times New Roman"/>
          <w:sz w:val="28"/>
          <w:szCs w:val="28"/>
        </w:rPr>
        <w:t xml:space="preserve"> (1865–1948)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стал </w:t>
      </w:r>
      <w:r w:rsidR="004953FF" w:rsidRPr="00E60C61">
        <w:rPr>
          <w:rFonts w:ascii="Times New Roman" w:hAnsi="Times New Roman" w:cs="Times New Roman"/>
          <w:sz w:val="28"/>
          <w:szCs w:val="28"/>
        </w:rPr>
        <w:t>главным движителем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организации в Москве </w:t>
      </w:r>
      <w:r w:rsidR="007312ED" w:rsidRPr="00E60C61">
        <w:rPr>
          <w:rFonts w:ascii="Times New Roman" w:hAnsi="Times New Roman" w:cs="Times New Roman"/>
          <w:sz w:val="28"/>
          <w:szCs w:val="28"/>
        </w:rPr>
        <w:t>постоянных</w:t>
      </w:r>
      <w:r w:rsidRPr="00E60C61">
        <w:rPr>
          <w:rFonts w:ascii="Times New Roman" w:hAnsi="Times New Roman" w:cs="Times New Roman"/>
          <w:sz w:val="28"/>
          <w:szCs w:val="28"/>
        </w:rPr>
        <w:t xml:space="preserve"> женски</w:t>
      </w:r>
      <w:r w:rsidR="002B14C4" w:rsidRPr="00E60C61">
        <w:rPr>
          <w:rFonts w:ascii="Times New Roman" w:hAnsi="Times New Roman" w:cs="Times New Roman"/>
          <w:sz w:val="28"/>
          <w:szCs w:val="28"/>
        </w:rPr>
        <w:t>х</w:t>
      </w:r>
      <w:r w:rsidRPr="00E60C61">
        <w:rPr>
          <w:rFonts w:ascii="Times New Roman" w:hAnsi="Times New Roman" w:cs="Times New Roman"/>
          <w:sz w:val="28"/>
          <w:szCs w:val="28"/>
        </w:rPr>
        <w:t xml:space="preserve"> сельскохозяйственны</w:t>
      </w:r>
      <w:r w:rsidR="002B14C4" w:rsidRPr="00E60C61">
        <w:rPr>
          <w:rFonts w:ascii="Times New Roman" w:hAnsi="Times New Roman" w:cs="Times New Roman"/>
          <w:sz w:val="28"/>
          <w:szCs w:val="28"/>
        </w:rPr>
        <w:t>х</w:t>
      </w:r>
      <w:r w:rsidRPr="00E60C61">
        <w:rPr>
          <w:rFonts w:ascii="Times New Roman" w:hAnsi="Times New Roman" w:cs="Times New Roman"/>
          <w:sz w:val="28"/>
          <w:szCs w:val="28"/>
        </w:rPr>
        <w:t xml:space="preserve"> курс</w:t>
      </w:r>
      <w:r w:rsidR="002B14C4" w:rsidRPr="00E60C61">
        <w:rPr>
          <w:rFonts w:ascii="Times New Roman" w:hAnsi="Times New Roman" w:cs="Times New Roman"/>
          <w:sz w:val="28"/>
          <w:szCs w:val="28"/>
        </w:rPr>
        <w:t>ов</w:t>
      </w:r>
      <w:r w:rsidRPr="00E60C61">
        <w:rPr>
          <w:rFonts w:ascii="Times New Roman" w:hAnsi="Times New Roman" w:cs="Times New Roman"/>
          <w:sz w:val="28"/>
          <w:szCs w:val="28"/>
        </w:rPr>
        <w:t xml:space="preserve">, которые в дальнейшем </w:t>
      </w:r>
      <w:r w:rsidR="00FB057B" w:rsidRPr="00E60C61">
        <w:rPr>
          <w:rFonts w:ascii="Times New Roman" w:hAnsi="Times New Roman" w:cs="Times New Roman"/>
          <w:sz w:val="28"/>
          <w:szCs w:val="28"/>
        </w:rPr>
        <w:t>стали называться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ски</w:t>
      </w:r>
      <w:r w:rsidR="00FB057B" w:rsidRPr="00E60C61">
        <w:rPr>
          <w:rFonts w:ascii="Times New Roman" w:hAnsi="Times New Roman" w:cs="Times New Roman"/>
          <w:sz w:val="28"/>
          <w:szCs w:val="28"/>
        </w:rPr>
        <w:t>ми</w:t>
      </w:r>
      <w:proofErr w:type="spellEnd"/>
      <w:r w:rsidR="001B6ACB" w:rsidRPr="00E60C61">
        <w:rPr>
          <w:rFonts w:ascii="Times New Roman" w:hAnsi="Times New Roman" w:cs="Times New Roman"/>
          <w:sz w:val="28"/>
          <w:szCs w:val="28"/>
        </w:rPr>
        <w:t xml:space="preserve"> [10]</w:t>
      </w:r>
      <w:r w:rsidR="007A497B" w:rsidRPr="00E60C61">
        <w:rPr>
          <w:rFonts w:ascii="Times New Roman" w:hAnsi="Times New Roman" w:cs="Times New Roman"/>
          <w:sz w:val="28"/>
          <w:szCs w:val="28"/>
        </w:rPr>
        <w:t>.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7A497B" w:rsidRPr="00E60C61">
        <w:rPr>
          <w:rFonts w:ascii="Times New Roman" w:hAnsi="Times New Roman" w:cs="Times New Roman"/>
          <w:sz w:val="28"/>
          <w:szCs w:val="28"/>
        </w:rPr>
        <w:t xml:space="preserve">Это имя курсы получили </w:t>
      </w:r>
      <w:r w:rsidR="002B14C4" w:rsidRPr="00E60C61">
        <w:rPr>
          <w:rFonts w:ascii="Times New Roman" w:hAnsi="Times New Roman" w:cs="Times New Roman"/>
          <w:sz w:val="28"/>
          <w:szCs w:val="28"/>
        </w:rPr>
        <w:t>в честь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2B14C4" w:rsidRPr="00E60C61">
        <w:rPr>
          <w:rFonts w:ascii="Times New Roman" w:hAnsi="Times New Roman" w:cs="Times New Roman"/>
          <w:sz w:val="28"/>
          <w:szCs w:val="28"/>
        </w:rPr>
        <w:t>к</w:t>
      </w:r>
      <w:r w:rsidRPr="00E60C61">
        <w:rPr>
          <w:rFonts w:ascii="Times New Roman" w:hAnsi="Times New Roman" w:cs="Times New Roman"/>
          <w:sz w:val="28"/>
          <w:szCs w:val="28"/>
        </w:rPr>
        <w:t>нягин</w:t>
      </w:r>
      <w:r w:rsidR="002B14C4" w:rsidRPr="00E60C61">
        <w:rPr>
          <w:rFonts w:ascii="Times New Roman" w:hAnsi="Times New Roman" w:cs="Times New Roman"/>
          <w:sz w:val="28"/>
          <w:szCs w:val="28"/>
        </w:rPr>
        <w:t>и</w:t>
      </w:r>
      <w:r w:rsidRPr="00E60C61">
        <w:rPr>
          <w:rFonts w:ascii="Times New Roman" w:hAnsi="Times New Roman" w:cs="Times New Roman"/>
          <w:sz w:val="28"/>
          <w:szCs w:val="28"/>
        </w:rPr>
        <w:t xml:space="preserve"> Софь</w:t>
      </w:r>
      <w:r w:rsidR="002B14C4" w:rsidRPr="00E60C61">
        <w:rPr>
          <w:rFonts w:ascii="Times New Roman" w:hAnsi="Times New Roman" w:cs="Times New Roman"/>
          <w:sz w:val="28"/>
          <w:szCs w:val="28"/>
        </w:rPr>
        <w:t>и</w:t>
      </w:r>
      <w:r w:rsidRPr="00E60C61">
        <w:rPr>
          <w:rFonts w:ascii="Times New Roman" w:hAnsi="Times New Roman" w:cs="Times New Roman"/>
          <w:sz w:val="28"/>
          <w:szCs w:val="28"/>
        </w:rPr>
        <w:t xml:space="preserve"> Карловн</w:t>
      </w:r>
      <w:r w:rsidR="002B14C4" w:rsidRPr="00E60C61">
        <w:rPr>
          <w:rFonts w:ascii="Times New Roman" w:hAnsi="Times New Roman" w:cs="Times New Roman"/>
          <w:sz w:val="28"/>
          <w:szCs w:val="28"/>
        </w:rPr>
        <w:t>ы</w:t>
      </w:r>
      <w:r w:rsidRPr="00E60C61">
        <w:rPr>
          <w:rFonts w:ascii="Times New Roman" w:hAnsi="Times New Roman" w:cs="Times New Roman"/>
          <w:sz w:val="28"/>
          <w:szCs w:val="28"/>
        </w:rPr>
        <w:t xml:space="preserve"> Голицыной</w:t>
      </w:r>
      <w:r w:rsidR="007A497B" w:rsidRPr="00E60C61">
        <w:rPr>
          <w:rFonts w:ascii="Times New Roman" w:hAnsi="Times New Roman" w:cs="Times New Roman"/>
          <w:sz w:val="28"/>
          <w:szCs w:val="28"/>
        </w:rPr>
        <w:t xml:space="preserve"> (1865</w:t>
      </w:r>
      <w:r w:rsidR="00C33A52" w:rsidRPr="00E60C61">
        <w:rPr>
          <w:rFonts w:ascii="Times New Roman" w:hAnsi="Times New Roman" w:cs="Times New Roman"/>
          <w:sz w:val="28"/>
          <w:szCs w:val="28"/>
        </w:rPr>
        <w:t>/</w:t>
      </w:r>
      <w:r w:rsidR="007A497B" w:rsidRPr="00E60C61">
        <w:rPr>
          <w:rFonts w:ascii="Times New Roman" w:hAnsi="Times New Roman" w:cs="Times New Roman"/>
          <w:sz w:val="28"/>
          <w:szCs w:val="28"/>
        </w:rPr>
        <w:t>67</w:t>
      </w:r>
      <w:r w:rsidR="00C33A52" w:rsidRPr="00E60C61">
        <w:rPr>
          <w:rFonts w:ascii="Times New Roman" w:hAnsi="Times New Roman" w:cs="Times New Roman"/>
          <w:sz w:val="28"/>
          <w:szCs w:val="28"/>
        </w:rPr>
        <w:t>–1935)</w:t>
      </w:r>
      <w:r w:rsidR="007A497B" w:rsidRPr="00E60C61">
        <w:rPr>
          <w:rFonts w:ascii="Times New Roman" w:hAnsi="Times New Roman" w:cs="Times New Roman"/>
          <w:sz w:val="28"/>
          <w:szCs w:val="28"/>
        </w:rPr>
        <w:t>,</w:t>
      </w:r>
      <w:r w:rsidRPr="00E60C61">
        <w:rPr>
          <w:rFonts w:ascii="Times New Roman" w:hAnsi="Times New Roman" w:cs="Times New Roman"/>
          <w:sz w:val="28"/>
          <w:szCs w:val="28"/>
        </w:rPr>
        <w:t xml:space="preserve"> урожд</w:t>
      </w:r>
      <w:r w:rsidR="00C33A52" w:rsidRPr="00E60C61">
        <w:rPr>
          <w:rFonts w:ascii="Times New Roman" w:hAnsi="Times New Roman" w:cs="Times New Roman"/>
          <w:sz w:val="28"/>
          <w:szCs w:val="28"/>
        </w:rPr>
        <w:t>ённой</w:t>
      </w:r>
      <w:r w:rsidRPr="00E60C61">
        <w:rPr>
          <w:rFonts w:ascii="Times New Roman" w:hAnsi="Times New Roman" w:cs="Times New Roman"/>
          <w:sz w:val="28"/>
          <w:szCs w:val="28"/>
        </w:rPr>
        <w:t xml:space="preserve"> фон Мекк, в первом браке Римской-Корсаковой, </w:t>
      </w:r>
      <w:r w:rsidR="004953FF" w:rsidRPr="00E60C61">
        <w:rPr>
          <w:rFonts w:ascii="Times New Roman" w:hAnsi="Times New Roman" w:cs="Times New Roman"/>
          <w:sz w:val="28"/>
          <w:szCs w:val="28"/>
        </w:rPr>
        <w:t>активной сторонниц</w:t>
      </w:r>
      <w:r w:rsidR="00076B1C" w:rsidRPr="00E60C61">
        <w:rPr>
          <w:rFonts w:ascii="Times New Roman" w:hAnsi="Times New Roman" w:cs="Times New Roman"/>
          <w:sz w:val="28"/>
          <w:szCs w:val="28"/>
        </w:rPr>
        <w:t>ы</w:t>
      </w:r>
      <w:r w:rsidR="004953FF" w:rsidRPr="00E60C61">
        <w:rPr>
          <w:rFonts w:ascii="Times New Roman" w:hAnsi="Times New Roman" w:cs="Times New Roman"/>
          <w:sz w:val="28"/>
          <w:szCs w:val="28"/>
        </w:rPr>
        <w:t xml:space="preserve"> образовательного равноправия женщин. Голицына была среди инициаторов создания курсов, </w:t>
      </w:r>
      <w:r w:rsidR="002B14C4" w:rsidRPr="00E60C61">
        <w:rPr>
          <w:rFonts w:ascii="Times New Roman" w:hAnsi="Times New Roman" w:cs="Times New Roman"/>
          <w:sz w:val="28"/>
          <w:szCs w:val="28"/>
        </w:rPr>
        <w:t>предостави</w:t>
      </w:r>
      <w:r w:rsidR="004953FF" w:rsidRPr="00E60C61">
        <w:rPr>
          <w:rFonts w:ascii="Times New Roman" w:hAnsi="Times New Roman" w:cs="Times New Roman"/>
          <w:sz w:val="28"/>
          <w:szCs w:val="28"/>
        </w:rPr>
        <w:t>ла</w:t>
      </w:r>
      <w:r w:rsidR="002B14C4" w:rsidRPr="00E60C61">
        <w:rPr>
          <w:rFonts w:ascii="Times New Roman" w:hAnsi="Times New Roman" w:cs="Times New Roman"/>
          <w:sz w:val="28"/>
          <w:szCs w:val="28"/>
        </w:rPr>
        <w:t xml:space="preserve"> для </w:t>
      </w:r>
      <w:r w:rsidR="004953FF" w:rsidRPr="00E60C61">
        <w:rPr>
          <w:rFonts w:ascii="Times New Roman" w:hAnsi="Times New Roman" w:cs="Times New Roman"/>
          <w:sz w:val="28"/>
          <w:szCs w:val="28"/>
        </w:rPr>
        <w:t>них</w:t>
      </w:r>
      <w:r w:rsidRPr="00E60C61">
        <w:rPr>
          <w:rFonts w:ascii="Times New Roman" w:hAnsi="Times New Roman" w:cs="Times New Roman"/>
          <w:sz w:val="28"/>
          <w:szCs w:val="28"/>
        </w:rPr>
        <w:t xml:space="preserve"> помещение женской гимназии на Волхонке, которую она патронировала </w:t>
      </w:r>
      <w:r w:rsidR="001B6ACB" w:rsidRPr="00E60C61">
        <w:rPr>
          <w:rFonts w:ascii="Times New Roman" w:hAnsi="Times New Roman" w:cs="Times New Roman"/>
          <w:sz w:val="28"/>
          <w:szCs w:val="28"/>
        </w:rPr>
        <w:t>[11</w:t>
      </w:r>
      <w:r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</w:rPr>
        <w:t>, с.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 </w:t>
      </w:r>
      <w:r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</w:rPr>
        <w:t>227</w:t>
      </w:r>
      <w:r w:rsidR="001B6ACB"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</w:rPr>
        <w:t>]</w:t>
      </w:r>
      <w:r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2B14C4" w:rsidRPr="00E60C61">
        <w:rPr>
          <w:rFonts w:ascii="Times New Roman" w:hAnsi="Times New Roman" w:cs="Times New Roman"/>
          <w:sz w:val="28"/>
          <w:szCs w:val="28"/>
        </w:rPr>
        <w:t>Д</w:t>
      </w:r>
      <w:r w:rsidRPr="00E60C61">
        <w:rPr>
          <w:rFonts w:ascii="Times New Roman" w:hAnsi="Times New Roman" w:cs="Times New Roman"/>
          <w:sz w:val="28"/>
          <w:szCs w:val="28"/>
        </w:rPr>
        <w:t xml:space="preserve">ля </w:t>
      </w:r>
      <w:r w:rsidR="002B14C4" w:rsidRPr="00E60C61">
        <w:rPr>
          <w:rFonts w:ascii="Times New Roman" w:hAnsi="Times New Roman" w:cs="Times New Roman"/>
          <w:sz w:val="28"/>
          <w:szCs w:val="28"/>
        </w:rPr>
        <w:t>организации</w:t>
      </w:r>
      <w:r w:rsidRPr="00E60C61">
        <w:rPr>
          <w:rFonts w:ascii="Times New Roman" w:hAnsi="Times New Roman" w:cs="Times New Roman"/>
          <w:sz w:val="28"/>
          <w:szCs w:val="28"/>
        </w:rPr>
        <w:t xml:space="preserve"> полноценных высших курсов понадобилась </w:t>
      </w:r>
      <w:r w:rsidR="00A25FE1" w:rsidRPr="00E60C61">
        <w:rPr>
          <w:rFonts w:ascii="Times New Roman" w:hAnsi="Times New Roman" w:cs="Times New Roman"/>
          <w:sz w:val="28"/>
          <w:szCs w:val="28"/>
        </w:rPr>
        <w:t>также поддержка</w:t>
      </w:r>
      <w:r w:rsidRPr="00E60C61">
        <w:rPr>
          <w:rFonts w:ascii="Times New Roman" w:hAnsi="Times New Roman" w:cs="Times New Roman"/>
          <w:sz w:val="28"/>
          <w:szCs w:val="28"/>
        </w:rPr>
        <w:t xml:space="preserve"> группы профессоров и преподавателей МСХИ</w:t>
      </w:r>
      <w:r w:rsidR="00C33A52" w:rsidRPr="00E60C61">
        <w:rPr>
          <w:rFonts w:ascii="Times New Roman" w:hAnsi="Times New Roman" w:cs="Times New Roman"/>
          <w:sz w:val="28"/>
          <w:szCs w:val="28"/>
        </w:rPr>
        <w:t>:</w:t>
      </w:r>
      <w:r w:rsidRPr="00E60C61">
        <w:rPr>
          <w:rFonts w:ascii="Times New Roman" w:hAnsi="Times New Roman" w:cs="Times New Roman"/>
          <w:sz w:val="28"/>
          <w:szCs w:val="28"/>
        </w:rPr>
        <w:t xml:space="preserve"> Д.Н. Прянишникова,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.М. 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урского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 </w:t>
      </w:r>
      <w:hyperlink r:id="rId8" w:history="1">
        <w:r w:rsidRPr="00E60C61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А.Г. Дояренко</w:t>
        </w:r>
      </w:hyperlink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.</w:t>
      </w:r>
      <w:r w:rsidR="00FE4A4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2</w:t>
      </w:r>
      <w:r w:rsidR="007E02F6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 л. 1</w:t>
      </w:r>
      <w:r w:rsidR="00486997" w:rsidRPr="00E60C61">
        <w:rPr>
          <w:rFonts w:ascii="Times New Roman" w:hAnsi="Times New Roman" w:cs="Times New Roman"/>
          <w:sz w:val="28"/>
          <w:szCs w:val="28"/>
        </w:rPr>
        <w:t>–</w:t>
      </w:r>
      <w:r w:rsidR="007E02F6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8; 13</w:t>
      </w:r>
      <w:r w:rsidR="00FE4A4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]</w:t>
      </w:r>
      <w:r w:rsidR="007E02F6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E60C61">
        <w:rPr>
          <w:rFonts w:ascii="Times New Roman" w:hAnsi="Times New Roman" w:cs="Times New Roman"/>
          <w:sz w:val="28"/>
          <w:szCs w:val="28"/>
        </w:rPr>
        <w:t xml:space="preserve">Директором Курсов в 1908 г. согласился стать Прянишников; среди преподавателей оказался почти весь состав МСХИ. Как вспоминал впоследствии Прянишников, «ассистенты академии (имеется в виду МСХИ. – О.Е.) там играли роль профессоров, и из них формировались </w:t>
      </w:r>
      <w:r w:rsidRPr="00E60C61">
        <w:rPr>
          <w:rFonts w:ascii="Times New Roman" w:hAnsi="Times New Roman" w:cs="Times New Roman"/>
          <w:sz w:val="28"/>
          <w:szCs w:val="28"/>
        </w:rPr>
        <w:lastRenderedPageBreak/>
        <w:t xml:space="preserve">будущие профессора самой академии (Дояренко, Болдырев,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Шулов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, Якушкин и др.)» </w:t>
      </w:r>
      <w:r w:rsidR="007E02F6" w:rsidRPr="00E60C61">
        <w:rPr>
          <w:rFonts w:ascii="Times New Roman" w:hAnsi="Times New Roman" w:cs="Times New Roman"/>
          <w:sz w:val="28"/>
          <w:szCs w:val="28"/>
        </w:rPr>
        <w:t xml:space="preserve">[8, </w:t>
      </w:r>
      <w:r w:rsidR="007E02F6" w:rsidRPr="00E60C61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7E02F6"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Pr="00E60C61">
        <w:rPr>
          <w:rFonts w:ascii="Times New Roman" w:hAnsi="Times New Roman" w:cs="Times New Roman"/>
          <w:sz w:val="28"/>
          <w:szCs w:val="28"/>
        </w:rPr>
        <w:t>201</w:t>
      </w:r>
      <w:r w:rsidR="007E02F6" w:rsidRPr="00E60C61">
        <w:rPr>
          <w:rFonts w:ascii="Times New Roman" w:hAnsi="Times New Roman" w:cs="Times New Roman"/>
          <w:sz w:val="28"/>
          <w:szCs w:val="28"/>
        </w:rPr>
        <w:t>]</w:t>
      </w:r>
      <w:r w:rsidRPr="00E60C61">
        <w:rPr>
          <w:rFonts w:ascii="Times New Roman" w:hAnsi="Times New Roman" w:cs="Times New Roman"/>
          <w:sz w:val="28"/>
          <w:szCs w:val="28"/>
        </w:rPr>
        <w:t>.</w:t>
      </w:r>
    </w:p>
    <w:p w14:paraId="2A2A6746" w14:textId="67346FBB" w:rsidR="00246531" w:rsidRPr="00E60C61" w:rsidRDefault="00F62388" w:rsidP="00F62388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рганизация </w:t>
      </w:r>
      <w:proofErr w:type="spellStart"/>
      <w:r w:rsidR="00076B1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076B1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урсов проходила по схеме, заложенной указом 1905 г.</w:t>
      </w:r>
      <w:r w:rsidR="007E02F6" w:rsidRPr="00E60C61">
        <w:rPr>
          <w:rFonts w:ascii="Times New Roman" w:hAnsi="Times New Roman"/>
          <w:sz w:val="28"/>
          <w:szCs w:val="28"/>
        </w:rPr>
        <w:t xml:space="preserve"> о разрешении открывать частные женские курсы с программой обучения </w:t>
      </w:r>
      <w:proofErr w:type="gramStart"/>
      <w:r w:rsidR="007E02F6" w:rsidRPr="00E60C61">
        <w:rPr>
          <w:rFonts w:ascii="Times New Roman" w:hAnsi="Times New Roman"/>
          <w:sz w:val="28"/>
          <w:szCs w:val="28"/>
        </w:rPr>
        <w:t>выше средней</w:t>
      </w:r>
      <w:proofErr w:type="gramEnd"/>
      <w:r w:rsidR="007E02F6" w:rsidRPr="00E60C61">
        <w:rPr>
          <w:rFonts w:ascii="Times New Roman" w:hAnsi="Times New Roman"/>
          <w:sz w:val="28"/>
          <w:szCs w:val="28"/>
        </w:rPr>
        <w:t xml:space="preserve"> школы [14, </w:t>
      </w:r>
      <w:r w:rsidR="007E02F6" w:rsidRPr="00E60C61">
        <w:rPr>
          <w:rFonts w:ascii="Times New Roman" w:hAnsi="Times New Roman"/>
          <w:sz w:val="28"/>
          <w:szCs w:val="28"/>
          <w:lang w:val="en-US"/>
        </w:rPr>
        <w:t>c</w:t>
      </w:r>
      <w:r w:rsidR="007E02F6" w:rsidRPr="00E60C61">
        <w:rPr>
          <w:rFonts w:ascii="Times New Roman" w:hAnsi="Times New Roman"/>
          <w:sz w:val="28"/>
          <w:szCs w:val="28"/>
        </w:rPr>
        <w:t>. 100]</w:t>
      </w:r>
      <w:r w:rsidR="00A25FE1" w:rsidRPr="00E60C61">
        <w:rPr>
          <w:rFonts w:ascii="Times New Roman" w:hAnsi="Times New Roman"/>
          <w:sz w:val="28"/>
          <w:szCs w:val="28"/>
        </w:rPr>
        <w:t>.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верждалось «Положение» о курсах, создавались советы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опечительский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куда вошли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.К. Голицына, Д.Н. Прянишников, директор МСХИ И.А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веронов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дагогический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ли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вет преподавателей); 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утверждалась программа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абирались слушательницы</w:t>
      </w:r>
      <w:r w:rsidR="007E02F6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5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инские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ы, как и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ебутовские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 с</w:t>
      </w:r>
      <w:r w:rsidRPr="00E60C61">
        <w:rPr>
          <w:rFonts w:ascii="Times New Roman" w:hAnsi="Times New Roman" w:cs="Times New Roman"/>
          <w:sz w:val="28"/>
          <w:szCs w:val="28"/>
        </w:rPr>
        <w:t xml:space="preserve">уществовали на частные </w:t>
      </w:r>
      <w:r w:rsidR="007312ED" w:rsidRPr="00E60C61">
        <w:rPr>
          <w:rFonts w:ascii="Times New Roman" w:hAnsi="Times New Roman" w:cs="Times New Roman"/>
          <w:sz w:val="28"/>
          <w:szCs w:val="28"/>
        </w:rPr>
        <w:t xml:space="preserve">и общественные </w:t>
      </w:r>
      <w:r w:rsidRPr="00E60C61">
        <w:rPr>
          <w:rFonts w:ascii="Times New Roman" w:hAnsi="Times New Roman" w:cs="Times New Roman"/>
          <w:sz w:val="28"/>
          <w:szCs w:val="28"/>
        </w:rPr>
        <w:t>средства: пожертвования попечителей, в первую очередь С.К. Голицыной, и взносы слушательниц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в размере 1</w:t>
      </w:r>
      <w:r w:rsidR="00843ECA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25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уб. в год)</w:t>
      </w:r>
      <w:r w:rsidR="00843ECA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8, с. 202; </w:t>
      </w:r>
      <w:r w:rsidR="00843ECA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16, л. 4]</w:t>
      </w:r>
      <w:r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A25FE1" w:rsidRPr="00E60C61">
        <w:rPr>
          <w:rFonts w:ascii="Times New Roman" w:hAnsi="Times New Roman" w:cs="Times New Roman"/>
          <w:sz w:val="28"/>
          <w:szCs w:val="28"/>
        </w:rPr>
        <w:t>П</w:t>
      </w:r>
      <w:r w:rsidRPr="00E60C61">
        <w:rPr>
          <w:rFonts w:ascii="Times New Roman" w:hAnsi="Times New Roman" w:cs="Times New Roman"/>
          <w:sz w:val="28"/>
          <w:szCs w:val="28"/>
        </w:rPr>
        <w:t xml:space="preserve">оскольку формально </w:t>
      </w:r>
      <w:r w:rsidR="00FB057B" w:rsidRPr="00E60C61">
        <w:rPr>
          <w:rFonts w:ascii="Times New Roman" w:hAnsi="Times New Roman" w:cs="Times New Roman"/>
          <w:sz w:val="28"/>
          <w:szCs w:val="28"/>
        </w:rPr>
        <w:t>к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урсы находились в ведении Главного управления землеустройства и земледелия (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УЗиЗ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Pr="00E60C61">
        <w:rPr>
          <w:rFonts w:ascii="Times New Roman" w:hAnsi="Times New Roman" w:cs="Times New Roman"/>
          <w:sz w:val="28"/>
          <w:szCs w:val="28"/>
        </w:rPr>
        <w:t xml:space="preserve">, выделялась </w:t>
      </w:r>
      <w:r w:rsidR="00A25FE1" w:rsidRPr="00E60C61">
        <w:rPr>
          <w:rFonts w:ascii="Times New Roman" w:hAnsi="Times New Roman" w:cs="Times New Roman"/>
          <w:sz w:val="28"/>
          <w:szCs w:val="28"/>
        </w:rPr>
        <w:t xml:space="preserve">и </w:t>
      </w:r>
      <w:r w:rsidRPr="00E60C61">
        <w:rPr>
          <w:rFonts w:ascii="Times New Roman" w:hAnsi="Times New Roman" w:cs="Times New Roman"/>
          <w:sz w:val="28"/>
          <w:szCs w:val="28"/>
        </w:rPr>
        <w:t>государственная субсидия: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первые годы 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ебольшая,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5 тыс. руб.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7, л. 1-4</w:t>
      </w:r>
      <w:r w:rsidR="0077527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б</w:t>
      </w:r>
      <w:r w:rsidR="0077527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]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;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дальнейшем, согласно некоторым данным, до 25 тыс. руб. в год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8, с. 202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7CD7648E" w14:textId="484CA9B0" w:rsidR="00246531" w:rsidRPr="00E60C61" w:rsidRDefault="00246531" w:rsidP="00246531">
      <w:pPr>
        <w:shd w:val="clear" w:color="auto" w:fill="FFFFFF"/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а </w:t>
      </w:r>
      <w:r w:rsidR="00843ECA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урсы принимались женщины после окончания не менее семи классов среднего учебного заведения; не имевшие базового образова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ельного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ровня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зачислялись как вольнослушательницы без допуска к выпускным испытаниям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8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До революции 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разование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</w:t>
      </w:r>
      <w:proofErr w:type="spellStart"/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ах </w:t>
      </w:r>
      <w:r w:rsidR="007312E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лучили 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коло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500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лушательниц 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[19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1B11DAF9" w14:textId="50CC8834" w:rsidR="00746D4F" w:rsidRPr="00E60C61" w:rsidRDefault="00782932" w:rsidP="00782932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урсы славились высоким качеством преподавания: лекции и практические занятия вели известные профессора МСХИ Д.Н.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Прянишников, Г.М. 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урский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 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.Я. Демьянов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C10D95" w:rsidRPr="00E60C61">
        <w:rPr>
          <w:rFonts w:ascii="Times New Roman" w:hAnsi="Times New Roman" w:cs="Times New Roman"/>
          <w:sz w:val="28"/>
          <w:szCs w:val="28"/>
        </w:rPr>
        <w:t xml:space="preserve"> </w:t>
      </w:r>
      <w:hyperlink r:id="rId9" w:history="1">
        <w:r w:rsidRPr="00E60C61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А.Ф. Фортунатов</w:t>
        </w:r>
      </w:hyperlink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 молодые ассистенты </w:t>
      </w:r>
      <w:hyperlink r:id="rId10" w:history="1">
        <w:r w:rsidRPr="00E60C61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А.Г. Дояренко</w:t>
        </w:r>
      </w:hyperlink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hyperlink r:id="rId11" w:history="1">
        <w:r w:rsidRPr="00E60C61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Н.И. Вавилов</w:t>
        </w:r>
      </w:hyperlink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А.И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ебут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др.</w:t>
      </w:r>
      <w:r w:rsidR="0030252E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20]</w:t>
      </w:r>
      <w:r w:rsidR="001E6C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подавателям была установлена почасовая (5 руб.) оплата лекций; так, профессор химии Н.Я. Демьянов в год получал 400 руб. (80 часов лекций), Д.Н. Прянишников как директор – 500 руб. </w:t>
      </w:r>
      <w:r w:rsidR="0030252E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[8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 с. 201</w:t>
      </w:r>
      <w:r w:rsidR="0030252E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Это было жалование, вполне сопоставимое с тем, которое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ли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фессора в МСХИ; особенно существенным оно было для молодых преподавателей, которые на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ах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актически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казались в ранге профессоров.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07FC23E5" w14:textId="540CD4A1" w:rsidR="00782932" w:rsidRPr="00E60C61" w:rsidRDefault="00746D4F" w:rsidP="00746D4F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льзуясь значительно большей академической свободой </w:t>
      </w:r>
      <w:proofErr w:type="spellStart"/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ов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сравнению с МСХИ, молодые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нститутские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ассистенты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в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подавателями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ов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 именно там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накомили слушательниц с новыми лекционными циклами, дисциплинами и направлениями. Так, А.Г. Дояренко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 1910 г.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ачал читать серию лекций под общим названием «Опытное дело»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Отметим, что в России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менно на первое десятилетие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X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.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шлось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ассовое открытие сельскохозяйственных опытных станций и в целом 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формирование опытной агрономии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ак базового методологического подхода к изучению проблем сельского хозяйства</w:t>
      </w:r>
      <w:r w:rsidR="0030252E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21]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Ч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ение подобного курса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этому 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ледует рассма</w:t>
      </w:r>
      <w:bookmarkStart w:id="0" w:name="_GoBack"/>
      <w:bookmarkEnd w:id="0"/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ривать как новаторс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во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учебной программе сельскохозяйственных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их школ.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алее,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1911</w:t>
      </w:r>
      <w:r w:rsidR="00486997" w:rsidRPr="00E60C61">
        <w:rPr>
          <w:rFonts w:ascii="Times New Roman" w:hAnsi="Times New Roman" w:cs="Times New Roman"/>
          <w:sz w:val="28"/>
          <w:szCs w:val="28"/>
        </w:rPr>
        <w:t>–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1912 гг.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колай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ванович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авилов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1887</w:t>
      </w:r>
      <w:r w:rsidR="00486997" w:rsidRPr="00E60C61">
        <w:rPr>
          <w:rFonts w:ascii="Times New Roman" w:hAnsi="Times New Roman" w:cs="Times New Roman"/>
          <w:sz w:val="28"/>
          <w:szCs w:val="28"/>
        </w:rPr>
        <w:t>–</w:t>
      </w:r>
      <w:r w:rsidR="00C4038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1943), впоследствии всемирно известный генетик и селекционер,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33A5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читал для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ок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 селекции растений </w:t>
      </w:r>
      <w:r w:rsidR="0030252E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[22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область в то время была передовым краем науки не только в России, но и в мире в целом. Отметим также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что именно на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Голицынских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ах в о</w:t>
      </w:r>
      <w:r w:rsidRPr="00E60C61">
        <w:rPr>
          <w:rFonts w:ascii="Times New Roman" w:hAnsi="Times New Roman" w:cs="Times New Roman"/>
          <w:sz w:val="28"/>
          <w:szCs w:val="28"/>
        </w:rPr>
        <w:t xml:space="preserve">ктябре 1912 г. Вавилов </w:t>
      </w:r>
      <w:r w:rsidR="00C33A52" w:rsidRPr="00E60C61">
        <w:rPr>
          <w:rFonts w:ascii="Times New Roman" w:hAnsi="Times New Roman" w:cs="Times New Roman"/>
          <w:sz w:val="28"/>
          <w:szCs w:val="28"/>
        </w:rPr>
        <w:t>выступил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C33A52" w:rsidRPr="00E60C61">
        <w:rPr>
          <w:rFonts w:ascii="Times New Roman" w:hAnsi="Times New Roman" w:cs="Times New Roman"/>
          <w:sz w:val="28"/>
          <w:szCs w:val="28"/>
        </w:rPr>
        <w:t xml:space="preserve">со своей </w:t>
      </w:r>
      <w:r w:rsidRPr="00E60C61">
        <w:rPr>
          <w:rFonts w:ascii="Times New Roman" w:hAnsi="Times New Roman" w:cs="Times New Roman"/>
          <w:sz w:val="28"/>
          <w:szCs w:val="28"/>
        </w:rPr>
        <w:t>знаменит</w:t>
      </w:r>
      <w:r w:rsidR="00C33A52" w:rsidRPr="00E60C61">
        <w:rPr>
          <w:rFonts w:ascii="Times New Roman" w:hAnsi="Times New Roman" w:cs="Times New Roman"/>
          <w:sz w:val="28"/>
          <w:szCs w:val="28"/>
        </w:rPr>
        <w:t>ой</w:t>
      </w:r>
      <w:r w:rsidRPr="00E60C61">
        <w:rPr>
          <w:rFonts w:ascii="Times New Roman" w:hAnsi="Times New Roman" w:cs="Times New Roman"/>
          <w:sz w:val="28"/>
          <w:szCs w:val="28"/>
        </w:rPr>
        <w:t xml:space="preserve"> лекци</w:t>
      </w:r>
      <w:r w:rsidR="00C33A52" w:rsidRPr="00E60C61">
        <w:rPr>
          <w:rFonts w:ascii="Times New Roman" w:hAnsi="Times New Roman" w:cs="Times New Roman"/>
          <w:sz w:val="28"/>
          <w:szCs w:val="28"/>
        </w:rPr>
        <w:t>ей</w:t>
      </w:r>
      <w:r w:rsidRPr="00E60C61">
        <w:rPr>
          <w:rFonts w:ascii="Times New Roman" w:hAnsi="Times New Roman" w:cs="Times New Roman"/>
          <w:sz w:val="28"/>
          <w:szCs w:val="28"/>
        </w:rPr>
        <w:t xml:space="preserve"> «Генетика и её отношение к агрономии», фактически означавш</w:t>
      </w:r>
      <w:r w:rsidR="00C10D95" w:rsidRPr="00E60C61">
        <w:rPr>
          <w:rFonts w:ascii="Times New Roman" w:hAnsi="Times New Roman" w:cs="Times New Roman"/>
          <w:sz w:val="28"/>
          <w:szCs w:val="28"/>
        </w:rPr>
        <w:t>ей</w:t>
      </w:r>
      <w:r w:rsidRPr="00E60C61">
        <w:rPr>
          <w:rFonts w:ascii="Times New Roman" w:hAnsi="Times New Roman" w:cs="Times New Roman"/>
          <w:sz w:val="28"/>
          <w:szCs w:val="28"/>
        </w:rPr>
        <w:t xml:space="preserve"> начало преподавания </w:t>
      </w:r>
      <w:r w:rsidR="002A10A2" w:rsidRPr="00E60C61">
        <w:rPr>
          <w:rFonts w:ascii="Times New Roman" w:hAnsi="Times New Roman" w:cs="Times New Roman"/>
          <w:sz w:val="28"/>
          <w:szCs w:val="28"/>
        </w:rPr>
        <w:t>генетики как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2A10A2" w:rsidRPr="00E60C61">
        <w:rPr>
          <w:rFonts w:ascii="Times New Roman" w:hAnsi="Times New Roman" w:cs="Times New Roman"/>
          <w:sz w:val="28"/>
          <w:szCs w:val="28"/>
        </w:rPr>
        <w:t xml:space="preserve">учебной </w:t>
      </w:r>
      <w:r w:rsidRPr="00E60C61">
        <w:rPr>
          <w:rFonts w:ascii="Times New Roman" w:hAnsi="Times New Roman" w:cs="Times New Roman"/>
          <w:sz w:val="28"/>
          <w:szCs w:val="28"/>
        </w:rPr>
        <w:t xml:space="preserve">дисциплины в России </w:t>
      </w:r>
      <w:r w:rsidR="0030252E" w:rsidRPr="00E60C61">
        <w:rPr>
          <w:rFonts w:ascii="Times New Roman" w:hAnsi="Times New Roman" w:cs="Times New Roman"/>
          <w:sz w:val="28"/>
          <w:szCs w:val="28"/>
        </w:rPr>
        <w:t>[23]</w:t>
      </w:r>
      <w:r w:rsidRPr="00E60C61">
        <w:rPr>
          <w:rFonts w:ascii="Times New Roman" w:hAnsi="Times New Roman" w:cs="Times New Roman"/>
          <w:sz w:val="28"/>
          <w:szCs w:val="28"/>
          <w:shd w:val="clear" w:color="auto" w:fill="FEFEFE"/>
        </w:rPr>
        <w:t>.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C6E1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им образом, </w:t>
      </w:r>
      <w:proofErr w:type="spellStart"/>
      <w:r w:rsidR="009C6E1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ки</w:t>
      </w:r>
      <w:proofErr w:type="spellEnd"/>
      <w:r w:rsidR="009C6E1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учали знания о передовых направлениях агрономии и прикладно</w:t>
      </w:r>
      <w:r w:rsidR="00C10D9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 естественнонаучного знания</w:t>
      </w:r>
      <w:r w:rsidR="009C6E1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; некоторые из них с успехом использовали эти знания в дальнейшей работе. </w:t>
      </w:r>
    </w:p>
    <w:p w14:paraId="5220EAB5" w14:textId="19822814" w:rsidR="00EB5803" w:rsidRPr="00E60C61" w:rsidRDefault="00782932" w:rsidP="00782932">
      <w:pPr>
        <w:pStyle w:val="ae"/>
      </w:pPr>
      <w:r w:rsidRPr="00E60C61">
        <w:t xml:space="preserve">Обучение </w:t>
      </w:r>
      <w:r w:rsidR="001E04E4" w:rsidRPr="00E60C61">
        <w:t xml:space="preserve">на </w:t>
      </w:r>
      <w:proofErr w:type="spellStart"/>
      <w:r w:rsidR="001E04E4" w:rsidRPr="00E60C61">
        <w:t>Голицынских</w:t>
      </w:r>
      <w:proofErr w:type="spellEnd"/>
      <w:r w:rsidR="001E04E4" w:rsidRPr="00E60C61">
        <w:t xml:space="preserve"> курсах </w:t>
      </w:r>
      <w:r w:rsidRPr="00E60C61">
        <w:t xml:space="preserve">продолжалось три года; </w:t>
      </w:r>
      <w:r w:rsidR="00775273" w:rsidRPr="00E60C61">
        <w:t xml:space="preserve">еще </w:t>
      </w:r>
      <w:r w:rsidRPr="00E60C61">
        <w:t xml:space="preserve">один год курсистки посвящали </w:t>
      </w:r>
      <w:r w:rsidR="00775273" w:rsidRPr="00E60C61">
        <w:t>выпускной (дипломной)</w:t>
      </w:r>
      <w:r w:rsidRPr="00E60C61">
        <w:t xml:space="preserve"> </w:t>
      </w:r>
      <w:r w:rsidR="00A25FE1" w:rsidRPr="00E60C61">
        <w:t xml:space="preserve">практической </w:t>
      </w:r>
      <w:r w:rsidRPr="00E60C61">
        <w:t xml:space="preserve">работе </w:t>
      </w:r>
      <w:r w:rsidR="00775273" w:rsidRPr="00E60C61">
        <w:t>[24]</w:t>
      </w:r>
      <w:r w:rsidRPr="00E60C61">
        <w:t xml:space="preserve">. </w:t>
      </w:r>
      <w:r w:rsidR="00246531" w:rsidRPr="00E60C61">
        <w:t xml:space="preserve">Количество и перечень изучаемых дисциплин мало отличались от аналогичных в </w:t>
      </w:r>
      <w:r w:rsidR="00C4038F" w:rsidRPr="00E60C61">
        <w:t xml:space="preserve">главной </w:t>
      </w:r>
      <w:r w:rsidR="00246531" w:rsidRPr="00E60C61">
        <w:t>сельскохозяйственн</w:t>
      </w:r>
      <w:r w:rsidR="00C4038F" w:rsidRPr="00E60C61">
        <w:t xml:space="preserve">ой школе России </w:t>
      </w:r>
      <w:r w:rsidR="00486997" w:rsidRPr="00E60C61">
        <w:t>–</w:t>
      </w:r>
      <w:r w:rsidR="00C4038F" w:rsidRPr="00E60C61">
        <w:t xml:space="preserve"> МСХИ</w:t>
      </w:r>
      <w:r w:rsidR="00246531" w:rsidRPr="00E60C61">
        <w:t xml:space="preserve">. </w:t>
      </w:r>
      <w:r w:rsidR="00EB5803" w:rsidRPr="00E60C61">
        <w:t xml:space="preserve">Показательны в этом отношении архивные </w:t>
      </w:r>
      <w:r w:rsidR="002A10A2" w:rsidRPr="00E60C61">
        <w:t xml:space="preserve">материалы, позволяющие заглянуть в </w:t>
      </w:r>
      <w:r w:rsidR="00EB5803" w:rsidRPr="00E60C61">
        <w:t>аттестат</w:t>
      </w:r>
      <w:r w:rsidR="002A10A2" w:rsidRPr="00E60C61">
        <w:t>ы</w:t>
      </w:r>
      <w:r w:rsidR="00EB5803" w:rsidRPr="00E60C61">
        <w:t xml:space="preserve"> </w:t>
      </w:r>
      <w:r w:rsidR="002A10A2" w:rsidRPr="00E60C61">
        <w:t>и дипломы слушательниц</w:t>
      </w:r>
      <w:r w:rsidR="00EB5803" w:rsidRPr="00E60C61">
        <w:t xml:space="preserve">. Например, </w:t>
      </w:r>
      <w:r w:rsidR="00FC2B91" w:rsidRPr="00E60C61">
        <w:t xml:space="preserve">Вера Павловна </w:t>
      </w:r>
      <w:proofErr w:type="spellStart"/>
      <w:r w:rsidR="00FC2B91" w:rsidRPr="00E60C61">
        <w:t>Великанова</w:t>
      </w:r>
      <w:proofErr w:type="spellEnd"/>
      <w:r w:rsidR="00FC2B91" w:rsidRPr="00E60C61">
        <w:t xml:space="preserve"> (1890–1942)</w:t>
      </w:r>
      <w:r w:rsidR="00EB5803" w:rsidRPr="00E60C61">
        <w:t>, поступившая на курсы в 1910 г.</w:t>
      </w:r>
      <w:r w:rsidR="00775273" w:rsidRPr="00E60C61">
        <w:t xml:space="preserve"> [25, л. 2</w:t>
      </w:r>
      <w:r w:rsidR="00486997" w:rsidRPr="00E60C61">
        <w:t>–</w:t>
      </w:r>
      <w:r w:rsidR="00775273" w:rsidRPr="00E60C61">
        <w:t>3</w:t>
      </w:r>
      <w:r w:rsidR="00371BE2" w:rsidRPr="00E60C61">
        <w:t>, 3</w:t>
      </w:r>
      <w:r w:rsidR="00775273" w:rsidRPr="00E60C61">
        <w:t xml:space="preserve"> об.]</w:t>
      </w:r>
      <w:r w:rsidR="00EB5803" w:rsidRPr="00E60C61">
        <w:t>, держала испытания</w:t>
      </w:r>
      <w:r w:rsidR="003E1F01" w:rsidRPr="00E60C61">
        <w:t xml:space="preserve"> по следующим естественнонаучным и экономическим дисциплин</w:t>
      </w:r>
      <w:r w:rsidR="00371BE2" w:rsidRPr="00E60C61">
        <w:t>ам</w:t>
      </w:r>
      <w:r w:rsidR="003E1F01" w:rsidRPr="00E60C61">
        <w:t xml:space="preserve"> и специальным агрономическим предметам</w:t>
      </w:r>
      <w:r w:rsidR="00EB5803" w:rsidRPr="00E60C61">
        <w:t xml:space="preserve">: </w:t>
      </w:r>
      <w:r w:rsidR="001A0F4B" w:rsidRPr="00E60C61">
        <w:t>физике, неорганической и органической химии, геологии, минералогии, геодезии, метеорологии</w:t>
      </w:r>
      <w:r w:rsidRPr="00E60C61">
        <w:t>, кристаллографии, почвоведению</w:t>
      </w:r>
      <w:r w:rsidR="001A0F4B" w:rsidRPr="00E60C61">
        <w:t xml:space="preserve">; </w:t>
      </w:r>
      <w:r w:rsidR="00EB5803" w:rsidRPr="00E60C61">
        <w:t>ботаник</w:t>
      </w:r>
      <w:r w:rsidR="003E1F01" w:rsidRPr="00E60C61">
        <w:t>е</w:t>
      </w:r>
      <w:r w:rsidR="00EB5803" w:rsidRPr="00E60C61">
        <w:t>, зоологи</w:t>
      </w:r>
      <w:r w:rsidR="003E1F01" w:rsidRPr="00E60C61">
        <w:t>и</w:t>
      </w:r>
      <w:r w:rsidR="00EB5803" w:rsidRPr="00E60C61">
        <w:t>, анатоми</w:t>
      </w:r>
      <w:r w:rsidR="003E1F01" w:rsidRPr="00E60C61">
        <w:t>и</w:t>
      </w:r>
      <w:r w:rsidR="001A0F4B" w:rsidRPr="00E60C61">
        <w:t>,</w:t>
      </w:r>
      <w:r w:rsidR="00EB5803" w:rsidRPr="00E60C61">
        <w:t xml:space="preserve"> физиологи</w:t>
      </w:r>
      <w:r w:rsidR="003E1F01" w:rsidRPr="00E60C61">
        <w:t>и</w:t>
      </w:r>
      <w:r w:rsidR="00EB5803" w:rsidRPr="00E60C61">
        <w:t xml:space="preserve"> животных, </w:t>
      </w:r>
      <w:r w:rsidR="001A0F4B" w:rsidRPr="00E60C61">
        <w:t xml:space="preserve">физиологии растений, </w:t>
      </w:r>
      <w:r w:rsidR="00EB5803" w:rsidRPr="00E60C61">
        <w:t>энтомологи</w:t>
      </w:r>
      <w:r w:rsidR="003E1F01" w:rsidRPr="00E60C61">
        <w:t>и</w:t>
      </w:r>
      <w:r w:rsidR="001A0F4B" w:rsidRPr="00E60C61">
        <w:t>;</w:t>
      </w:r>
      <w:r w:rsidR="00EB5803" w:rsidRPr="00E60C61">
        <w:t xml:space="preserve"> политическ</w:t>
      </w:r>
      <w:r w:rsidR="003E1F01" w:rsidRPr="00E60C61">
        <w:t>ой</w:t>
      </w:r>
      <w:r w:rsidR="00EB5803" w:rsidRPr="00E60C61">
        <w:t xml:space="preserve"> экономи</w:t>
      </w:r>
      <w:r w:rsidR="003E1F01" w:rsidRPr="00E60C61">
        <w:t>и</w:t>
      </w:r>
      <w:r w:rsidR="00EB5803" w:rsidRPr="00E60C61">
        <w:t>, статистик</w:t>
      </w:r>
      <w:r w:rsidR="003E1F01" w:rsidRPr="00E60C61">
        <w:t>е</w:t>
      </w:r>
      <w:r w:rsidR="00EB5803" w:rsidRPr="00E60C61">
        <w:t>, сельскохозяйственн</w:t>
      </w:r>
      <w:r w:rsidR="003E1F01" w:rsidRPr="00E60C61">
        <w:t>ой</w:t>
      </w:r>
      <w:r w:rsidR="00EB5803" w:rsidRPr="00E60C61">
        <w:t xml:space="preserve"> экономи</w:t>
      </w:r>
      <w:r w:rsidR="003E1F01" w:rsidRPr="00E60C61">
        <w:t>и</w:t>
      </w:r>
      <w:r w:rsidRPr="00E60C61">
        <w:t>;</w:t>
      </w:r>
      <w:r w:rsidR="00EB5803" w:rsidRPr="00E60C61">
        <w:t xml:space="preserve"> </w:t>
      </w:r>
      <w:r w:rsidRPr="00E60C61">
        <w:t xml:space="preserve">общему и частному земледелию, </w:t>
      </w:r>
      <w:r w:rsidR="00EB5803" w:rsidRPr="00E60C61">
        <w:t>общ</w:t>
      </w:r>
      <w:r w:rsidR="003E1F01" w:rsidRPr="00E60C61">
        <w:t>ей</w:t>
      </w:r>
      <w:r w:rsidR="00EB5803" w:rsidRPr="00E60C61">
        <w:t xml:space="preserve"> и частн</w:t>
      </w:r>
      <w:r w:rsidR="003E1F01" w:rsidRPr="00E60C61">
        <w:t>ой</w:t>
      </w:r>
      <w:r w:rsidR="00EB5803" w:rsidRPr="00E60C61">
        <w:t xml:space="preserve"> зоотехни</w:t>
      </w:r>
      <w:r w:rsidR="003E1F01" w:rsidRPr="00E60C61">
        <w:t>и</w:t>
      </w:r>
      <w:r w:rsidR="00EB5803" w:rsidRPr="00E60C61">
        <w:t xml:space="preserve">, </w:t>
      </w:r>
      <w:r w:rsidRPr="00E60C61">
        <w:t xml:space="preserve">фитопатологии, </w:t>
      </w:r>
      <w:r w:rsidR="00EB5803" w:rsidRPr="00E60C61">
        <w:t>учени</w:t>
      </w:r>
      <w:r w:rsidR="003E1F01" w:rsidRPr="00E60C61">
        <w:t>ю</w:t>
      </w:r>
      <w:r w:rsidR="00EB5803" w:rsidRPr="00E60C61">
        <w:t xml:space="preserve"> об удобрении, сельскохозяйственно</w:t>
      </w:r>
      <w:r w:rsidR="003E1F01" w:rsidRPr="00E60C61">
        <w:t>му</w:t>
      </w:r>
      <w:r w:rsidR="00EB5803" w:rsidRPr="00E60C61">
        <w:t xml:space="preserve"> машиностроени</w:t>
      </w:r>
      <w:r w:rsidR="003E1F01" w:rsidRPr="00E60C61">
        <w:t>ю</w:t>
      </w:r>
      <w:r w:rsidR="00EB5803" w:rsidRPr="00E60C61">
        <w:t>, льноводств</w:t>
      </w:r>
      <w:r w:rsidR="003E1F01" w:rsidRPr="00E60C61">
        <w:t>у</w:t>
      </w:r>
      <w:r w:rsidR="00EB5803" w:rsidRPr="00E60C61">
        <w:t>, ветеринари</w:t>
      </w:r>
      <w:r w:rsidR="003E1F01" w:rsidRPr="00E60C61">
        <w:t>и</w:t>
      </w:r>
      <w:r w:rsidRPr="00E60C61">
        <w:t>;</w:t>
      </w:r>
      <w:r w:rsidR="00EB5803" w:rsidRPr="00E60C61">
        <w:t xml:space="preserve"> молочно</w:t>
      </w:r>
      <w:r w:rsidR="003E1F01" w:rsidRPr="00E60C61">
        <w:t>му</w:t>
      </w:r>
      <w:r w:rsidR="00EB5803" w:rsidRPr="00E60C61">
        <w:t xml:space="preserve"> хозяйств</w:t>
      </w:r>
      <w:r w:rsidR="003E1F01" w:rsidRPr="00E60C61">
        <w:t>у</w:t>
      </w:r>
      <w:r w:rsidR="002A10A2" w:rsidRPr="00E60C61">
        <w:t>;</w:t>
      </w:r>
      <w:r w:rsidR="00EB5803" w:rsidRPr="00E60C61">
        <w:t xml:space="preserve"> сельскохозяйственно</w:t>
      </w:r>
      <w:r w:rsidR="003E1F01" w:rsidRPr="00E60C61">
        <w:t>му</w:t>
      </w:r>
      <w:r w:rsidR="00EB5803" w:rsidRPr="00E60C61">
        <w:t xml:space="preserve"> законоведени</w:t>
      </w:r>
      <w:r w:rsidR="003E1F01" w:rsidRPr="00E60C61">
        <w:t>ю</w:t>
      </w:r>
      <w:r w:rsidR="002A10A2" w:rsidRPr="00E60C61">
        <w:t>;</w:t>
      </w:r>
      <w:r w:rsidR="00EB5803" w:rsidRPr="00E60C61">
        <w:t xml:space="preserve"> строительно</w:t>
      </w:r>
      <w:r w:rsidR="003E1F01" w:rsidRPr="00E60C61">
        <w:t>му</w:t>
      </w:r>
      <w:r w:rsidR="00EB5803" w:rsidRPr="00E60C61">
        <w:t xml:space="preserve"> искусств</w:t>
      </w:r>
      <w:r w:rsidR="003E1F01" w:rsidRPr="00E60C61">
        <w:t>у</w:t>
      </w:r>
      <w:r w:rsidR="00775273" w:rsidRPr="00E60C61">
        <w:t xml:space="preserve"> [26]</w:t>
      </w:r>
      <w:r w:rsidR="003E1F01" w:rsidRPr="00E60C61">
        <w:t xml:space="preserve">. </w:t>
      </w:r>
      <w:r w:rsidRPr="00E60C61">
        <w:lastRenderedPageBreak/>
        <w:t xml:space="preserve">В табели курсистки </w:t>
      </w:r>
      <w:proofErr w:type="spellStart"/>
      <w:r w:rsidRPr="00E60C61">
        <w:t>Великановой</w:t>
      </w:r>
      <w:proofErr w:type="spellEnd"/>
      <w:r w:rsidRPr="00E60C61">
        <w:t xml:space="preserve"> также </w:t>
      </w:r>
      <w:r w:rsidR="002A10A2" w:rsidRPr="00E60C61">
        <w:t xml:space="preserve">находим </w:t>
      </w:r>
      <w:r w:rsidRPr="00E60C61">
        <w:t>отметки о</w:t>
      </w:r>
      <w:r w:rsidR="00EB5803" w:rsidRPr="00E60C61">
        <w:t xml:space="preserve"> практикум</w:t>
      </w:r>
      <w:r w:rsidRPr="00E60C61">
        <w:t>ах</w:t>
      </w:r>
      <w:r w:rsidR="00EB5803" w:rsidRPr="00E60C61">
        <w:t xml:space="preserve"> по химическому качественному и количественному анализу, сельскохозяйственному семенному анализу</w:t>
      </w:r>
      <w:r w:rsidRPr="00E60C61">
        <w:t xml:space="preserve">. </w:t>
      </w:r>
      <w:r w:rsidR="002A10A2" w:rsidRPr="00E60C61">
        <w:t>В своих записках она у</w:t>
      </w:r>
      <w:r w:rsidR="00EB5803" w:rsidRPr="00E60C61">
        <w:t>поминае</w:t>
      </w:r>
      <w:r w:rsidRPr="00E60C61">
        <w:t>т</w:t>
      </w:r>
      <w:r w:rsidR="00EB5803" w:rsidRPr="00E60C61">
        <w:t xml:space="preserve"> о сложной летней практике</w:t>
      </w:r>
      <w:r w:rsidRPr="00E60C61">
        <w:t xml:space="preserve"> – работе в статистических комитетах Московского и Черниговского губернских земств </w:t>
      </w:r>
      <w:r w:rsidR="00775273" w:rsidRPr="00E60C61">
        <w:t>[27</w:t>
      </w:r>
      <w:r w:rsidR="00DB7892" w:rsidRPr="00E60C61">
        <w:t xml:space="preserve">, </w:t>
      </w:r>
      <w:r w:rsidRPr="00E60C61">
        <w:t>т. 2, с. 107</w:t>
      </w:r>
      <w:r w:rsidR="00DB7892" w:rsidRPr="00E60C61">
        <w:t>]</w:t>
      </w:r>
      <w:r w:rsidRPr="00E60C61">
        <w:t>.</w:t>
      </w:r>
      <w:r w:rsidR="00EB5803" w:rsidRPr="00E60C61">
        <w:t xml:space="preserve"> </w:t>
      </w:r>
    </w:p>
    <w:p w14:paraId="25D33C46" w14:textId="0D284267" w:rsidR="00AF2682" w:rsidRPr="00E60C61" w:rsidRDefault="00246531" w:rsidP="00AF2682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евые практики и их методики</w:t>
      </w:r>
      <w:r w:rsidR="000A1B7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1D21F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обая примета </w:t>
      </w:r>
      <w:proofErr w:type="spellStart"/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ов. Этим курсы обязаны Д.Н. Прянишникову, который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нее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ервым в России 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вел самостоятельные экспериментальные </w:t>
      </w:r>
      <w:r w:rsidR="00DB789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левые и лабораторные 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боты 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удентов в образовательные механизмы М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сковского сельскохозяйственного института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дельно следует упомянуть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рганизованные Прянишнико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вы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 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работы студентов в вегетационных помещениях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СХИ</w:t>
      </w:r>
      <w:r w:rsidR="002A10A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торые позволяли проводить опыты кругл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годично.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Эта новаторская методика, по замыслу </w:t>
      </w:r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е разработчика, должна была применяться и в учебном процессе </w:t>
      </w:r>
      <w:proofErr w:type="spellStart"/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ов. Но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блема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стояла в том, что </w:t>
      </w:r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курсы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не 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мели не только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обственных 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ытных площадок, но даже помещений для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екториев и лабораторий.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 если с л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екци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ями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регулировать вопрос удавалось относительно 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легко –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.К. Голицына предоставляла 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них вечерние часы в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имнази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DB789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пользовались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другие арендованные помещения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–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о с практическими занятиями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ло обстояло</w:t>
      </w:r>
      <w:r w:rsidR="00EC77F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ожн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ее. В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тровско-Разумовском,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де располагался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СХИ,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урсы могли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овать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мещения только по воскресеньям,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имущественно лабораторные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A7ABB" w:rsidRPr="00E60C61">
        <w:rPr>
          <w:rFonts w:ascii="Times New Roman" w:hAnsi="Times New Roman" w:cs="Times New Roman"/>
          <w:sz w:val="28"/>
          <w:szCs w:val="28"/>
        </w:rPr>
        <w:t>[28]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="00A9280D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то касается 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пытны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х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л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ей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вегетационн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го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домик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СХИ</w:t>
      </w:r>
      <w:r w:rsidR="001D21F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там полным ходом шли занятия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их </w:t>
      </w:r>
      <w:r w:rsidR="001D21F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удентов-</w:t>
      </w:r>
      <w:proofErr w:type="spellStart"/>
      <w:r w:rsidR="001D21F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етровцев</w:t>
      </w:r>
      <w:proofErr w:type="spellEnd"/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0622D212" w14:textId="627E641B" w:rsidR="00F62388" w:rsidRPr="00E60C61" w:rsidRDefault="001D21FB" w:rsidP="00AF2682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оэтому г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лавн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й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кспериментальн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й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лощадк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й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ля </w:t>
      </w:r>
      <w:r w:rsidR="00A25FE1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рсов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ли</w:t>
      </w:r>
      <w:r w:rsidR="00746D4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дмосковные владения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овского общества сельского хозяйства (МОСХ)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1908 г. для летних практик слушательниц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рендовали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Богородицкую ферму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ОСХ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находившуюся в Звенигородском у. Московской губ. Ферма принадлежала И.С. </w:t>
      </w:r>
      <w:proofErr w:type="spellStart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лову</w:t>
      </w:r>
      <w:proofErr w:type="spellEnd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но с 1900 г.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была передана им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 владение МОСХ, которое использовало её для своей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редней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ельскохозяйственной школы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29]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Однако, как свидетельствуют архивные данные, И.С. Перлов завещал организовать на ферме Женский сельскохозяйственный институт. Так или иначе, Богородицкая ферма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ыла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оставлена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длительную аренду (в некоторых документах указано: «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ерешла в ведение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</w:t>
      </w:r>
      <w:proofErr w:type="spellStart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ских</w:t>
      </w:r>
      <w:proofErr w:type="spellEnd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урсов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30]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десь были организованы сезонные полевые опыты для специализирующихся 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бласти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земледели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я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том числе 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елекции растений;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строена вегетационная теплица для круглогодичных экспериментов по агрохимии, почвоведению и пр.  В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ыпускные практические работы </w:t>
      </w:r>
      <w:proofErr w:type="spellStart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олицынки</w:t>
      </w:r>
      <w:proofErr w:type="spellEnd"/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полняли </w:t>
      </w:r>
      <w:r w:rsidR="000D34A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же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в частных имениях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="000D34AF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земских агрономических и статистических бюро и комитетах</w:t>
      </w:r>
      <w:r w:rsidR="007A7ABB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20, </w:t>
      </w:r>
      <w:r w:rsidR="0015018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л. 38; 26]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F88DFD6" w14:textId="6AAFC70B" w:rsidR="00F62388" w:rsidRPr="00E60C61" w:rsidRDefault="000D34AF" w:rsidP="00F62388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бое место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рсах 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тводилось обеспечению слушательниц учебниками и учебными пособиями. Множество книг на немецком, английском и французском языках получали из-за границы; в отдельные годы поступления достигали 300 наименований</w:t>
      </w:r>
      <w:r w:rsidR="0015018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31, л. 4]</w:t>
      </w:r>
      <w:r w:rsidR="00F6238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70FFFAF1" w14:textId="1F691E28" w:rsidR="00F62388" w:rsidRPr="00E60C61" w:rsidRDefault="00F62388" w:rsidP="00F62388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В 1912 г. состоялся первый выпуск; экзамены держали семь слушательниц. Экзаменационную комиссию возглавлял Д.Н. Прянишников, в </w:t>
      </w:r>
      <w:r w:rsidR="006C3053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ее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став входили В.И. Анисимов, А.Г. Дояренко, В.И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Лемус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В.И. Синицын, представитель Департамента земледелия П.С. Коссович; присутствовали кн. С.К. Голицына и И.А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Стебут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Все экзаменуемые успешно выдержали испытания и получили свидетельство об окончании курсов, на основании которого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ГУЗиЗ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ыдал</w:t>
      </w:r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стоянный диплом. Имена выпускниц: В.Н. Агеева, В.А. Агте, В.А. Гридина, Н.Г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Кащеева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Н.С. Ландау, Л.И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опопова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А.И. Фомичева. Об их дальнейшей судьбе есть отдельные сведения, требующие уточнений: В.Н. Агеева служила участковым агрономом в Пермской области; В.А. Агте стала заведующей опытной станции в </w:t>
      </w:r>
      <w:r w:rsidR="00371BE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ерской губернии; В.А. Гридина работала агрономом в Костроме; Л.И. 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топопова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ведовала почвенной лабораторией (без уточнений места. – О.Е.); Н.С. Ландау возглавила организацию кооперативов ремесленного и земледельческого труда (без уточнений места. – О.Е.)</w:t>
      </w:r>
      <w:r w:rsidR="0015018C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8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BC16883" w14:textId="6490F696" w:rsidR="00631025" w:rsidRPr="00E60C61" w:rsidRDefault="00F62388" w:rsidP="00631025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ские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курсы динамично развивались в 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предвоенное и </w:t>
      </w:r>
      <w:r w:rsidRPr="00E60C61">
        <w:rPr>
          <w:rFonts w:ascii="Times New Roman" w:hAnsi="Times New Roman" w:cs="Times New Roman"/>
          <w:sz w:val="28"/>
          <w:szCs w:val="28"/>
        </w:rPr>
        <w:t>военное время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. Отметим, что в эти годы </w:t>
      </w:r>
      <w:r w:rsidR="00AF2682" w:rsidRPr="00E60C61">
        <w:rPr>
          <w:rFonts w:ascii="Times New Roman" w:hAnsi="Times New Roman" w:cs="Times New Roman"/>
          <w:sz w:val="28"/>
          <w:szCs w:val="28"/>
        </w:rPr>
        <w:t xml:space="preserve">по всей </w:t>
      </w:r>
      <w:r w:rsidR="00631025" w:rsidRPr="00E60C61">
        <w:rPr>
          <w:rFonts w:ascii="Times New Roman" w:hAnsi="Times New Roman" w:cs="Times New Roman"/>
          <w:sz w:val="28"/>
          <w:szCs w:val="28"/>
        </w:rPr>
        <w:t>России начал</w:t>
      </w:r>
      <w:r w:rsidR="00AF2682" w:rsidRPr="00E60C61">
        <w:rPr>
          <w:rFonts w:ascii="Times New Roman" w:hAnsi="Times New Roman" w:cs="Times New Roman"/>
          <w:sz w:val="28"/>
          <w:szCs w:val="28"/>
        </w:rPr>
        <w:t>и создавать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 высши</w:t>
      </w:r>
      <w:r w:rsidR="00AF2682" w:rsidRPr="00E60C61">
        <w:rPr>
          <w:rFonts w:ascii="Times New Roman" w:hAnsi="Times New Roman" w:cs="Times New Roman"/>
          <w:sz w:val="28"/>
          <w:szCs w:val="28"/>
        </w:rPr>
        <w:t>е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 женски</w:t>
      </w:r>
      <w:r w:rsidR="00AF2682" w:rsidRPr="00E60C61">
        <w:rPr>
          <w:rFonts w:ascii="Times New Roman" w:hAnsi="Times New Roman" w:cs="Times New Roman"/>
          <w:sz w:val="28"/>
          <w:szCs w:val="28"/>
        </w:rPr>
        <w:t>е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 агрономически</w:t>
      </w:r>
      <w:r w:rsidR="00AF2682" w:rsidRPr="00E60C61">
        <w:rPr>
          <w:rFonts w:ascii="Times New Roman" w:hAnsi="Times New Roman" w:cs="Times New Roman"/>
          <w:sz w:val="28"/>
          <w:szCs w:val="28"/>
        </w:rPr>
        <w:t>е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 школ</w:t>
      </w:r>
      <w:r w:rsidR="00AF2682" w:rsidRPr="00E60C61">
        <w:rPr>
          <w:rFonts w:ascii="Times New Roman" w:hAnsi="Times New Roman" w:cs="Times New Roman"/>
          <w:sz w:val="28"/>
          <w:szCs w:val="28"/>
        </w:rPr>
        <w:t>ы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. Так, в 1911 г. в 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Вологде открылись молочно-хозяйственные курсы; в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 1912 г. были созданы </w:t>
      </w:r>
      <w:r w:rsidR="00631025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Харьковские курсы; </w:t>
      </w:r>
      <w:r w:rsidR="00631025" w:rsidRPr="00E60C61">
        <w:rPr>
          <w:rFonts w:ascii="Times New Roman" w:hAnsi="Times New Roman" w:cs="Times New Roman"/>
          <w:sz w:val="28"/>
          <w:szCs w:val="28"/>
        </w:rPr>
        <w:t xml:space="preserve">в 1913 г. – Воронежские курсы, которые впоследствии стали частью Сельскохозяйственного института им. Петра Великого; также в 1913 г. сельскохозяйственные курсы были организованы Саратовским обществом сельского хозяйства; в 1916 г. </w:t>
      </w:r>
      <w:r w:rsidR="00631025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Высшие женские сельскохозяйственные курсы в Новочеркасске устроило Донское </w:t>
      </w:r>
      <w:r w:rsidR="00631025"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</w:rPr>
        <w:t>сельскохозяйственное</w:t>
      </w:r>
      <w:r w:rsidR="00631025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 общества</w:t>
      </w:r>
      <w:r w:rsidR="0015018C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[32, л. </w:t>
      </w:r>
      <w:r w:rsidR="0015018C" w:rsidRPr="00E60C61">
        <w:rPr>
          <w:rFonts w:ascii="Times New Roman" w:hAnsi="Times New Roman"/>
          <w:sz w:val="28"/>
          <w:szCs w:val="28"/>
        </w:rPr>
        <w:t>183–186; 33</w:t>
      </w:r>
      <w:r w:rsidR="0015018C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]</w:t>
      </w:r>
      <w:r w:rsidR="00631025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В основу преподавания на этих курсах была положена апробированная на </w:t>
      </w:r>
      <w:proofErr w:type="spellStart"/>
      <w:r w:rsidR="00631025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>Голицынских</w:t>
      </w:r>
      <w:proofErr w:type="spellEnd"/>
      <w:r w:rsidR="00631025" w:rsidRPr="00E60C61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урсах методика сочетания насыщенной лекционной программы и самостоятельных практических занятий на земле.</w:t>
      </w:r>
    </w:p>
    <w:p w14:paraId="45D370AF" w14:textId="628CE15F" w:rsidR="00631025" w:rsidRPr="00E60C61" w:rsidRDefault="00631025" w:rsidP="006310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Первая мировая война внесла свои коррективы в гендерный расклад сил в сфере агрономии. Мужчины, сотрудники опытных учреждений и земские агрономы, подлежали общей и особой мобилизации. В научной и организационной работе на постах руководителей подразделений их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de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facto</w:t>
      </w:r>
      <w:r w:rsidRPr="00E60C61">
        <w:rPr>
          <w:rFonts w:ascii="Times New Roman" w:hAnsi="Times New Roman" w:cs="Times New Roman"/>
          <w:sz w:val="28"/>
          <w:szCs w:val="28"/>
        </w:rPr>
        <w:t xml:space="preserve"> заменили женщины, до этого в должностном расписании стоявшие на несколько рангов ниже. По сути, в военное время </w:t>
      </w:r>
      <w:r w:rsidR="00AF2682" w:rsidRPr="00E60C61">
        <w:rPr>
          <w:rFonts w:ascii="Times New Roman" w:hAnsi="Times New Roman" w:cs="Times New Roman"/>
          <w:sz w:val="28"/>
          <w:szCs w:val="28"/>
        </w:rPr>
        <w:t>именно женщины</w:t>
      </w:r>
      <w:r w:rsidRPr="00E60C61">
        <w:rPr>
          <w:rFonts w:ascii="Times New Roman" w:hAnsi="Times New Roman" w:cs="Times New Roman"/>
          <w:sz w:val="28"/>
          <w:szCs w:val="28"/>
        </w:rPr>
        <w:t xml:space="preserve"> полностью выполняли обязанности и несли ответственности мобилизованных коллег-мужчин. Например, на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Шатиловской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сельскохозяйственной опытной станции (Тульская губ.) лаборант Отдела селекции, в то время ещё слушательница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ских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курсов А.Г.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Зихман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, выполняла обязанности призванного в армию П.И. Лисицына, заведующего </w:t>
      </w:r>
      <w:r w:rsidR="00AF2682" w:rsidRPr="00E60C61">
        <w:rPr>
          <w:rFonts w:ascii="Times New Roman" w:hAnsi="Times New Roman" w:cs="Times New Roman"/>
          <w:sz w:val="28"/>
          <w:szCs w:val="28"/>
        </w:rPr>
        <w:t>о</w:t>
      </w:r>
      <w:r w:rsidRPr="00E60C61">
        <w:rPr>
          <w:rFonts w:ascii="Times New Roman" w:hAnsi="Times New Roman" w:cs="Times New Roman"/>
          <w:sz w:val="28"/>
          <w:szCs w:val="28"/>
        </w:rPr>
        <w:t xml:space="preserve">тделом.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Зихман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продолжила начатые в довоенные годы циклы селекционных исследований по овсу, ржи, клеверу и другим культурам, что обеспечило непрерывность работы и позволило уже в ранние послереволюционные годы получить ценные сорта </w:t>
      </w:r>
      <w:r w:rsidR="00CF7628" w:rsidRPr="00E60C61">
        <w:rPr>
          <w:rFonts w:ascii="Times New Roman" w:hAnsi="Times New Roman" w:cs="Times New Roman"/>
          <w:sz w:val="28"/>
          <w:szCs w:val="28"/>
        </w:rPr>
        <w:t>[34</w:t>
      </w:r>
      <w:r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E60C61">
        <w:rPr>
          <w:rFonts w:ascii="Times New Roman" w:hAnsi="Times New Roman" w:cs="Times New Roman"/>
          <w:sz w:val="28"/>
          <w:szCs w:val="28"/>
        </w:rPr>
        <w:t>. 246–278</w:t>
      </w:r>
      <w:r w:rsidR="00CF7628" w:rsidRPr="00E60C61">
        <w:rPr>
          <w:rFonts w:ascii="Times New Roman" w:hAnsi="Times New Roman" w:cs="Times New Roman"/>
          <w:sz w:val="28"/>
          <w:szCs w:val="28"/>
        </w:rPr>
        <w:t>]</w:t>
      </w:r>
      <w:r w:rsidRPr="00E60C61">
        <w:rPr>
          <w:rFonts w:ascii="Times New Roman" w:hAnsi="Times New Roman" w:cs="Times New Roman"/>
          <w:sz w:val="28"/>
          <w:szCs w:val="28"/>
        </w:rPr>
        <w:t>. Вообще</w:t>
      </w:r>
      <w:r w:rsidR="00371BE2" w:rsidRPr="00E60C61">
        <w:rPr>
          <w:rFonts w:ascii="Times New Roman" w:hAnsi="Times New Roman" w:cs="Times New Roman"/>
          <w:sz w:val="28"/>
          <w:szCs w:val="28"/>
        </w:rPr>
        <w:t>,</w:t>
      </w:r>
      <w:r w:rsidRPr="00E60C61">
        <w:rPr>
          <w:rFonts w:ascii="Times New Roman" w:hAnsi="Times New Roman" w:cs="Times New Roman"/>
          <w:sz w:val="28"/>
          <w:szCs w:val="28"/>
        </w:rPr>
        <w:t xml:space="preserve"> война стимулировала поток женщин «на места»: земские агрономические организации начали повышать по службе дипломированных женщин, как случилось с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Кос</w:t>
      </w:r>
      <w:r w:rsidR="00371BE2" w:rsidRPr="00E60C61">
        <w:rPr>
          <w:rFonts w:ascii="Times New Roman" w:hAnsi="Times New Roman" w:cs="Times New Roman"/>
          <w:sz w:val="28"/>
          <w:szCs w:val="28"/>
        </w:rPr>
        <w:t>с</w:t>
      </w:r>
      <w:r w:rsidRPr="00E60C61">
        <w:rPr>
          <w:rFonts w:ascii="Times New Roman" w:hAnsi="Times New Roman" w:cs="Times New Roman"/>
          <w:sz w:val="28"/>
          <w:szCs w:val="28"/>
        </w:rPr>
        <w:t>ко-Судокевич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в 1914 </w:t>
      </w:r>
      <w:r w:rsidRPr="00E60C61">
        <w:rPr>
          <w:rFonts w:ascii="Times New Roman" w:hAnsi="Times New Roman" w:cs="Times New Roman"/>
          <w:sz w:val="28"/>
          <w:szCs w:val="28"/>
        </w:rPr>
        <w:lastRenderedPageBreak/>
        <w:t xml:space="preserve">г. ставшей старшим агрономом и заведующей экономическим отделом земской управы в Тамбовской губ. </w:t>
      </w:r>
      <w:r w:rsidR="00CF7628" w:rsidRPr="00E60C61">
        <w:rPr>
          <w:rFonts w:ascii="Times New Roman" w:hAnsi="Times New Roman" w:cs="Times New Roman"/>
          <w:sz w:val="28"/>
          <w:szCs w:val="28"/>
        </w:rPr>
        <w:t>[3</w:t>
      </w:r>
      <w:r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E60C61">
        <w:rPr>
          <w:rFonts w:ascii="Times New Roman" w:hAnsi="Times New Roman" w:cs="Times New Roman"/>
          <w:sz w:val="28"/>
          <w:szCs w:val="28"/>
        </w:rPr>
        <w:t>. 349</w:t>
      </w:r>
      <w:r w:rsidR="00CF7628" w:rsidRPr="00E60C61">
        <w:rPr>
          <w:rFonts w:ascii="Times New Roman" w:hAnsi="Times New Roman" w:cs="Times New Roman"/>
          <w:sz w:val="28"/>
          <w:szCs w:val="28"/>
        </w:rPr>
        <w:t>]</w:t>
      </w:r>
      <w:r w:rsidRPr="00E60C61">
        <w:rPr>
          <w:rFonts w:ascii="Times New Roman" w:hAnsi="Times New Roman" w:cs="Times New Roman"/>
          <w:sz w:val="28"/>
          <w:szCs w:val="28"/>
        </w:rPr>
        <w:t>.</w:t>
      </w:r>
    </w:p>
    <w:p w14:paraId="59D10E22" w14:textId="6A5A9731" w:rsidR="00AD777F" w:rsidRPr="00E60C61" w:rsidRDefault="00631025" w:rsidP="00AD777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ские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курсы легко перешагнули </w:t>
      </w:r>
      <w:r w:rsidR="00F62388" w:rsidRPr="00E60C61">
        <w:rPr>
          <w:rFonts w:ascii="Times New Roman" w:hAnsi="Times New Roman" w:cs="Times New Roman"/>
          <w:sz w:val="28"/>
          <w:szCs w:val="28"/>
        </w:rPr>
        <w:t>1917 г.</w:t>
      </w:r>
      <w:r w:rsidR="00AD777F" w:rsidRPr="00E60C61">
        <w:rPr>
          <w:rFonts w:ascii="Times New Roman" w:hAnsi="Times New Roman" w:cs="Times New Roman"/>
          <w:sz w:val="28"/>
          <w:szCs w:val="28"/>
        </w:rPr>
        <w:t>, прирастая численностью слушательниц.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Д.Н. </w:t>
      </w:r>
      <w:r w:rsidR="00CF7628" w:rsidRPr="00E60C61">
        <w:rPr>
          <w:rFonts w:ascii="Times New Roman" w:hAnsi="Times New Roman"/>
          <w:sz w:val="28"/>
          <w:szCs w:val="28"/>
        </w:rPr>
        <w:t xml:space="preserve">Прянишникова на посту директора курсов сменил известный лесовод 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Г.М. </w:t>
      </w:r>
      <w:proofErr w:type="spellStart"/>
      <w:r w:rsidR="00CF7628" w:rsidRPr="00E60C61">
        <w:rPr>
          <w:rFonts w:ascii="Times New Roman" w:hAnsi="Times New Roman" w:cs="Times New Roman"/>
          <w:sz w:val="28"/>
          <w:szCs w:val="28"/>
        </w:rPr>
        <w:t>Турский</w:t>
      </w:r>
      <w:proofErr w:type="spellEnd"/>
      <w:r w:rsidR="00CF7628" w:rsidRPr="00E60C61">
        <w:rPr>
          <w:rFonts w:ascii="Times New Roman" w:hAnsi="Times New Roman"/>
          <w:sz w:val="28"/>
          <w:szCs w:val="28"/>
        </w:rPr>
        <w:t>; должность в новой табели о рангах стала именоваться ректорской.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AD777F" w:rsidRPr="00E60C61">
        <w:rPr>
          <w:rFonts w:ascii="Times New Roman" w:hAnsi="Times New Roman" w:cs="Times New Roman"/>
          <w:sz w:val="28"/>
          <w:szCs w:val="28"/>
        </w:rPr>
        <w:t>Были организованы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>два отделения</w:t>
      </w:r>
      <w:r w:rsidR="00AF2682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AF2682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486997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>агрономическое (25 кафедр) и лесное (5 кафедр)</w:t>
      </w:r>
      <w:r w:rsidR="00AF2682" w:rsidRPr="00E60C61">
        <w:rPr>
          <w:rFonts w:ascii="Times New Roman" w:hAnsi="Times New Roman" w:cs="Times New Roman"/>
          <w:sz w:val="28"/>
          <w:szCs w:val="28"/>
        </w:rPr>
        <w:t xml:space="preserve">. На курсах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числилось </w:t>
      </w:r>
      <w:r w:rsidR="00AF2682" w:rsidRPr="00E60C61">
        <w:rPr>
          <w:rFonts w:ascii="Times New Roman" w:hAnsi="Times New Roman" w:cs="Times New Roman"/>
          <w:sz w:val="28"/>
          <w:szCs w:val="28"/>
        </w:rPr>
        <w:t xml:space="preserve">уже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47 преподавателей, которые </w:t>
      </w:r>
      <w:r w:rsidR="006C3053" w:rsidRPr="00E60C61">
        <w:rPr>
          <w:rFonts w:ascii="Times New Roman" w:hAnsi="Times New Roman" w:cs="Times New Roman"/>
          <w:sz w:val="28"/>
          <w:szCs w:val="28"/>
        </w:rPr>
        <w:t xml:space="preserve">официально </w:t>
      </w:r>
      <w:r w:rsidR="00F62388" w:rsidRPr="00E60C61">
        <w:rPr>
          <w:rFonts w:ascii="Times New Roman" w:hAnsi="Times New Roman" w:cs="Times New Roman"/>
          <w:sz w:val="28"/>
          <w:szCs w:val="28"/>
        </w:rPr>
        <w:t>именовались профессорами</w:t>
      </w:r>
      <w:r w:rsidR="00AF2682" w:rsidRPr="00E60C61">
        <w:rPr>
          <w:rFonts w:ascii="Times New Roman" w:hAnsi="Times New Roman" w:cs="Times New Roman"/>
          <w:sz w:val="28"/>
          <w:szCs w:val="28"/>
        </w:rPr>
        <w:t>, среди них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: А.М. Дмитриев (луговодство), А.Г. Дояренко (общее земледелие), С.И. Жегалов (селекция сельскохозяйственных растений, зав. Кабинетом селекции), Я.П. Королев (агрохимия, зав. лабораторией, проректор), 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сын И.А. </w:t>
      </w:r>
      <w:proofErr w:type="spellStart"/>
      <w:r w:rsidR="00CF7628" w:rsidRPr="00E60C61">
        <w:rPr>
          <w:rFonts w:ascii="Times New Roman" w:hAnsi="Times New Roman" w:cs="Times New Roman"/>
          <w:sz w:val="28"/>
          <w:szCs w:val="28"/>
        </w:rPr>
        <w:t>Стебута</w:t>
      </w:r>
      <w:proofErr w:type="spellEnd"/>
      <w:r w:rsidR="00CF7628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А.И.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Стебут</w:t>
      </w:r>
      <w:proofErr w:type="spellEnd"/>
      <w:r w:rsidR="00F62388" w:rsidRPr="00E60C61">
        <w:rPr>
          <w:rFonts w:ascii="Times New Roman" w:hAnsi="Times New Roman" w:cs="Times New Roman"/>
          <w:sz w:val="28"/>
          <w:szCs w:val="28"/>
        </w:rPr>
        <w:t xml:space="preserve"> (частное земледелие), Е.И. Злобин (плодоводство); по-прежнему читали курсы известные профессора Д.Н. Прянишников (физиология растений), Г.М. </w:t>
      </w:r>
      <w:proofErr w:type="spellStart"/>
      <w:r w:rsidR="00F62388" w:rsidRPr="00E60C61">
        <w:rPr>
          <w:rFonts w:ascii="Times New Roman" w:hAnsi="Times New Roman" w:cs="Times New Roman"/>
          <w:sz w:val="28"/>
          <w:szCs w:val="28"/>
        </w:rPr>
        <w:t>Турский</w:t>
      </w:r>
      <w:proofErr w:type="spellEnd"/>
      <w:r w:rsidR="00F62388" w:rsidRPr="00E60C61">
        <w:rPr>
          <w:rFonts w:ascii="Times New Roman" w:hAnsi="Times New Roman" w:cs="Times New Roman"/>
          <w:sz w:val="28"/>
          <w:szCs w:val="28"/>
        </w:rPr>
        <w:t xml:space="preserve"> (лесоводство, зав. Кабинетом лесоводства), А.Ф. Фортунатов (политическая экономия и статистика)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 [35, л. </w:t>
      </w:r>
      <w:r w:rsidR="00CF7628" w:rsidRPr="00E60C61">
        <w:rPr>
          <w:rFonts w:ascii="Times New Roman" w:hAnsi="Times New Roman"/>
          <w:sz w:val="28"/>
          <w:szCs w:val="28"/>
        </w:rPr>
        <w:t>1–2</w:t>
      </w:r>
      <w:r w:rsidR="00CF7628" w:rsidRPr="00E60C61">
        <w:rPr>
          <w:rFonts w:ascii="Times New Roman" w:hAnsi="Times New Roman" w:cs="Times New Roman"/>
          <w:sz w:val="28"/>
          <w:szCs w:val="28"/>
        </w:rPr>
        <w:t>]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Добавим, что привлекательность агрономического образования для женщин в период революционных лишений и последовавших потрясений гражданской войны оказалась связана ещё и с тем, что работа «на земле» при новой власти </w:t>
      </w:r>
      <w:r w:rsidR="00371BE2" w:rsidRPr="00E60C61">
        <w:rPr>
          <w:rFonts w:ascii="Times New Roman" w:hAnsi="Times New Roman" w:cs="Times New Roman"/>
          <w:sz w:val="28"/>
          <w:szCs w:val="28"/>
        </w:rPr>
        <w:t>оказалась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политически «благонадежней» чем занятия, например, музыкой или живописью, носившие явн</w:t>
      </w:r>
      <w:r w:rsidR="00AF2682" w:rsidRPr="00E60C61">
        <w:rPr>
          <w:rFonts w:ascii="Times New Roman" w:hAnsi="Times New Roman" w:cs="Times New Roman"/>
          <w:sz w:val="28"/>
          <w:szCs w:val="28"/>
        </w:rPr>
        <w:t>ый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AF2682" w:rsidRPr="00E60C61">
        <w:rPr>
          <w:rFonts w:ascii="Times New Roman" w:hAnsi="Times New Roman" w:cs="Times New Roman"/>
          <w:sz w:val="28"/>
          <w:szCs w:val="28"/>
        </w:rPr>
        <w:t>«</w:t>
      </w:r>
      <w:r w:rsidR="00AD777F" w:rsidRPr="00E60C61">
        <w:rPr>
          <w:rFonts w:ascii="Times New Roman" w:hAnsi="Times New Roman" w:cs="Times New Roman"/>
          <w:sz w:val="28"/>
          <w:szCs w:val="28"/>
        </w:rPr>
        <w:t>буржуазный</w:t>
      </w:r>
      <w:r w:rsidR="00AF2682" w:rsidRPr="00E60C61">
        <w:rPr>
          <w:rFonts w:ascii="Times New Roman" w:hAnsi="Times New Roman" w:cs="Times New Roman"/>
          <w:sz w:val="28"/>
          <w:szCs w:val="28"/>
        </w:rPr>
        <w:t>»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оттенок. К тому же при обучении будущим «агрономшам» давали паёк – важный фактор в условиях хозяйственной разрухи. Об этом упоминали в записках курсистки рубежа 1920-х гг., </w:t>
      </w:r>
      <w:r w:rsidR="00AF2682" w:rsidRPr="00E60C61">
        <w:rPr>
          <w:rFonts w:ascii="Times New Roman" w:hAnsi="Times New Roman" w:cs="Times New Roman"/>
          <w:sz w:val="28"/>
          <w:szCs w:val="28"/>
        </w:rPr>
        <w:t>а также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AF2682" w:rsidRPr="00E60C61">
        <w:rPr>
          <w:rFonts w:ascii="Times New Roman" w:hAnsi="Times New Roman" w:cs="Times New Roman"/>
          <w:sz w:val="28"/>
          <w:szCs w:val="28"/>
        </w:rPr>
        <w:t xml:space="preserve">уже окончившая </w:t>
      </w:r>
      <w:proofErr w:type="spellStart"/>
      <w:r w:rsidR="00AF2682" w:rsidRPr="00E60C61">
        <w:rPr>
          <w:rFonts w:ascii="Times New Roman" w:hAnsi="Times New Roman" w:cs="Times New Roman"/>
          <w:sz w:val="28"/>
          <w:szCs w:val="28"/>
        </w:rPr>
        <w:t>Голицынские</w:t>
      </w:r>
      <w:proofErr w:type="spellEnd"/>
      <w:r w:rsidR="00AF2682" w:rsidRPr="00E60C61">
        <w:rPr>
          <w:rFonts w:ascii="Times New Roman" w:hAnsi="Times New Roman" w:cs="Times New Roman"/>
          <w:sz w:val="28"/>
          <w:szCs w:val="28"/>
        </w:rPr>
        <w:t xml:space="preserve"> курсы 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В.П. </w:t>
      </w:r>
      <w:proofErr w:type="spellStart"/>
      <w:r w:rsidR="00AD777F" w:rsidRPr="00E60C61">
        <w:rPr>
          <w:rFonts w:ascii="Times New Roman" w:hAnsi="Times New Roman" w:cs="Times New Roman"/>
          <w:sz w:val="28"/>
          <w:szCs w:val="28"/>
        </w:rPr>
        <w:lastRenderedPageBreak/>
        <w:t>Великанова</w:t>
      </w:r>
      <w:proofErr w:type="spellEnd"/>
      <w:r w:rsidR="00AD777F" w:rsidRPr="00E60C61">
        <w:rPr>
          <w:rFonts w:ascii="Times New Roman" w:hAnsi="Times New Roman" w:cs="Times New Roman"/>
          <w:sz w:val="28"/>
          <w:szCs w:val="28"/>
        </w:rPr>
        <w:t xml:space="preserve">, в 1919 г. </w:t>
      </w:r>
      <w:r w:rsidR="000D3A46" w:rsidRPr="00E60C61">
        <w:rPr>
          <w:rFonts w:ascii="Times New Roman" w:hAnsi="Times New Roman" w:cs="Times New Roman"/>
          <w:sz w:val="28"/>
          <w:szCs w:val="28"/>
        </w:rPr>
        <w:t>занимавшаяся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организаци</w:t>
      </w:r>
      <w:r w:rsidR="000D3A46" w:rsidRPr="00E60C61">
        <w:rPr>
          <w:rFonts w:ascii="Times New Roman" w:hAnsi="Times New Roman" w:cs="Times New Roman"/>
          <w:sz w:val="28"/>
          <w:szCs w:val="28"/>
        </w:rPr>
        <w:t>ей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отдела садоводства на Московской сельскохозяйственной опытной станции. Она замечала, что среди её практиканток встречались девушки, вовсе не склонные к садов</w:t>
      </w:r>
      <w:r w:rsidR="009D2092" w:rsidRPr="00E60C61">
        <w:rPr>
          <w:rFonts w:ascii="Times New Roman" w:hAnsi="Times New Roman" w:cs="Times New Roman"/>
          <w:sz w:val="28"/>
          <w:szCs w:val="28"/>
        </w:rPr>
        <w:t>о-огородным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занятиям, но выбравшие эту «практичную» стезю, чтобы помогать семье – или, по крайней мере, не быть обузой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 [26]</w:t>
      </w:r>
      <w:r w:rsidR="00AD777F" w:rsidRPr="00E60C61">
        <w:rPr>
          <w:rFonts w:ascii="Times New Roman" w:hAnsi="Times New Roman" w:cs="Times New Roman"/>
          <w:sz w:val="28"/>
          <w:szCs w:val="28"/>
        </w:rPr>
        <w:t>.</w:t>
      </w:r>
    </w:p>
    <w:p w14:paraId="51587D8F" w14:textId="11C4F708" w:rsidR="00AD777F" w:rsidRPr="00E60C61" w:rsidRDefault="00AD777F" w:rsidP="00AD777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Революция 1917 г. 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в целом </w:t>
      </w:r>
      <w:r w:rsidRPr="00E60C61">
        <w:rPr>
          <w:rFonts w:ascii="Times New Roman" w:hAnsi="Times New Roman" w:cs="Times New Roman"/>
          <w:sz w:val="28"/>
          <w:szCs w:val="28"/>
        </w:rPr>
        <w:t>открыла новую страницу в истории женского</w:t>
      </w:r>
      <w:r w:rsidR="000F4544" w:rsidRPr="00E60C61">
        <w:rPr>
          <w:rFonts w:ascii="Times New Roman" w:hAnsi="Times New Roman" w:cs="Times New Roman"/>
          <w:sz w:val="28"/>
          <w:szCs w:val="28"/>
        </w:rPr>
        <w:t xml:space="preserve"> образования, уравняв женщин </w:t>
      </w:r>
      <w:r w:rsidR="0061216F" w:rsidRPr="00E60C61">
        <w:rPr>
          <w:rFonts w:ascii="Times New Roman" w:hAnsi="Times New Roman" w:cs="Times New Roman"/>
          <w:sz w:val="28"/>
          <w:szCs w:val="28"/>
        </w:rPr>
        <w:t xml:space="preserve">с мужчинами </w:t>
      </w:r>
      <w:r w:rsidR="000F4544" w:rsidRPr="00E60C61">
        <w:rPr>
          <w:rFonts w:ascii="Times New Roman" w:hAnsi="Times New Roman" w:cs="Times New Roman"/>
          <w:sz w:val="28"/>
          <w:szCs w:val="28"/>
        </w:rPr>
        <w:t>в праве на обучение в высшей школе</w:t>
      </w:r>
      <w:r w:rsidRPr="00E60C61">
        <w:rPr>
          <w:rFonts w:ascii="Times New Roman" w:hAnsi="Times New Roman" w:cs="Times New Roman"/>
          <w:sz w:val="28"/>
          <w:szCs w:val="28"/>
        </w:rPr>
        <w:t xml:space="preserve">. </w:t>
      </w:r>
      <w:r w:rsidR="000F4544" w:rsidRPr="00E60C61">
        <w:rPr>
          <w:rFonts w:ascii="Times New Roman" w:hAnsi="Times New Roman" w:cs="Times New Roman"/>
          <w:sz w:val="28"/>
          <w:szCs w:val="28"/>
        </w:rPr>
        <w:t>Соответственно, с</w:t>
      </w:r>
      <w:r w:rsidRPr="00E60C61">
        <w:rPr>
          <w:rFonts w:ascii="Times New Roman" w:hAnsi="Times New Roman" w:cs="Times New Roman"/>
          <w:sz w:val="28"/>
          <w:szCs w:val="28"/>
        </w:rPr>
        <w:t>уществ</w:t>
      </w:r>
      <w:r w:rsidR="000F4544" w:rsidRPr="00E60C61">
        <w:rPr>
          <w:rFonts w:ascii="Times New Roman" w:hAnsi="Times New Roman" w:cs="Times New Roman"/>
          <w:sz w:val="28"/>
          <w:szCs w:val="28"/>
        </w:rPr>
        <w:t>овавшие к тому времени</w:t>
      </w:r>
      <w:r w:rsidRPr="00E60C61">
        <w:rPr>
          <w:rFonts w:ascii="Times New Roman" w:hAnsi="Times New Roman" w:cs="Times New Roman"/>
          <w:sz w:val="28"/>
          <w:szCs w:val="28"/>
        </w:rPr>
        <w:t xml:space="preserve"> женские сельскохозяйственные курсы либо слились с мужскими агрономическими институтами, либо присоединись к университетам в качестве агрономического факультета. </w:t>
      </w:r>
      <w:r w:rsidR="000F4544" w:rsidRPr="00E60C61">
        <w:rPr>
          <w:rFonts w:ascii="Times New Roman" w:hAnsi="Times New Roman" w:cs="Times New Roman"/>
          <w:sz w:val="28"/>
          <w:szCs w:val="28"/>
        </w:rPr>
        <w:t>Так</w:t>
      </w:r>
      <w:r w:rsidRPr="00E60C6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ские</w:t>
      </w:r>
      <w:proofErr w:type="spellEnd"/>
      <w:r w:rsidRPr="00E60C61">
        <w:rPr>
          <w:rFonts w:ascii="Times New Roman" w:hAnsi="Times New Roman" w:cs="Times New Roman"/>
          <w:sz w:val="28"/>
          <w:szCs w:val="28"/>
        </w:rPr>
        <w:t xml:space="preserve"> курсы 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1922 г.  вошли в состав созданной на основе МСХИ обновленной </w:t>
      </w:r>
      <w:hyperlink r:id="rId12" w:history="1">
        <w:r w:rsidRPr="00E60C61">
          <w:rPr>
            <w:rFonts w:ascii="Times New Roman" w:eastAsia="Times New Roman" w:hAnsi="Times New Roman" w:cs="Times New Roman"/>
            <w:sz w:val="28"/>
            <w:szCs w:val="28"/>
            <w:lang w:eastAsia="ru-RU"/>
          </w:rPr>
          <w:t>Петровской сельскохозяйственной академии</w:t>
        </w:r>
      </w:hyperlink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Тимирязевской</w:t>
      </w:r>
      <w:proofErr w:type="spellEnd"/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="00CF7628"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[13]</w:t>
      </w:r>
      <w:r w:rsidRPr="00E60C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22BA1128" w14:textId="36FCC930" w:rsidR="00FC2B91" w:rsidRPr="00E60C61" w:rsidRDefault="00FC2B91" w:rsidP="00FC2B9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***</w:t>
      </w:r>
    </w:p>
    <w:p w14:paraId="76890F65" w14:textId="14CBEAED" w:rsidR="003410AC" w:rsidRPr="00E60C61" w:rsidRDefault="009D2092" w:rsidP="00B83210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>Заметное р</w:t>
      </w:r>
      <w:r w:rsidR="00F62388" w:rsidRPr="00E60C61">
        <w:rPr>
          <w:rFonts w:ascii="Times New Roman" w:hAnsi="Times New Roman" w:cs="Times New Roman"/>
          <w:sz w:val="28"/>
          <w:szCs w:val="28"/>
        </w:rPr>
        <w:t>асширение присутствия женщин в агрономических школах</w:t>
      </w:r>
      <w:r w:rsidR="000F4544" w:rsidRPr="00E60C61">
        <w:rPr>
          <w:rFonts w:ascii="Times New Roman" w:hAnsi="Times New Roman" w:cs="Times New Roman"/>
          <w:sz w:val="28"/>
          <w:szCs w:val="28"/>
        </w:rPr>
        <w:t xml:space="preserve"> в начале </w:t>
      </w:r>
      <w:r w:rsidR="000F4544" w:rsidRPr="00E60C61">
        <w:rPr>
          <w:rFonts w:ascii="Times New Roman" w:hAnsi="Times New Roman" w:cs="Times New Roman"/>
          <w:sz w:val="28"/>
          <w:szCs w:val="28"/>
          <w:lang w:val="en-US"/>
        </w:rPr>
        <w:t>XX</w:t>
      </w:r>
      <w:r w:rsidR="000F4544" w:rsidRPr="00E60C61">
        <w:rPr>
          <w:rFonts w:ascii="Times New Roman" w:hAnsi="Times New Roman" w:cs="Times New Roman"/>
          <w:sz w:val="28"/>
          <w:szCs w:val="28"/>
        </w:rPr>
        <w:t xml:space="preserve"> в.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="000F4544" w:rsidRPr="00E60C61">
        <w:rPr>
          <w:rFonts w:ascii="Times New Roman" w:hAnsi="Times New Roman" w:cs="Times New Roman"/>
          <w:sz w:val="28"/>
          <w:szCs w:val="28"/>
        </w:rPr>
        <w:t xml:space="preserve">последовавший их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массовый приход в практическую агрономию – результат не только и не столько набиравшего обороты движения за равноправия женщин. Скорее, мы видим </w:t>
      </w:r>
      <w:r w:rsidRPr="00E60C61">
        <w:rPr>
          <w:rFonts w:ascii="Times New Roman" w:hAnsi="Times New Roman" w:cs="Times New Roman"/>
          <w:sz w:val="28"/>
          <w:szCs w:val="28"/>
        </w:rPr>
        <w:t>следствие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процессов самоорганизации в российском обществе, прежде всего – в среде агрономической 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профессуры и передовой </w:t>
      </w:r>
      <w:r w:rsidR="00F62388" w:rsidRPr="00E60C61">
        <w:rPr>
          <w:rFonts w:ascii="Times New Roman" w:hAnsi="Times New Roman" w:cs="Times New Roman"/>
          <w:sz w:val="28"/>
          <w:szCs w:val="28"/>
        </w:rPr>
        <w:t>общественности, и не только столичной, но и провинциальной.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D777F" w:rsidRPr="00E60C61">
        <w:rPr>
          <w:rFonts w:ascii="Times New Roman" w:hAnsi="Times New Roman" w:cs="Times New Roman"/>
          <w:sz w:val="28"/>
          <w:szCs w:val="28"/>
        </w:rPr>
        <w:t>Голицынские</w:t>
      </w:r>
      <w:proofErr w:type="spellEnd"/>
      <w:r w:rsidR="00AD777F" w:rsidRPr="00E60C61">
        <w:rPr>
          <w:rFonts w:ascii="Times New Roman" w:hAnsi="Times New Roman" w:cs="Times New Roman"/>
          <w:sz w:val="28"/>
          <w:szCs w:val="28"/>
        </w:rPr>
        <w:t xml:space="preserve"> курсы – пример того, как формировалась новая учебная институция, 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которая </w:t>
      </w:r>
      <w:r w:rsidR="000F4544" w:rsidRPr="00E60C61">
        <w:rPr>
          <w:rFonts w:ascii="Times New Roman" w:hAnsi="Times New Roman" w:cs="Times New Roman"/>
          <w:sz w:val="28"/>
          <w:szCs w:val="28"/>
        </w:rPr>
        <w:t xml:space="preserve">в своих подходах к обучению </w:t>
      </w:r>
      <w:r w:rsidR="003410AC" w:rsidRPr="00E60C61">
        <w:rPr>
          <w:rFonts w:ascii="Times New Roman" w:hAnsi="Times New Roman" w:cs="Times New Roman"/>
          <w:sz w:val="28"/>
          <w:szCs w:val="28"/>
        </w:rPr>
        <w:t>успешно вобрала и преобразовал</w:t>
      </w:r>
      <w:r w:rsidR="000F4544" w:rsidRPr="00E60C61">
        <w:rPr>
          <w:rFonts w:ascii="Times New Roman" w:hAnsi="Times New Roman" w:cs="Times New Roman"/>
          <w:sz w:val="28"/>
          <w:szCs w:val="28"/>
        </w:rPr>
        <w:t>а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 все лучшее и передовое из существовавшего в высшей </w:t>
      </w:r>
      <w:r w:rsidR="003410AC" w:rsidRPr="00E60C61">
        <w:rPr>
          <w:rFonts w:ascii="Times New Roman" w:hAnsi="Times New Roman" w:cs="Times New Roman"/>
          <w:sz w:val="28"/>
          <w:szCs w:val="28"/>
        </w:rPr>
        <w:lastRenderedPageBreak/>
        <w:t>мужской агрономической школе.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Проведённое исследование показывает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 также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, что 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программы практических занятий женских 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курсов </w:t>
      </w:r>
      <w:r w:rsidR="00F90E6D" w:rsidRPr="00E60C61">
        <w:rPr>
          <w:rFonts w:ascii="Times New Roman" w:hAnsi="Times New Roman" w:cs="Times New Roman"/>
          <w:sz w:val="28"/>
          <w:szCs w:val="28"/>
        </w:rPr>
        <w:t xml:space="preserve">в </w:t>
      </w:r>
      <w:r w:rsidR="00F62388" w:rsidRPr="00E60C61">
        <w:rPr>
          <w:rFonts w:ascii="Times New Roman" w:hAnsi="Times New Roman" w:cs="Times New Roman"/>
          <w:sz w:val="28"/>
          <w:szCs w:val="28"/>
        </w:rPr>
        <w:t>19</w:t>
      </w:r>
      <w:r w:rsidR="000F4544" w:rsidRPr="00E60C61">
        <w:rPr>
          <w:rFonts w:ascii="Times New Roman" w:hAnsi="Times New Roman" w:cs="Times New Roman"/>
          <w:sz w:val="28"/>
          <w:szCs w:val="28"/>
        </w:rPr>
        <w:t>1</w:t>
      </w:r>
      <w:r w:rsidR="00F90E6D" w:rsidRPr="00E60C61">
        <w:rPr>
          <w:rFonts w:ascii="Times New Roman" w:hAnsi="Times New Roman" w:cs="Times New Roman"/>
          <w:sz w:val="28"/>
          <w:szCs w:val="28"/>
        </w:rPr>
        <w:t>0</w:t>
      </w:r>
      <w:r w:rsidR="00F62388" w:rsidRPr="00E60C61">
        <w:rPr>
          <w:rFonts w:ascii="Times New Roman" w:hAnsi="Times New Roman" w:cs="Times New Roman"/>
          <w:sz w:val="28"/>
          <w:szCs w:val="28"/>
        </w:rPr>
        <w:t>-</w:t>
      </w:r>
      <w:r w:rsidR="00F90E6D" w:rsidRPr="00E60C61">
        <w:rPr>
          <w:rFonts w:ascii="Times New Roman" w:hAnsi="Times New Roman" w:cs="Times New Roman"/>
          <w:sz w:val="28"/>
          <w:szCs w:val="28"/>
        </w:rPr>
        <w:t>е</w:t>
      </w:r>
      <w:r w:rsidR="00F62388" w:rsidRPr="00E60C61">
        <w:rPr>
          <w:rFonts w:ascii="Times New Roman" w:hAnsi="Times New Roman" w:cs="Times New Roman"/>
          <w:sz w:val="28"/>
          <w:szCs w:val="28"/>
        </w:rPr>
        <w:t xml:space="preserve"> гг. </w:t>
      </w:r>
      <w:r w:rsidR="00F90E6D" w:rsidRPr="00E60C61">
        <w:rPr>
          <w:rFonts w:ascii="Times New Roman" w:hAnsi="Times New Roman" w:cs="Times New Roman"/>
          <w:sz w:val="28"/>
          <w:szCs w:val="28"/>
        </w:rPr>
        <w:t xml:space="preserve">закономерно </w:t>
      </w:r>
      <w:r w:rsidR="003410AC" w:rsidRPr="00E60C61">
        <w:rPr>
          <w:rFonts w:ascii="Times New Roman" w:hAnsi="Times New Roman" w:cs="Times New Roman"/>
          <w:sz w:val="28"/>
          <w:szCs w:val="28"/>
        </w:rPr>
        <w:t xml:space="preserve">отражали передовые направления </w:t>
      </w:r>
      <w:r w:rsidR="00F62388" w:rsidRPr="00E60C61">
        <w:rPr>
          <w:rFonts w:ascii="Times New Roman" w:hAnsi="Times New Roman" w:cs="Times New Roman"/>
          <w:sz w:val="28"/>
          <w:szCs w:val="28"/>
        </w:rPr>
        <w:t>научно-практической агрономии предвоенного времени.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C6539D2" w14:textId="33A55FD7" w:rsidR="00AD777F" w:rsidRPr="00E60C61" w:rsidRDefault="003410AC" w:rsidP="00BD3A1E">
      <w:pPr>
        <w:shd w:val="clear" w:color="auto" w:fill="FFFFFF"/>
        <w:spacing w:after="0" w:line="360" w:lineRule="auto"/>
        <w:ind w:firstLine="709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E60C61">
        <w:rPr>
          <w:rFonts w:ascii="Times New Roman" w:hAnsi="Times New Roman" w:cs="Times New Roman"/>
          <w:sz w:val="28"/>
          <w:szCs w:val="28"/>
        </w:rPr>
        <w:t xml:space="preserve">В заключение приведем </w:t>
      </w:r>
      <w:r w:rsidR="009D2092" w:rsidRPr="00E60C61">
        <w:rPr>
          <w:rFonts w:ascii="Times New Roman" w:hAnsi="Times New Roman" w:cs="Times New Roman"/>
          <w:sz w:val="28"/>
          <w:szCs w:val="28"/>
        </w:rPr>
        <w:t>фрагмент письма</w:t>
      </w:r>
      <w:r w:rsidRPr="00E60C61">
        <w:rPr>
          <w:rFonts w:ascii="Times New Roman" w:hAnsi="Times New Roman" w:cs="Times New Roman"/>
          <w:sz w:val="28"/>
          <w:szCs w:val="28"/>
        </w:rPr>
        <w:t xml:space="preserve"> бывших </w:t>
      </w:r>
      <w:proofErr w:type="spellStart"/>
      <w:r w:rsidRPr="00E60C61">
        <w:rPr>
          <w:rFonts w:ascii="Times New Roman" w:hAnsi="Times New Roman" w:cs="Times New Roman"/>
          <w:sz w:val="28"/>
          <w:szCs w:val="28"/>
        </w:rPr>
        <w:t>голицынок</w:t>
      </w:r>
      <w:proofErr w:type="spellEnd"/>
      <w:r w:rsidR="00AD777F"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="009D2092" w:rsidRPr="00E60C61">
        <w:rPr>
          <w:rFonts w:ascii="Times New Roman" w:hAnsi="Times New Roman" w:cs="Times New Roman"/>
          <w:sz w:val="28"/>
          <w:szCs w:val="28"/>
        </w:rPr>
        <w:t>направленного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AD777F" w:rsidRPr="00E60C61">
        <w:rPr>
          <w:rFonts w:ascii="Times New Roman" w:hAnsi="Times New Roman" w:cs="Times New Roman"/>
          <w:sz w:val="28"/>
          <w:szCs w:val="28"/>
        </w:rPr>
        <w:t>Д.Н. Прянишникову в дни его юбилея</w:t>
      </w:r>
      <w:r w:rsidR="007863CE" w:rsidRPr="00E60C61">
        <w:rPr>
          <w:rFonts w:ascii="Times New Roman" w:hAnsi="Times New Roman" w:cs="Times New Roman"/>
          <w:sz w:val="28"/>
          <w:szCs w:val="28"/>
        </w:rPr>
        <w:t>.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Их слова </w:t>
      </w:r>
      <w:r w:rsidRPr="00E60C61">
        <w:rPr>
          <w:rFonts w:ascii="Times New Roman" w:hAnsi="Times New Roman" w:cs="Times New Roman"/>
          <w:sz w:val="28"/>
          <w:szCs w:val="28"/>
        </w:rPr>
        <w:t xml:space="preserve">свидетельствуют о </w:t>
      </w:r>
      <w:r w:rsidR="007863CE" w:rsidRPr="00E60C61">
        <w:rPr>
          <w:rFonts w:ascii="Times New Roman" w:hAnsi="Times New Roman" w:cs="Times New Roman"/>
          <w:sz w:val="28"/>
          <w:szCs w:val="28"/>
        </w:rPr>
        <w:t>том, что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9D2092" w:rsidRPr="00E60C61">
        <w:rPr>
          <w:rFonts w:ascii="Times New Roman" w:hAnsi="Times New Roman" w:cs="Times New Roman"/>
          <w:sz w:val="28"/>
          <w:szCs w:val="28"/>
        </w:rPr>
        <w:t>слушательниц</w:t>
      </w:r>
      <w:r w:rsidR="007863CE" w:rsidRPr="00E60C61">
        <w:rPr>
          <w:rFonts w:ascii="Times New Roman" w:hAnsi="Times New Roman" w:cs="Times New Roman"/>
          <w:sz w:val="28"/>
          <w:szCs w:val="28"/>
        </w:rPr>
        <w:t>ы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 курсов</w:t>
      </w:r>
      <w:r w:rsidR="007863CE" w:rsidRPr="00E60C61">
        <w:rPr>
          <w:rFonts w:ascii="Times New Roman" w:hAnsi="Times New Roman" w:cs="Times New Roman"/>
          <w:sz w:val="28"/>
          <w:szCs w:val="28"/>
        </w:rPr>
        <w:t>,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 наряду</w:t>
      </w:r>
      <w:r w:rsidR="005249F5" w:rsidRPr="00E60C61">
        <w:rPr>
          <w:rFonts w:ascii="Times New Roman" w:hAnsi="Times New Roman" w:cs="Times New Roman"/>
          <w:sz w:val="28"/>
          <w:szCs w:val="28"/>
        </w:rPr>
        <w:t xml:space="preserve"> с образованием</w:t>
      </w:r>
      <w:r w:rsidR="007863CE" w:rsidRPr="00E60C61">
        <w:rPr>
          <w:rFonts w:ascii="Times New Roman" w:hAnsi="Times New Roman" w:cs="Times New Roman"/>
          <w:sz w:val="28"/>
          <w:szCs w:val="28"/>
        </w:rPr>
        <w:t>, получили</w:t>
      </w:r>
      <w:r w:rsidR="005249F5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Pr="00E60C61">
        <w:rPr>
          <w:rFonts w:ascii="Times New Roman" w:hAnsi="Times New Roman" w:cs="Times New Roman"/>
          <w:sz w:val="28"/>
          <w:szCs w:val="28"/>
        </w:rPr>
        <w:t>важн</w:t>
      </w:r>
      <w:r w:rsidR="007863CE" w:rsidRPr="00E60C61">
        <w:rPr>
          <w:rFonts w:ascii="Times New Roman" w:hAnsi="Times New Roman" w:cs="Times New Roman"/>
          <w:sz w:val="28"/>
          <w:szCs w:val="28"/>
        </w:rPr>
        <w:t>ый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5249F5" w:rsidRPr="00E60C61">
        <w:rPr>
          <w:rFonts w:ascii="Times New Roman" w:hAnsi="Times New Roman" w:cs="Times New Roman"/>
          <w:sz w:val="28"/>
          <w:szCs w:val="28"/>
        </w:rPr>
        <w:t>жизненн</w:t>
      </w:r>
      <w:r w:rsidR="007863CE" w:rsidRPr="00E60C61">
        <w:rPr>
          <w:rFonts w:ascii="Times New Roman" w:hAnsi="Times New Roman" w:cs="Times New Roman"/>
          <w:sz w:val="28"/>
          <w:szCs w:val="28"/>
        </w:rPr>
        <w:t>ый</w:t>
      </w:r>
      <w:r w:rsidR="005249F5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66619F" w:rsidRPr="00E60C61">
        <w:rPr>
          <w:rFonts w:ascii="Times New Roman" w:hAnsi="Times New Roman" w:cs="Times New Roman"/>
          <w:sz w:val="28"/>
          <w:szCs w:val="28"/>
        </w:rPr>
        <w:t>импульс</w:t>
      </w:r>
      <w:r w:rsidR="007863CE" w:rsidRPr="00E60C61">
        <w:rPr>
          <w:rFonts w:ascii="Times New Roman" w:hAnsi="Times New Roman" w:cs="Times New Roman"/>
          <w:sz w:val="28"/>
          <w:szCs w:val="28"/>
        </w:rPr>
        <w:t>:</w:t>
      </w:r>
      <w:r w:rsidR="0066619F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7863CE" w:rsidRPr="00E60C61">
        <w:rPr>
          <w:rFonts w:ascii="Times New Roman" w:hAnsi="Times New Roman" w:cs="Times New Roman"/>
          <w:sz w:val="28"/>
          <w:szCs w:val="28"/>
        </w:rPr>
        <w:t>они осознали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 возможност</w:t>
      </w:r>
      <w:r w:rsidR="007863CE" w:rsidRPr="00E60C61">
        <w:rPr>
          <w:rFonts w:ascii="Times New Roman" w:hAnsi="Times New Roman" w:cs="Times New Roman"/>
          <w:sz w:val="28"/>
          <w:szCs w:val="28"/>
        </w:rPr>
        <w:t>ь</w:t>
      </w:r>
      <w:r w:rsidR="009D2092" w:rsidRPr="00E60C61">
        <w:rPr>
          <w:rFonts w:ascii="Times New Roman" w:hAnsi="Times New Roman" w:cs="Times New Roman"/>
          <w:sz w:val="28"/>
          <w:szCs w:val="28"/>
        </w:rPr>
        <w:t xml:space="preserve"> самореализации</w:t>
      </w:r>
      <w:r w:rsidR="0066619F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5249F5" w:rsidRPr="00E60C61">
        <w:rPr>
          <w:rFonts w:ascii="Times New Roman" w:hAnsi="Times New Roman" w:cs="Times New Roman"/>
          <w:sz w:val="28"/>
          <w:szCs w:val="28"/>
        </w:rPr>
        <w:t>в агрономической науке и практике</w:t>
      </w:r>
      <w:r w:rsidR="007863CE" w:rsidRPr="00E60C61">
        <w:rPr>
          <w:rFonts w:ascii="Times New Roman" w:hAnsi="Times New Roman" w:cs="Times New Roman"/>
          <w:sz w:val="28"/>
          <w:szCs w:val="28"/>
        </w:rPr>
        <w:t>.</w:t>
      </w:r>
      <w:r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BD3A1E" w:rsidRPr="00E60C61">
        <w:rPr>
          <w:rFonts w:ascii="Times New Roman" w:hAnsi="Times New Roman" w:cs="Times New Roman"/>
          <w:sz w:val="28"/>
          <w:szCs w:val="28"/>
        </w:rPr>
        <w:t>«</w:t>
      </w:r>
      <w:r w:rsidR="00AD777F" w:rsidRPr="00E60C61">
        <w:rPr>
          <w:rFonts w:ascii="Times New Roman" w:hAnsi="Times New Roman" w:cs="Times New Roman"/>
          <w:sz w:val="28"/>
          <w:szCs w:val="28"/>
        </w:rPr>
        <w:t>Вы сумели объединить вокруг себя как старых профессоров Петровки</w:t>
      </w:r>
      <w:r w:rsidR="0066619F" w:rsidRPr="00E60C61">
        <w:rPr>
          <w:rFonts w:ascii="Times New Roman" w:hAnsi="Times New Roman" w:cs="Times New Roman"/>
          <w:sz w:val="28"/>
          <w:szCs w:val="28"/>
        </w:rPr>
        <w:t xml:space="preserve"> […]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, так и молодых еще тогда ассистентов – А.Г. Дояренко, И.С. </w:t>
      </w:r>
      <w:proofErr w:type="spellStart"/>
      <w:r w:rsidR="00AD777F" w:rsidRPr="00E60C61">
        <w:rPr>
          <w:rFonts w:ascii="Times New Roman" w:hAnsi="Times New Roman" w:cs="Times New Roman"/>
          <w:sz w:val="28"/>
          <w:szCs w:val="28"/>
        </w:rPr>
        <w:t>Шулова</w:t>
      </w:r>
      <w:proofErr w:type="spellEnd"/>
      <w:r w:rsidR="00AD777F" w:rsidRPr="00E60C61">
        <w:rPr>
          <w:rFonts w:ascii="Times New Roman" w:hAnsi="Times New Roman" w:cs="Times New Roman"/>
          <w:sz w:val="28"/>
          <w:szCs w:val="28"/>
        </w:rPr>
        <w:t>, С.И. Жегалова, И.В. Якушкина, П.М. Орлова, которые с изумительным творческим порывом укрепляли в нас глубокий интерес к агрономической науке и любовь к нашей будущей работе</w:t>
      </w:r>
      <w:r w:rsidR="007863CE" w:rsidRPr="00E60C61">
        <w:rPr>
          <w:rFonts w:ascii="Times New Roman" w:hAnsi="Times New Roman" w:cs="Times New Roman"/>
          <w:sz w:val="28"/>
          <w:szCs w:val="28"/>
        </w:rPr>
        <w:t xml:space="preserve">, </w:t>
      </w:r>
      <w:r w:rsidR="00486997" w:rsidRPr="00E60C61">
        <w:rPr>
          <w:rFonts w:ascii="Times New Roman" w:hAnsi="Times New Roman" w:cs="Times New Roman"/>
          <w:sz w:val="28"/>
          <w:szCs w:val="28"/>
        </w:rPr>
        <w:t>–</w:t>
      </w:r>
      <w:r w:rsidR="007863CE" w:rsidRPr="00E60C61">
        <w:rPr>
          <w:rFonts w:ascii="Times New Roman" w:hAnsi="Times New Roman" w:cs="Times New Roman"/>
          <w:sz w:val="28"/>
          <w:szCs w:val="28"/>
        </w:rPr>
        <w:t xml:space="preserve"> писали Прянишникову бывшие курсистки</w:t>
      </w:r>
      <w:r w:rsidR="00AD777F" w:rsidRPr="00E60C61">
        <w:rPr>
          <w:rFonts w:ascii="Times New Roman" w:hAnsi="Times New Roman" w:cs="Times New Roman"/>
          <w:sz w:val="28"/>
          <w:szCs w:val="28"/>
        </w:rPr>
        <w:t>.</w:t>
      </w:r>
      <w:r w:rsidR="007863CE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486997" w:rsidRPr="00E60C61">
        <w:rPr>
          <w:rFonts w:ascii="Times New Roman" w:hAnsi="Times New Roman" w:cs="Times New Roman"/>
          <w:sz w:val="28"/>
          <w:szCs w:val="28"/>
        </w:rPr>
        <w:t>–</w:t>
      </w:r>
      <w:r w:rsidR="00AD777F" w:rsidRPr="00E60C61">
        <w:rPr>
          <w:rFonts w:ascii="Times New Roman" w:hAnsi="Times New Roman" w:cs="Times New Roman"/>
          <w:sz w:val="28"/>
          <w:szCs w:val="28"/>
        </w:rPr>
        <w:t>Это все вселяло в нас веру и стойкость в борьбе за право женщины работать на агрономическом поприще</w:t>
      </w:r>
      <w:r w:rsidR="00BD3A1E" w:rsidRPr="00E60C61">
        <w:rPr>
          <w:rFonts w:ascii="Times New Roman" w:hAnsi="Times New Roman" w:cs="Times New Roman"/>
          <w:sz w:val="28"/>
          <w:szCs w:val="28"/>
        </w:rPr>
        <w:t>»</w:t>
      </w:r>
      <w:r w:rsidR="00AD777F" w:rsidRPr="00E60C61">
        <w:rPr>
          <w:rFonts w:ascii="Times New Roman" w:hAnsi="Times New Roman" w:cs="Times New Roman"/>
          <w:sz w:val="28"/>
          <w:szCs w:val="28"/>
        </w:rPr>
        <w:t xml:space="preserve"> </w:t>
      </w:r>
      <w:r w:rsidR="0015018C" w:rsidRPr="00E60C61">
        <w:rPr>
          <w:rFonts w:ascii="Times New Roman" w:hAnsi="Times New Roman" w:cs="Times New Roman"/>
          <w:sz w:val="28"/>
          <w:szCs w:val="28"/>
        </w:rPr>
        <w:t>[</w:t>
      </w:r>
      <w:r w:rsidR="00CF7628" w:rsidRPr="00E60C61">
        <w:rPr>
          <w:rFonts w:ascii="Times New Roman" w:hAnsi="Times New Roman" w:cs="Times New Roman"/>
          <w:sz w:val="28"/>
          <w:szCs w:val="28"/>
        </w:rPr>
        <w:t xml:space="preserve">36, </w:t>
      </w:r>
      <w:r w:rsidR="00AD777F" w:rsidRPr="00E60C61">
        <w:rPr>
          <w:rFonts w:ascii="Times New Roman" w:hAnsi="Times New Roman" w:cs="Times New Roman"/>
          <w:sz w:val="28"/>
          <w:szCs w:val="28"/>
        </w:rPr>
        <w:t>с. 260–261</w:t>
      </w:r>
      <w:r w:rsidR="0015018C" w:rsidRPr="00E60C61">
        <w:rPr>
          <w:rFonts w:ascii="Times New Roman" w:hAnsi="Times New Roman" w:cs="Times New Roman"/>
          <w:sz w:val="28"/>
          <w:szCs w:val="28"/>
        </w:rPr>
        <w:t>]</w:t>
      </w:r>
      <w:r w:rsidR="00AD777F" w:rsidRPr="00E60C61">
        <w:rPr>
          <w:rFonts w:ascii="Times New Roman" w:hAnsi="Times New Roman" w:cs="Times New Roman"/>
          <w:sz w:val="28"/>
          <w:szCs w:val="28"/>
        </w:rPr>
        <w:t>.</w:t>
      </w:r>
    </w:p>
    <w:p w14:paraId="37A1235C" w14:textId="77777777" w:rsidR="00E60C61" w:rsidRDefault="00E60C61" w:rsidP="00B83210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C3A7CA" w14:textId="0AE54367" w:rsidR="00F62388" w:rsidRPr="00E60C61" w:rsidRDefault="00E60C61" w:rsidP="00E60C61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Список л</w:t>
      </w:r>
      <w:r w:rsidR="00F62388" w:rsidRPr="00E60C61">
        <w:rPr>
          <w:rFonts w:ascii="Times New Roman" w:hAnsi="Times New Roman" w:cs="Times New Roman"/>
          <w:b/>
          <w:sz w:val="28"/>
          <w:szCs w:val="28"/>
        </w:rPr>
        <w:t>итератур</w:t>
      </w:r>
      <w:r>
        <w:rPr>
          <w:rFonts w:ascii="Times New Roman" w:hAnsi="Times New Roman" w:cs="Times New Roman"/>
          <w:b/>
          <w:sz w:val="28"/>
          <w:szCs w:val="28"/>
        </w:rPr>
        <w:t>ы</w:t>
      </w:r>
    </w:p>
    <w:p w14:paraId="030F696E" w14:textId="77777777" w:rsidR="001B6ACB" w:rsidRPr="00E60C61" w:rsidRDefault="001B6AC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Константинов Н. А., Медынский Е. М., </w:t>
      </w:r>
      <w:proofErr w:type="spellStart"/>
      <w:r w:rsidRPr="00E60C61">
        <w:rPr>
          <w:rFonts w:ascii="Times New Roman" w:hAnsi="Times New Roman"/>
          <w:sz w:val="28"/>
          <w:szCs w:val="28"/>
        </w:rPr>
        <w:t>Шабаева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М. Ф. История педагогики. М.: Просвещение, 1956. 478 с.</w:t>
      </w:r>
    </w:p>
    <w:p w14:paraId="4AFE527D" w14:textId="0312CB57" w:rsidR="0066619F" w:rsidRPr="00E60C61" w:rsidRDefault="0066619F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Иванов А.Е. Студенчество России конца </w:t>
      </w:r>
      <w:r w:rsidRPr="00E60C61">
        <w:rPr>
          <w:rFonts w:ascii="Times New Roman" w:hAnsi="Times New Roman"/>
          <w:sz w:val="28"/>
          <w:szCs w:val="28"/>
          <w:lang w:val="en-US"/>
        </w:rPr>
        <w:t>XIX</w:t>
      </w:r>
      <w:r w:rsidRPr="00E60C61">
        <w:rPr>
          <w:rFonts w:ascii="Times New Roman" w:hAnsi="Times New Roman"/>
          <w:sz w:val="28"/>
          <w:szCs w:val="28"/>
        </w:rPr>
        <w:t xml:space="preserve"> – начала </w:t>
      </w:r>
      <w:r w:rsidRPr="00E60C61">
        <w:rPr>
          <w:rFonts w:ascii="Times New Roman" w:hAnsi="Times New Roman"/>
          <w:sz w:val="28"/>
          <w:szCs w:val="28"/>
          <w:lang w:val="en-US"/>
        </w:rPr>
        <w:t>XX</w:t>
      </w:r>
      <w:r w:rsidRPr="00E60C61">
        <w:rPr>
          <w:rFonts w:ascii="Times New Roman" w:hAnsi="Times New Roman"/>
          <w:sz w:val="28"/>
          <w:szCs w:val="28"/>
        </w:rPr>
        <w:t xml:space="preserve"> века. Социально-историческая судьба. М.: РОССПЭН, 1999. 414 с.</w:t>
      </w:r>
    </w:p>
    <w:p w14:paraId="3700B164" w14:textId="6C0271DA" w:rsidR="00FF2622" w:rsidRPr="00E60C61" w:rsidRDefault="00FF262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>Елина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О.Ю. Женщины-агрономы на земской службе // XXII Годичная конференция ИИЕТ: 2016. М.: ИИЕТ РАН, 2016. С. 347–350.</w:t>
      </w:r>
    </w:p>
    <w:p w14:paraId="3103712F" w14:textId="77777777" w:rsidR="00FF2622" w:rsidRPr="00E60C61" w:rsidRDefault="00FF262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lastRenderedPageBreak/>
        <w:t xml:space="preserve">Сборник статей по вопросам женского сельскохозяйственного образования, изд. </w:t>
      </w:r>
      <w:proofErr w:type="gramStart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под рук</w:t>
      </w:r>
      <w:proofErr w:type="gramEnd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. И.А. </w:t>
      </w:r>
      <w:proofErr w:type="spellStart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Стебута</w:t>
      </w:r>
      <w:proofErr w:type="spellEnd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, при участии Н.П. Долговой, Л.Я. Галахова, А.А. </w:t>
      </w:r>
      <w:proofErr w:type="spellStart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Калантера</w:t>
      </w:r>
      <w:proofErr w:type="spellEnd"/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 и др. СПб.: </w:t>
      </w:r>
      <w:r w:rsidRPr="00E60C61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Тип. И.Н. Скороходова,</w:t>
      </w:r>
      <w:r w:rsidRPr="00E60C61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 xml:space="preserve"> 1905. 234 с.</w:t>
      </w:r>
    </w:p>
    <w:p w14:paraId="280637DC" w14:textId="77777777" w:rsidR="00FF2622" w:rsidRPr="00E60C61" w:rsidRDefault="00FF262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Балашев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Л.Л. Иван Александрович </w:t>
      </w:r>
      <w:proofErr w:type="spellStart"/>
      <w:r w:rsidRPr="00E60C61">
        <w:rPr>
          <w:rFonts w:ascii="Times New Roman" w:hAnsi="Times New Roman"/>
          <w:sz w:val="28"/>
          <w:szCs w:val="28"/>
        </w:rPr>
        <w:t>Стебут</w:t>
      </w:r>
      <w:proofErr w:type="spellEnd"/>
      <w:r w:rsidRPr="00E60C61">
        <w:rPr>
          <w:rFonts w:ascii="Times New Roman" w:hAnsi="Times New Roman"/>
          <w:sz w:val="28"/>
          <w:szCs w:val="28"/>
        </w:rPr>
        <w:t>. М.: Наука. 1966. 164 с.</w:t>
      </w:r>
    </w:p>
    <w:p w14:paraId="121A59D5" w14:textId="77777777" w:rsidR="00E87721" w:rsidRPr="00E60C61" w:rsidRDefault="00FF262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Косско-Судакевич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Ж.В. Моя жизнь. Вологда: Изд. дом Вологжанин, 2013. 239 с.</w:t>
      </w:r>
    </w:p>
    <w:p w14:paraId="2932CBE1" w14:textId="044EB544" w:rsidR="00FF2622" w:rsidRPr="00E60C61" w:rsidRDefault="00FF262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Елина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О.Ю. 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Дамы на полях: образование и карьера первых женщин-агрономов, конец </w:t>
      </w:r>
      <w:r w:rsidR="00E87721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XIX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 - начало </w:t>
      </w:r>
      <w:r w:rsidR="00E87721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XX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 вв. // Историко-биологические исследования. 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2018. 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Т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. 10. № 2 (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в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печати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)</w:t>
      </w:r>
      <w:r w:rsidR="00E87721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.</w:t>
      </w:r>
    </w:p>
    <w:p w14:paraId="7A6835E0" w14:textId="77777777" w:rsidR="001B6ACB" w:rsidRPr="00E60C61" w:rsidRDefault="001B6AC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Прянишников Д.Н. Мои воспоминания. М.: </w:t>
      </w:r>
      <w:proofErr w:type="spellStart"/>
      <w:r w:rsidRPr="00E60C61">
        <w:rPr>
          <w:rFonts w:ascii="Times New Roman" w:hAnsi="Times New Roman"/>
          <w:sz w:val="28"/>
          <w:szCs w:val="28"/>
        </w:rPr>
        <w:t>Сельхозгиз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, 1957. 335 с. </w:t>
      </w:r>
    </w:p>
    <w:p w14:paraId="29E1D1F2" w14:textId="77777777" w:rsidR="001B6ACB" w:rsidRPr="00E60C61" w:rsidRDefault="001B6AC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Бабий Т.П., Коханова Л.Л. </w:t>
      </w:r>
      <w:r w:rsidRPr="00E60C6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Костюк Г.Г., Задорожный А.Г., Матвеенко С.А.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Pr="00E60C61">
        <w:rPr>
          <w:rFonts w:ascii="Times New Roman" w:hAnsi="Times New Roman"/>
          <w:sz w:val="28"/>
          <w:szCs w:val="28"/>
        </w:rPr>
        <w:t xml:space="preserve">Биологи. Биографический справочник. Киев: </w:t>
      </w:r>
      <w:proofErr w:type="spellStart"/>
      <w:r w:rsidRPr="00E60C61">
        <w:rPr>
          <w:rFonts w:ascii="Times New Roman" w:hAnsi="Times New Roman"/>
          <w:sz w:val="28"/>
          <w:szCs w:val="28"/>
        </w:rPr>
        <w:t>Наукова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думка, 1984. 814 с.</w:t>
      </w:r>
    </w:p>
    <w:p w14:paraId="4585AA57" w14:textId="77777777" w:rsidR="001B6ACB" w:rsidRPr="00E60C61" w:rsidRDefault="001B6AC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Прянишников Д.Н. Возникновение высшей агрономической школы в Москве // Труды съезда деятелей агрономической помощи населению 21-28 февр. 1911 г. Т. 1. </w:t>
      </w:r>
      <w:proofErr w:type="spellStart"/>
      <w:r w:rsidRPr="00E60C61">
        <w:rPr>
          <w:rFonts w:ascii="Times New Roman" w:hAnsi="Times New Roman"/>
          <w:sz w:val="28"/>
          <w:szCs w:val="28"/>
        </w:rPr>
        <w:t>Секц</w:t>
      </w:r>
      <w:proofErr w:type="spellEnd"/>
      <w:r w:rsidRPr="00E60C61">
        <w:rPr>
          <w:rFonts w:ascii="Times New Roman" w:hAnsi="Times New Roman"/>
          <w:sz w:val="28"/>
          <w:szCs w:val="28"/>
        </w:rPr>
        <w:t>. 2. М.: МОСХ, 1911. С. 63–69.</w:t>
      </w:r>
    </w:p>
    <w:p w14:paraId="3A999C21" w14:textId="77777777" w:rsidR="001B6ACB" w:rsidRPr="00E60C61" w:rsidRDefault="001B6AC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Style w:val="a6"/>
          <w:rFonts w:ascii="Times New Roman" w:hAnsi="Times New Roman"/>
          <w:bCs/>
          <w:i w:val="0"/>
          <w:iCs w:val="0"/>
          <w:sz w:val="28"/>
          <w:szCs w:val="28"/>
          <w:shd w:val="clear" w:color="auto" w:fill="FFFFFF"/>
        </w:rPr>
        <w:t>Иконников Н.Н.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 </w:t>
      </w:r>
      <w:r w:rsidRPr="00E60C61">
        <w:rPr>
          <w:rStyle w:val="a6"/>
          <w:rFonts w:ascii="Times New Roman" w:hAnsi="Times New Roman"/>
          <w:bCs/>
          <w:i w:val="0"/>
          <w:iCs w:val="0"/>
          <w:sz w:val="28"/>
          <w:szCs w:val="28"/>
          <w:shd w:val="clear" w:color="auto" w:fill="FFFFFF"/>
        </w:rPr>
        <w:t>Дворянство России.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 </w:t>
      </w:r>
      <w:r w:rsidRPr="00E60C61">
        <w:rPr>
          <w:rStyle w:val="a6"/>
          <w:rFonts w:ascii="Times New Roman" w:hAnsi="Times New Roman"/>
          <w:bCs/>
          <w:i w:val="0"/>
          <w:iCs w:val="0"/>
          <w:sz w:val="28"/>
          <w:szCs w:val="28"/>
          <w:shd w:val="clear" w:color="auto" w:fill="FFFFFF"/>
        </w:rPr>
        <w:t>Париж: Институт славянских исследований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, </w:t>
      </w:r>
      <w:r w:rsidRPr="00E60C61">
        <w:rPr>
          <w:rStyle w:val="a6"/>
          <w:rFonts w:ascii="Times New Roman" w:hAnsi="Times New Roman"/>
          <w:bCs/>
          <w:i w:val="0"/>
          <w:iCs w:val="0"/>
          <w:sz w:val="28"/>
          <w:szCs w:val="28"/>
          <w:shd w:val="clear" w:color="auto" w:fill="FFFFFF"/>
        </w:rPr>
        <w:t>1961. Кн. 1 (Римские-Корсаковы).</w:t>
      </w:r>
      <w:r w:rsidRPr="00E60C61">
        <w:rPr>
          <w:rStyle w:val="a6"/>
          <w:rFonts w:ascii="Times New Roman" w:hAnsi="Times New Roman"/>
          <w:bCs/>
          <w:i w:val="0"/>
          <w:sz w:val="28"/>
          <w:szCs w:val="28"/>
          <w:shd w:val="clear" w:color="auto" w:fill="FFFFFF"/>
        </w:rPr>
        <w:t xml:space="preserve"> 277 </w:t>
      </w:r>
      <w:r w:rsidRPr="00E60C61">
        <w:rPr>
          <w:rStyle w:val="a6"/>
          <w:rFonts w:ascii="Times New Roman" w:hAnsi="Times New Roman"/>
          <w:bCs/>
          <w:i w:val="0"/>
          <w:iCs w:val="0"/>
          <w:sz w:val="28"/>
          <w:szCs w:val="28"/>
          <w:shd w:val="clear" w:color="auto" w:fill="FFFFFF"/>
          <w:lang w:val="en-US"/>
        </w:rPr>
        <w:t>c</w:t>
      </w:r>
      <w:r w:rsidRPr="00E60C61">
        <w:rPr>
          <w:rStyle w:val="a6"/>
          <w:rFonts w:ascii="Times New Roman" w:hAnsi="Times New Roman"/>
          <w:bCs/>
          <w:i w:val="0"/>
          <w:sz w:val="28"/>
          <w:szCs w:val="28"/>
          <w:shd w:val="clear" w:color="auto" w:fill="FFFFFF"/>
        </w:rPr>
        <w:t>.</w:t>
      </w:r>
    </w:p>
    <w:p w14:paraId="7D579421" w14:textId="1FF7BFB6" w:rsidR="007E02F6" w:rsidRPr="00E60C61" w:rsidRDefault="007E02F6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Российский государственный исторический архив (РГИА). Ф. 382 (Сельскохозяйственный ученый комитет). Оп. 4. Д. 1054 (По </w:t>
      </w:r>
      <w:r w:rsidRPr="00E60C61">
        <w:rPr>
          <w:rFonts w:ascii="Times New Roman" w:hAnsi="Times New Roman"/>
          <w:sz w:val="28"/>
          <w:szCs w:val="28"/>
        </w:rPr>
        <w:lastRenderedPageBreak/>
        <w:t xml:space="preserve">рассмотрению дела об учреждении </w:t>
      </w:r>
      <w:proofErr w:type="spellStart"/>
      <w:r w:rsidRPr="00E60C61">
        <w:rPr>
          <w:rFonts w:ascii="Times New Roman" w:hAnsi="Times New Roman"/>
          <w:sz w:val="28"/>
          <w:szCs w:val="28"/>
        </w:rPr>
        <w:t>Голицынских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женских сельскохозяйственных курсов в г. Москве, декабрь 1908). Л. 1–8. </w:t>
      </w:r>
    </w:p>
    <w:p w14:paraId="20AA5F87" w14:textId="77777777" w:rsidR="00FE4A4C" w:rsidRPr="00E60C61" w:rsidRDefault="00FE4A4C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iCs/>
          <w:sz w:val="28"/>
          <w:szCs w:val="28"/>
          <w:lang w:eastAsia="ru-RU"/>
        </w:rPr>
        <w:t>Кудрявцева А.А., Цветаева Е.М.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 Высшие женские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Голицынские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 сельскохозяйственные курсы // Вестник высшей школы. 1958. № 10. С. </w:t>
      </w:r>
      <w:r w:rsidRPr="00E60C61">
        <w:rPr>
          <w:rFonts w:ascii="Times New Roman" w:hAnsi="Times New Roman"/>
          <w:color w:val="000000"/>
          <w:sz w:val="28"/>
          <w:szCs w:val="28"/>
        </w:rPr>
        <w:t>92–93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Pr="00E60C61">
        <w:rPr>
          <w:rFonts w:ascii="Times New Roman" w:hAnsi="Times New Roman"/>
          <w:sz w:val="28"/>
          <w:szCs w:val="28"/>
        </w:rPr>
        <w:t xml:space="preserve"> </w:t>
      </w:r>
    </w:p>
    <w:p w14:paraId="3ACCB805" w14:textId="417D5707" w:rsidR="007E02F6" w:rsidRPr="00E60C61" w:rsidRDefault="007E02F6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Иванов А.Е. Высшая школа в России конца </w:t>
      </w:r>
      <w:r w:rsidRPr="00E60C61">
        <w:rPr>
          <w:rFonts w:ascii="Times New Roman" w:hAnsi="Times New Roman"/>
          <w:sz w:val="28"/>
          <w:szCs w:val="28"/>
          <w:lang w:val="en-US"/>
        </w:rPr>
        <w:t>XIX</w:t>
      </w:r>
      <w:r w:rsidRPr="00E60C61">
        <w:rPr>
          <w:rFonts w:ascii="Times New Roman" w:hAnsi="Times New Roman"/>
          <w:sz w:val="28"/>
          <w:szCs w:val="28"/>
        </w:rPr>
        <w:t xml:space="preserve"> – начала </w:t>
      </w:r>
      <w:r w:rsidRPr="00E60C61">
        <w:rPr>
          <w:rFonts w:ascii="Times New Roman" w:hAnsi="Times New Roman"/>
          <w:sz w:val="28"/>
          <w:szCs w:val="28"/>
          <w:lang w:val="en-US"/>
        </w:rPr>
        <w:t>XX</w:t>
      </w:r>
      <w:r w:rsidRPr="00E60C61">
        <w:rPr>
          <w:rFonts w:ascii="Times New Roman" w:hAnsi="Times New Roman"/>
          <w:sz w:val="28"/>
          <w:szCs w:val="28"/>
        </w:rPr>
        <w:t xml:space="preserve"> века. М.: Институт истории СССР, 1991. 392 с. </w:t>
      </w:r>
    </w:p>
    <w:p w14:paraId="5E3AEF66" w14:textId="57049439" w:rsidR="007E02F6" w:rsidRPr="00E60C61" w:rsidRDefault="007E02F6" w:rsidP="00E60C61">
      <w:pPr>
        <w:pStyle w:val="ab"/>
        <w:numPr>
          <w:ilvl w:val="0"/>
          <w:numId w:val="6"/>
        </w:numPr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Центральный государственный архив г. Москвы (ЦГА Москвы). Ф. 453 (</w:t>
      </w:r>
      <w:proofErr w:type="spellStart"/>
      <w:r w:rsidRPr="00E60C61">
        <w:rPr>
          <w:rFonts w:ascii="Times New Roman" w:hAnsi="Times New Roman"/>
          <w:sz w:val="28"/>
          <w:szCs w:val="28"/>
        </w:rPr>
        <w:t>Голицынские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женские сельскохозяйственные курсы, 1908-1916). Оп. 1. Д. 1–8.</w:t>
      </w:r>
    </w:p>
    <w:p w14:paraId="65B73F19" w14:textId="41FC8D9B" w:rsidR="00843ECA" w:rsidRPr="00E60C61" w:rsidRDefault="00843ECA" w:rsidP="00E60C61">
      <w:pPr>
        <w:pStyle w:val="ab"/>
        <w:numPr>
          <w:ilvl w:val="0"/>
          <w:numId w:val="6"/>
        </w:numPr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ЦГА Москвы. Ф. 453. Оп. 1. Д. 142. Л. 4.</w:t>
      </w:r>
    </w:p>
    <w:p w14:paraId="51049FF1" w14:textId="5556DEA8" w:rsidR="00843ECA" w:rsidRPr="00E60C61" w:rsidRDefault="00843ECA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Государственный архив Российской Федерации (ГАРФ). Ф. 2306. Оп. 18</w:t>
      </w:r>
      <w:r w:rsidR="0030252E" w:rsidRPr="00E60C61">
        <w:rPr>
          <w:rFonts w:ascii="Times New Roman" w:hAnsi="Times New Roman"/>
          <w:sz w:val="28"/>
          <w:szCs w:val="28"/>
        </w:rPr>
        <w:t xml:space="preserve"> (</w:t>
      </w:r>
      <w:proofErr w:type="spellStart"/>
      <w:r w:rsidR="0030252E" w:rsidRPr="00E60C61">
        <w:rPr>
          <w:rFonts w:ascii="Times New Roman" w:hAnsi="Times New Roman"/>
          <w:sz w:val="28"/>
          <w:szCs w:val="28"/>
        </w:rPr>
        <w:t>Голицынские</w:t>
      </w:r>
      <w:proofErr w:type="spellEnd"/>
      <w:r w:rsidR="0030252E" w:rsidRPr="00E60C61">
        <w:rPr>
          <w:rFonts w:ascii="Times New Roman" w:hAnsi="Times New Roman"/>
          <w:sz w:val="28"/>
          <w:szCs w:val="28"/>
        </w:rPr>
        <w:t xml:space="preserve"> высшие женские сельскохозяйственные курсы)</w:t>
      </w:r>
      <w:r w:rsidRPr="00E60C61">
        <w:rPr>
          <w:rFonts w:ascii="Times New Roman" w:hAnsi="Times New Roman"/>
          <w:sz w:val="28"/>
          <w:szCs w:val="28"/>
        </w:rPr>
        <w:t xml:space="preserve">. Д. 310. </w:t>
      </w:r>
      <w:proofErr w:type="spellStart"/>
      <w:r w:rsidRPr="00E60C61">
        <w:rPr>
          <w:rFonts w:ascii="Times New Roman" w:hAnsi="Times New Roman"/>
          <w:sz w:val="28"/>
          <w:szCs w:val="28"/>
        </w:rPr>
        <w:t>Лл</w:t>
      </w:r>
      <w:proofErr w:type="spellEnd"/>
      <w:r w:rsidRPr="00E60C61">
        <w:rPr>
          <w:rFonts w:ascii="Times New Roman" w:hAnsi="Times New Roman"/>
          <w:sz w:val="28"/>
          <w:szCs w:val="28"/>
        </w:rPr>
        <w:t>. 1</w:t>
      </w:r>
      <w:r w:rsidR="008078E3" w:rsidRPr="00E60C61">
        <w:rPr>
          <w:rFonts w:ascii="Times New Roman" w:eastAsia="Times New Roman" w:hAnsi="Times New Roman"/>
          <w:sz w:val="28"/>
          <w:szCs w:val="28"/>
          <w:lang w:eastAsia="ru-RU"/>
        </w:rPr>
        <w:t>–</w:t>
      </w:r>
      <w:r w:rsidRPr="00E60C61">
        <w:rPr>
          <w:rFonts w:ascii="Times New Roman" w:hAnsi="Times New Roman"/>
          <w:sz w:val="28"/>
          <w:szCs w:val="28"/>
        </w:rPr>
        <w:t>4</w:t>
      </w:r>
      <w:r w:rsidR="008078E3" w:rsidRPr="00E60C61">
        <w:rPr>
          <w:rFonts w:ascii="Times New Roman" w:hAnsi="Times New Roman"/>
          <w:sz w:val="28"/>
          <w:szCs w:val="28"/>
          <w:lang w:val="en-US"/>
        </w:rPr>
        <w:t xml:space="preserve">, 4 </w:t>
      </w:r>
      <w:r w:rsidR="00775273" w:rsidRPr="00E60C61">
        <w:rPr>
          <w:rFonts w:ascii="Times New Roman" w:hAnsi="Times New Roman"/>
          <w:sz w:val="28"/>
          <w:szCs w:val="28"/>
        </w:rPr>
        <w:t>об</w:t>
      </w:r>
      <w:r w:rsidRPr="00E60C61">
        <w:rPr>
          <w:rFonts w:ascii="Times New Roman" w:hAnsi="Times New Roman"/>
          <w:sz w:val="28"/>
          <w:szCs w:val="28"/>
        </w:rPr>
        <w:t xml:space="preserve">. </w:t>
      </w:r>
    </w:p>
    <w:p w14:paraId="1FC8494A" w14:textId="28B5C4E1" w:rsidR="00843ECA" w:rsidRPr="00E60C61" w:rsidRDefault="00843ECA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Style w:val="af1"/>
          <w:rFonts w:ascii="Times New Roman" w:hAnsi="Times New Roman"/>
          <w:color w:val="auto"/>
          <w:sz w:val="28"/>
          <w:szCs w:val="28"/>
          <w:u w:val="none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Баздырев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Г.И. Высшее женское сельскохозяйственное образование: </w:t>
      </w:r>
      <w:r w:rsidRPr="00E60C61">
        <w:rPr>
          <w:rFonts w:ascii="Times New Roman" w:hAnsi="Times New Roman"/>
          <w:color w:val="000000"/>
          <w:sz w:val="28"/>
          <w:szCs w:val="28"/>
        </w:rPr>
        <w:t xml:space="preserve">[электронный ресурс] </w:t>
      </w:r>
      <w:hyperlink r:id="rId13" w:history="1">
        <w:r w:rsidRPr="00E60C61">
          <w:rPr>
            <w:rStyle w:val="af1"/>
            <w:rFonts w:ascii="Times New Roman" w:hAnsi="Times New Roman"/>
            <w:sz w:val="28"/>
            <w:szCs w:val="28"/>
          </w:rPr>
          <w:t>http://library.timacad.ru/guterz/bazdyrev.html</w:t>
        </w:r>
      </w:hyperlink>
      <w:r w:rsidR="0015018C" w:rsidRPr="00E60C61">
        <w:rPr>
          <w:rFonts w:ascii="Times New Roman" w:hAnsi="Times New Roman"/>
          <w:color w:val="000000"/>
          <w:sz w:val="28"/>
          <w:szCs w:val="28"/>
        </w:rPr>
        <w:t>(дата обращения: 18.05.2018)</w:t>
      </w:r>
    </w:p>
    <w:p w14:paraId="17C0044F" w14:textId="77777777" w:rsidR="0030252E" w:rsidRPr="00E60C61" w:rsidRDefault="001E6C5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ЦГА Москвы. Ф. 453. Оп. 1. Д. 1503.</w:t>
      </w:r>
    </w:p>
    <w:p w14:paraId="4C5D78F9" w14:textId="1E21EF73" w:rsidR="0030252E" w:rsidRPr="00E60C61" w:rsidRDefault="0030252E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ГАРФ. Ф. 2306. Оп. 18. Д. 310.</w:t>
      </w:r>
    </w:p>
    <w:p w14:paraId="3F8AA226" w14:textId="31E4C783" w:rsidR="0030252E" w:rsidRPr="00E60C61" w:rsidRDefault="0030252E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Елина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О.Ю. 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От царских садов до советских полей. История сельскохозяйственных опытных учреждений, </w:t>
      </w:r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XVIII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>–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20-е годы 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XX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века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. 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М.: Эгмонт-Россия, 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200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>8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. </w:t>
      </w:r>
      <w:r w:rsidR="00C518C5" w:rsidRPr="00E60C61">
        <w:rPr>
          <w:rFonts w:ascii="Times New Roman" w:hAnsi="Times New Roman"/>
          <w:sz w:val="28"/>
          <w:szCs w:val="28"/>
          <w:shd w:val="clear" w:color="auto" w:fill="FFFFFF"/>
        </w:rPr>
        <w:t>Т. 1. 480 с. Т. 2. 488 с.</w:t>
      </w:r>
      <w:r w:rsidRPr="00E60C61">
        <w:rPr>
          <w:rFonts w:ascii="Times New Roman" w:hAnsi="Times New Roman"/>
          <w:sz w:val="28"/>
          <w:szCs w:val="28"/>
        </w:rPr>
        <w:t xml:space="preserve"> </w:t>
      </w:r>
    </w:p>
    <w:p w14:paraId="5EDCD985" w14:textId="7E022E75" w:rsidR="0030252E" w:rsidRPr="00E60C61" w:rsidRDefault="0030252E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  <w:shd w:val="clear" w:color="auto" w:fill="FEFEFE"/>
        </w:rPr>
        <w:lastRenderedPageBreak/>
        <w:t xml:space="preserve">Отчёт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Голицынских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 xml:space="preserve"> женских с.-х. курсов за 1911 год по хозяйственной </w:t>
      </w:r>
      <w:r w:rsidR="00DB7892" w:rsidRPr="00E60C61">
        <w:rPr>
          <w:rFonts w:ascii="Times New Roman" w:hAnsi="Times New Roman"/>
          <w:sz w:val="28"/>
          <w:szCs w:val="28"/>
          <w:shd w:val="clear" w:color="auto" w:fill="FEFEFE"/>
        </w:rPr>
        <w:t xml:space="preserve">части </w:t>
      </w:r>
      <w:r w:rsidRPr="00E60C61">
        <w:rPr>
          <w:rFonts w:ascii="Times New Roman" w:hAnsi="Times New Roman"/>
          <w:sz w:val="28"/>
          <w:szCs w:val="28"/>
          <w:shd w:val="clear" w:color="auto" w:fill="FEFEFE"/>
        </w:rPr>
        <w:t>и за 1911/12 учебный год по учебной части</w:t>
      </w:r>
      <w:r w:rsidRPr="00E60C61">
        <w:rPr>
          <w:rFonts w:ascii="Times New Roman" w:hAnsi="Times New Roman"/>
          <w:sz w:val="28"/>
          <w:szCs w:val="28"/>
        </w:rPr>
        <w:t xml:space="preserve">. М.: </w:t>
      </w:r>
      <w:proofErr w:type="spellStart"/>
      <w:proofErr w:type="gramStart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Типо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-литография</w:t>
      </w:r>
      <w:proofErr w:type="gramEnd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 xml:space="preserve"> В. Рихтера, 1912. 87 с.</w:t>
      </w:r>
    </w:p>
    <w:p w14:paraId="3477D97B" w14:textId="51C25A39" w:rsidR="00DB7892" w:rsidRPr="00E60C61" w:rsidRDefault="00DB789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Вавилов Н.И. Генетика и её отношение к агрономии // </w:t>
      </w:r>
      <w:r w:rsidRPr="00E60C61">
        <w:rPr>
          <w:rFonts w:ascii="Times New Roman" w:hAnsi="Times New Roman"/>
          <w:sz w:val="28"/>
          <w:szCs w:val="28"/>
          <w:shd w:val="clear" w:color="auto" w:fill="FEFEFE"/>
        </w:rPr>
        <w:t xml:space="preserve">Отчёт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Голицынских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 xml:space="preserve"> женских с.-х. курсов за 1911 год ... </w:t>
      </w:r>
      <w:r w:rsidRPr="00E60C61">
        <w:rPr>
          <w:rFonts w:ascii="Times New Roman" w:hAnsi="Times New Roman"/>
          <w:sz w:val="28"/>
          <w:szCs w:val="28"/>
        </w:rPr>
        <w:t xml:space="preserve">М.: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Типо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EFEFE"/>
        </w:rPr>
        <w:t>-лит. В. Рихтера, 1912. С. 77–87.</w:t>
      </w:r>
    </w:p>
    <w:p w14:paraId="4FB2CFF6" w14:textId="0691C4D3" w:rsidR="00775273" w:rsidRPr="00E60C61" w:rsidRDefault="00DB789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П</w:t>
      </w:r>
      <w:r w:rsidRPr="00E60C61">
        <w:rPr>
          <w:rFonts w:ascii="Times New Roman" w:hAnsi="Times New Roman"/>
          <w:color w:val="000000"/>
          <w:sz w:val="28"/>
          <w:szCs w:val="28"/>
        </w:rPr>
        <w:t xml:space="preserve">оложение о </w:t>
      </w:r>
      <w:proofErr w:type="spellStart"/>
      <w:r w:rsidRPr="00E60C61">
        <w:rPr>
          <w:rFonts w:ascii="Times New Roman" w:hAnsi="Times New Roman"/>
          <w:color w:val="000000"/>
          <w:sz w:val="28"/>
          <w:szCs w:val="28"/>
        </w:rPr>
        <w:t>Голицынских</w:t>
      </w:r>
      <w:proofErr w:type="spellEnd"/>
      <w:r w:rsidRPr="00E60C61">
        <w:rPr>
          <w:rFonts w:ascii="Times New Roman" w:hAnsi="Times New Roman"/>
          <w:color w:val="000000"/>
          <w:sz w:val="28"/>
          <w:szCs w:val="28"/>
        </w:rPr>
        <w:t xml:space="preserve"> женских сельскохозяйственных курсах // «Справочник </w:t>
      </w:r>
      <w:proofErr w:type="spellStart"/>
      <w:r w:rsidRPr="00E60C61">
        <w:rPr>
          <w:rFonts w:ascii="Times New Roman" w:hAnsi="Times New Roman"/>
          <w:color w:val="000000"/>
          <w:sz w:val="28"/>
          <w:szCs w:val="28"/>
        </w:rPr>
        <w:t>Голицынки</w:t>
      </w:r>
      <w:proofErr w:type="spellEnd"/>
      <w:r w:rsidRPr="00E60C61">
        <w:rPr>
          <w:rFonts w:ascii="Times New Roman" w:hAnsi="Times New Roman"/>
          <w:color w:val="000000"/>
          <w:sz w:val="28"/>
          <w:szCs w:val="28"/>
        </w:rPr>
        <w:t xml:space="preserve">». М.: [Б. и.], 1995. С. 97. </w:t>
      </w:r>
    </w:p>
    <w:p w14:paraId="7CC64F4B" w14:textId="177CAA5D" w:rsidR="0030252E" w:rsidRPr="00E60C61" w:rsidRDefault="00775273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ЦГА Москвы. Ф. 453. Оп. 1. Д. 142. Л. 2</w:t>
      </w:r>
      <w:r w:rsidR="008078E3" w:rsidRPr="00E60C61">
        <w:rPr>
          <w:rFonts w:ascii="Times New Roman" w:eastAsia="Times New Roman" w:hAnsi="Times New Roman"/>
          <w:sz w:val="28"/>
          <w:szCs w:val="28"/>
          <w:lang w:eastAsia="ru-RU"/>
        </w:rPr>
        <w:t>–</w:t>
      </w:r>
      <w:r w:rsidRPr="00E60C61">
        <w:rPr>
          <w:rFonts w:ascii="Times New Roman" w:hAnsi="Times New Roman"/>
          <w:sz w:val="28"/>
          <w:szCs w:val="28"/>
        </w:rPr>
        <w:t>3</w:t>
      </w:r>
      <w:r w:rsidR="008078E3" w:rsidRPr="00E60C61">
        <w:rPr>
          <w:rFonts w:ascii="Times New Roman" w:hAnsi="Times New Roman"/>
          <w:sz w:val="28"/>
          <w:szCs w:val="28"/>
        </w:rPr>
        <w:t xml:space="preserve">, 3 </w:t>
      </w:r>
      <w:r w:rsidRPr="00E60C61">
        <w:rPr>
          <w:rFonts w:ascii="Times New Roman" w:hAnsi="Times New Roman"/>
          <w:sz w:val="28"/>
          <w:szCs w:val="28"/>
        </w:rPr>
        <w:t>об.</w:t>
      </w:r>
    </w:p>
    <w:p w14:paraId="631015BC" w14:textId="6D05DD05" w:rsidR="00775273" w:rsidRPr="00E60C61" w:rsidRDefault="00775273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 xml:space="preserve">Архив семьи </w:t>
      </w:r>
      <w:proofErr w:type="spellStart"/>
      <w:r w:rsidRPr="00E60C61">
        <w:rPr>
          <w:rFonts w:ascii="Times New Roman" w:hAnsi="Times New Roman"/>
          <w:sz w:val="28"/>
          <w:szCs w:val="28"/>
        </w:rPr>
        <w:t>Великановых</w:t>
      </w:r>
      <w:proofErr w:type="spellEnd"/>
      <w:r w:rsidR="008078E3" w:rsidRPr="00E60C61">
        <w:rPr>
          <w:rFonts w:ascii="Times New Roman" w:hAnsi="Times New Roman"/>
          <w:sz w:val="28"/>
          <w:szCs w:val="28"/>
        </w:rPr>
        <w:t>.</w:t>
      </w:r>
    </w:p>
    <w:p w14:paraId="37F0D97E" w14:textId="722B255E" w:rsidR="00DB7892" w:rsidRPr="00E60C61" w:rsidRDefault="00DB7892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</w:rPr>
        <w:t>Великанова</w:t>
      </w:r>
      <w:proofErr w:type="spellEnd"/>
      <w:r w:rsidRPr="00E60C61">
        <w:rPr>
          <w:rFonts w:ascii="Times New Roman" w:hAnsi="Times New Roman"/>
          <w:sz w:val="28"/>
          <w:szCs w:val="28"/>
        </w:rPr>
        <w:t xml:space="preserve"> М.С. Читая старые письма… Семейная хроника. В 2-х т. М.: Наука, 2014. Т. 1. 560</w:t>
      </w:r>
      <w:r w:rsidR="007A7ABB" w:rsidRPr="00E60C61">
        <w:rPr>
          <w:rFonts w:ascii="Times New Roman" w:hAnsi="Times New Roman"/>
          <w:sz w:val="28"/>
          <w:szCs w:val="28"/>
        </w:rPr>
        <w:t xml:space="preserve"> с.</w:t>
      </w:r>
      <w:r w:rsidRPr="00E60C61">
        <w:rPr>
          <w:rFonts w:ascii="Times New Roman" w:hAnsi="Times New Roman"/>
          <w:sz w:val="28"/>
          <w:szCs w:val="28"/>
        </w:rPr>
        <w:t xml:space="preserve">; Т. 2.559 с. </w:t>
      </w:r>
    </w:p>
    <w:p w14:paraId="5F0110E2" w14:textId="77777777" w:rsidR="007A7ABB" w:rsidRPr="00E60C61" w:rsidRDefault="007A7AB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ГАРФ. Ф. 2306. Оп. 18. Д. 28.</w:t>
      </w:r>
    </w:p>
    <w:p w14:paraId="6710627E" w14:textId="4DD8D4D5" w:rsidR="007A7ABB" w:rsidRPr="00E60C61" w:rsidRDefault="007A7AB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ЦГА Москвы. Ф. 419 (Московское общество сельского хозяйства). Оп. 2. Д. 73. Л. 1-9.</w:t>
      </w:r>
    </w:p>
    <w:p w14:paraId="4E3D1D8B" w14:textId="5CDE3E19" w:rsidR="007A7ABB" w:rsidRPr="00E60C61" w:rsidRDefault="007A7AB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ЦГА Москвы. Ф. 419. Оп. 1. Т. 2. Д. 2350.</w:t>
      </w:r>
    </w:p>
    <w:p w14:paraId="0E4E9F63" w14:textId="137DD76C" w:rsidR="007A7ABB" w:rsidRPr="00E60C61" w:rsidRDefault="007A7ABB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ЦГА Москвы. Ф. 453. Оп. 1. Д. 142. Л. 4.</w:t>
      </w:r>
    </w:p>
    <w:p w14:paraId="5DBE0CB2" w14:textId="341CD8E8" w:rsidR="0015018C" w:rsidRPr="00E60C61" w:rsidRDefault="0015018C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</w:rPr>
        <w:t>ГАРФ. Ф. 2306. Оп. 18. Д. 153. Л. 183–186.</w:t>
      </w:r>
    </w:p>
    <w:p w14:paraId="1E1F43D5" w14:textId="6F5DC681" w:rsidR="0015018C" w:rsidRPr="00E60C61" w:rsidRDefault="0015018C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color w:val="000000"/>
          <w:sz w:val="28"/>
          <w:szCs w:val="28"/>
        </w:rPr>
        <w:t>Грудницкая</w:t>
      </w:r>
      <w:proofErr w:type="spellEnd"/>
      <w:r w:rsidRPr="00E60C61">
        <w:rPr>
          <w:rFonts w:ascii="Times New Roman" w:hAnsi="Times New Roman"/>
          <w:color w:val="000000"/>
          <w:sz w:val="28"/>
          <w:szCs w:val="28"/>
        </w:rPr>
        <w:t xml:space="preserve"> Е.В. Развитие женского сельскохозяйственного образования в России: государственные меры и общественные инициативы: последняя четверть XIX - начало XX в.: [электронный ресурс] http://www.dslib.net/istoria-otechestva/ razvitie-zhenskogo-selskohozjajstvennogo-obrazovanija-v-rossii-gosudarstvennye-mery.html (дата обращения: 18.05.2018).</w:t>
      </w:r>
    </w:p>
    <w:p w14:paraId="0030D25A" w14:textId="1FCE7629" w:rsidR="00CF7628" w:rsidRPr="00E60C61" w:rsidRDefault="00CF7628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</w:rPr>
        <w:lastRenderedPageBreak/>
        <w:t>Елина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О.Ю. У истоков отечественной селекции и семеноводства. П.И. Лисицын на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>Шатиловской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станции и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>Госсемкультуре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</w:rPr>
        <w:t>. М.: Наука, 2016.</w:t>
      </w:r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358 с.</w:t>
      </w:r>
    </w:p>
    <w:p w14:paraId="7B953474" w14:textId="260A2E11" w:rsidR="00CF7628" w:rsidRPr="00E60C61" w:rsidRDefault="00CF7628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ГАРФ. Ф. 2306. Оп. 18. </w:t>
      </w:r>
      <w:r w:rsidRPr="00E60C61">
        <w:rPr>
          <w:rFonts w:ascii="Times New Roman" w:hAnsi="Times New Roman"/>
          <w:sz w:val="28"/>
          <w:szCs w:val="28"/>
        </w:rPr>
        <w:t>Д. 412. Л. 1–2.</w:t>
      </w:r>
    </w:p>
    <w:p w14:paraId="264018F8" w14:textId="0AFC21EF" w:rsidR="00F62388" w:rsidRPr="00E60C61" w:rsidRDefault="00F62388" w:rsidP="00E60C61">
      <w:pPr>
        <w:pStyle w:val="a8"/>
        <w:numPr>
          <w:ilvl w:val="0"/>
          <w:numId w:val="6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b/>
          <w:sz w:val="28"/>
          <w:szCs w:val="28"/>
          <w:lang w:val="en-US"/>
        </w:rPr>
      </w:pPr>
      <w:r w:rsidRPr="00E60C61">
        <w:rPr>
          <w:rFonts w:ascii="Times New Roman" w:hAnsi="Times New Roman"/>
          <w:sz w:val="28"/>
          <w:szCs w:val="28"/>
        </w:rPr>
        <w:t>Академик Дмитрий Николаевич Прянишников / Под ред. В.С. Немчинова. М.: ТСХА, 1948. 266 с.</w:t>
      </w:r>
      <w:r w:rsidR="00CF7628" w:rsidRPr="00E60C61">
        <w:rPr>
          <w:rFonts w:ascii="Times New Roman" w:hAnsi="Times New Roman"/>
          <w:b/>
          <w:sz w:val="28"/>
          <w:szCs w:val="28"/>
          <w:lang w:val="en-US"/>
        </w:rPr>
        <w:t xml:space="preserve"> </w:t>
      </w:r>
    </w:p>
    <w:p w14:paraId="040AAD8D" w14:textId="05AE92D6" w:rsidR="00F62388" w:rsidRPr="00E60C61" w:rsidRDefault="00F62388" w:rsidP="00E60C6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900F293" w14:textId="77777777" w:rsidR="009F75C4" w:rsidRPr="00E60C61" w:rsidRDefault="009F75C4" w:rsidP="00E60C61">
      <w:pPr>
        <w:spacing w:after="0" w:line="360" w:lineRule="auto"/>
        <w:ind w:firstLine="709"/>
        <w:jc w:val="both"/>
        <w:rPr>
          <w:rFonts w:ascii="Times New Roman" w:hAnsi="Times New Roman" w:cs="Times New Roman"/>
          <w:b/>
          <w:color w:val="212121"/>
          <w:sz w:val="28"/>
          <w:szCs w:val="28"/>
          <w:shd w:val="clear" w:color="auto" w:fill="FFFFFF"/>
          <w:lang w:val="en-US"/>
        </w:rPr>
      </w:pPr>
      <w:r w:rsidRPr="00E60C61">
        <w:rPr>
          <w:rFonts w:ascii="Times New Roman" w:hAnsi="Times New Roman" w:cs="Times New Roman"/>
          <w:b/>
          <w:color w:val="212121"/>
          <w:sz w:val="28"/>
          <w:szCs w:val="28"/>
          <w:shd w:val="clear" w:color="auto" w:fill="FFFFFF"/>
          <w:lang w:val="en-US"/>
        </w:rPr>
        <w:t>Index</w:t>
      </w:r>
    </w:p>
    <w:p w14:paraId="0B640235" w14:textId="7E329359" w:rsidR="009F75C4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</w:pP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Konstantinov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N.A.,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Medynski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I.M.,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Shabaev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M.F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Istori</w:t>
      </w:r>
      <w:r w:rsidR="00241A7E" w:rsidRPr="00E60C61">
        <w:rPr>
          <w:rFonts w:ascii="Times New Roman" w:hAnsi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lang w:val="en-US"/>
        </w:rPr>
        <w:t>a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edagogik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[The history of pedagog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ics</w:t>
      </w:r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], Moscow: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rosveshcheniie</w:t>
      </w:r>
      <w:proofErr w:type="spellEnd"/>
      <w:r w:rsidR="00241A7E" w:rsidRPr="00E60C61">
        <w:rPr>
          <w:rFonts w:ascii="Times New Roman" w:hAnsi="Times New Roman"/>
          <w:sz w:val="28"/>
          <w:szCs w:val="28"/>
          <w:lang w:val="en-US"/>
        </w:rPr>
        <w:t>, 1956</w:t>
      </w:r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. 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478 p.</w:t>
      </w:r>
    </w:p>
    <w:p w14:paraId="6BD7D96A" w14:textId="3D442009" w:rsidR="009F75C4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Ivanov A.E.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tudenchestvo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Rossii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konts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XIX –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nachal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XX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vek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otsial'no-istoricheska</w:t>
      </w:r>
      <w:r w:rsidR="00241A7E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y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ud'b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[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Students of Russia in the late XIX </w:t>
      </w:r>
      <w:r w:rsidR="002F4334"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–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 early XX century. Social-historical portrait]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, Moscow: ROSSPEN</w:t>
      </w:r>
      <w:r w:rsidR="00241A7E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, 1999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</w:t>
      </w:r>
      <w:r w:rsidR="00241A7E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414 p.</w:t>
      </w:r>
    </w:p>
    <w:p w14:paraId="48325EF7" w14:textId="568AD99E" w:rsidR="004F5DA6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color w:val="212121"/>
          <w:sz w:val="28"/>
          <w:szCs w:val="28"/>
          <w:lang w:val="en"/>
        </w:rPr>
      </w:pP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Elina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O.Yu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. Z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henshchin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-agronomy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n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zemsko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sluzhbe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[Women-agronomists in the zemstvo service], in: XXII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Ezhegodna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"/>
        </w:rPr>
        <w:t>y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konferentsi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"/>
        </w:rPr>
        <w:t>y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IIET, Moscow: IIET RAN,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2016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"/>
        </w:rPr>
        <w:t>,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pp. 347</w:t>
      </w:r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–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350.</w:t>
      </w:r>
    </w:p>
    <w:p w14:paraId="2316E130" w14:textId="037523BF" w:rsidR="00E87721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color w:val="212121"/>
          <w:sz w:val="28"/>
          <w:szCs w:val="28"/>
          <w:lang w:val="en"/>
        </w:rPr>
      </w:pP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Sbornik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state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-US"/>
        </w:rPr>
        <w:t>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po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voprosam</w:t>
      </w:r>
      <w:proofErr w:type="spellEnd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 </w:t>
      </w:r>
      <w:proofErr w:type="spell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-US" w:eastAsia="ru-RU"/>
        </w:rPr>
        <w:t>z</w:t>
      </w:r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henskogo</w:t>
      </w:r>
      <w:proofErr w:type="spellEnd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"/>
        </w:rPr>
        <w:t xml:space="preserve"> </w:t>
      </w:r>
      <w:proofErr w:type="spellStart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agronomicheskogo</w:t>
      </w:r>
      <w:proofErr w:type="spellEnd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"/>
        </w:rPr>
        <w:t xml:space="preserve"> </w:t>
      </w:r>
      <w:proofErr w:type="spellStart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obrazovani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y</w:t>
      </w:r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a</w:t>
      </w:r>
      <w:proofErr w:type="spellEnd"/>
      <w:r w:rsidR="004F5DA6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</w:t>
      </w:r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[</w:t>
      </w:r>
      <w:proofErr w:type="spellStart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Collecttion</w:t>
      </w:r>
      <w:proofErr w:type="spellEnd"/>
      <w:r w:rsidR="002F4334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of papers on the h</w:t>
      </w:r>
      <w:proofErr w:type="spellStart"/>
      <w:r w:rsidR="002F4334" w:rsidRPr="00E60C61">
        <w:rPr>
          <w:rFonts w:ascii="Times New Roman" w:hAnsi="Times New Roman"/>
          <w:color w:val="212121"/>
          <w:sz w:val="28"/>
          <w:szCs w:val="28"/>
          <w:lang w:val="en"/>
        </w:rPr>
        <w:t>igher</w:t>
      </w:r>
      <w:proofErr w:type="spellEnd"/>
      <w:r w:rsidR="002F4334"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women's agricultural educ</w:t>
      </w:r>
      <w:proofErr w:type="spellStart"/>
      <w:r w:rsidR="002F4334" w:rsidRPr="00E60C61">
        <w:rPr>
          <w:rFonts w:ascii="Times New Roman" w:hAnsi="Times New Roman"/>
          <w:color w:val="212121"/>
          <w:sz w:val="28"/>
          <w:szCs w:val="28"/>
          <w:lang w:val="en-US"/>
        </w:rPr>
        <w:t>ation</w:t>
      </w:r>
      <w:proofErr w:type="spellEnd"/>
      <w:r w:rsidR="002F4334" w:rsidRPr="00E60C61">
        <w:rPr>
          <w:rFonts w:ascii="Times New Roman" w:hAnsi="Times New Roman"/>
          <w:color w:val="212121"/>
          <w:sz w:val="28"/>
          <w:szCs w:val="28"/>
          <w:lang w:val="en-US"/>
        </w:rPr>
        <w:t>] /</w:t>
      </w:r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 I.A. </w:t>
      </w:r>
      <w:proofErr w:type="spell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Stebut</w:t>
      </w:r>
      <w:proofErr w:type="spellEnd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, N.P. </w:t>
      </w:r>
      <w:proofErr w:type="spell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Dolgova</w:t>
      </w:r>
      <w:proofErr w:type="spellEnd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, </w:t>
      </w:r>
      <w:proofErr w:type="spellStart"/>
      <w:proofErr w:type="gram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L.Ia</w:t>
      </w:r>
      <w:proofErr w:type="spellEnd"/>
      <w:proofErr w:type="gramEnd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 </w:t>
      </w:r>
      <w:proofErr w:type="spell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Galakhov</w:t>
      </w:r>
      <w:proofErr w:type="spellEnd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, and others (eds.). S.-Petersburg: Tip. I.N. </w:t>
      </w:r>
      <w:proofErr w:type="spellStart"/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Skorokhodova</w:t>
      </w:r>
      <w:proofErr w:type="spellEnd"/>
      <w:r w:rsidR="00241A7E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, </w:t>
      </w:r>
      <w:r w:rsidR="00241A7E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1905</w:t>
      </w:r>
      <w:r w:rsidR="00241A7E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 xml:space="preserve">. </w:t>
      </w:r>
      <w:r w:rsidR="002F4334" w:rsidRPr="00E60C61">
        <w:rPr>
          <w:rFonts w:ascii="Times New Roman" w:eastAsia="Times New Roman" w:hAnsi="Times New Roman"/>
          <w:color w:val="000000"/>
          <w:sz w:val="28"/>
          <w:szCs w:val="28"/>
          <w:lang w:val="en" w:eastAsia="ru-RU"/>
        </w:rPr>
        <w:t>234 p.</w:t>
      </w:r>
    </w:p>
    <w:p w14:paraId="03C53D73" w14:textId="3457FC39" w:rsidR="00E87721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color w:val="212121"/>
          <w:sz w:val="28"/>
          <w:szCs w:val="28"/>
          <w:lang w:val="en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Balash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L.L. Ivan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Aleksandrovic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tebut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. Moscow: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Nauka</w:t>
      </w:r>
      <w:proofErr w:type="spellEnd"/>
      <w:r w:rsidR="00241A7E" w:rsidRPr="00E60C61">
        <w:rPr>
          <w:rFonts w:ascii="Times New Roman" w:hAnsi="Times New Roman"/>
          <w:sz w:val="28"/>
          <w:szCs w:val="28"/>
          <w:lang w:val="en-US"/>
        </w:rPr>
        <w:t>, 1966</w:t>
      </w:r>
      <w:r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r w:rsidR="00241A7E" w:rsidRPr="00E60C61">
        <w:rPr>
          <w:rFonts w:ascii="Times New Roman" w:hAnsi="Times New Roman"/>
          <w:sz w:val="28"/>
          <w:szCs w:val="28"/>
          <w:lang w:val="en-US"/>
        </w:rPr>
        <w:t>164 p.</w:t>
      </w:r>
    </w:p>
    <w:p w14:paraId="7DA9581C" w14:textId="12F49F92" w:rsidR="009F75C4" w:rsidRPr="00E60C61" w:rsidRDefault="009F75C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color w:val="212121"/>
          <w:sz w:val="28"/>
          <w:szCs w:val="28"/>
          <w:lang w:val="en"/>
        </w:rPr>
      </w:pP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lastRenderedPageBreak/>
        <w:t>Kossko-Sudakevich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Zh.V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Moia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zhizn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>' [</w:t>
      </w:r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My life], Vologda: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Vologzhanin</w:t>
      </w:r>
      <w:proofErr w:type="spellEnd"/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 xml:space="preserve">, 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2013</w:t>
      </w:r>
      <w:r w:rsidR="00241A7E"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. 239 p.</w:t>
      </w:r>
    </w:p>
    <w:p w14:paraId="239C0D2F" w14:textId="5C9C0314" w:rsidR="000664F2" w:rsidRPr="00E60C61" w:rsidRDefault="00E87721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Elina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O.Yu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.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D</w:t>
      </w:r>
      <w:r w:rsidR="002F4334" w:rsidRPr="00E60C61">
        <w:rPr>
          <w:rFonts w:ascii="Times New Roman" w:hAnsi="Times New Roman"/>
          <w:color w:val="212121"/>
          <w:sz w:val="28"/>
          <w:szCs w:val="28"/>
          <w:lang w:val="en-US"/>
        </w:rPr>
        <w:t>a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m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n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pol</w:t>
      </w:r>
      <w:r w:rsidR="00241A7E" w:rsidRPr="00E60C61">
        <w:rPr>
          <w:rFonts w:ascii="Times New Roman" w:hAnsi="Times New Roman"/>
          <w:color w:val="212121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akh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: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obrazovanie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i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kar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’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era</w:t>
      </w:r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pervykh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z</w:t>
      </w:r>
      <w:r w:rsidRPr="00E60C61">
        <w:rPr>
          <w:rFonts w:ascii="Times New Roman" w:hAnsi="Times New Roman"/>
          <w:color w:val="212121"/>
          <w:sz w:val="28"/>
          <w:szCs w:val="28"/>
          <w:shd w:val="clear" w:color="auto" w:fill="FFFFFF"/>
          <w:lang w:val="en-US"/>
        </w:rPr>
        <w:t>henshchin-agronomov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,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konetz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19 </w:t>
      </w:r>
      <w:r w:rsidR="008078E3"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–</w:t>
      </w:r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nachalo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20 vv.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[Ladies in the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f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ields: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e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ducation and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c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areer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d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evelopment of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w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omen </w:t>
      </w:r>
      <w:r w:rsidR="002F4334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a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gronomists, late 19th </w:t>
      </w:r>
      <w:r w:rsidR="002F4334"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–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early 20th century]</w:t>
      </w:r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//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Istoriko-biologicheskie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issledovani</w:t>
      </w:r>
      <w:r w:rsidR="00241A7E"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y</w:t>
      </w:r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>a</w:t>
      </w:r>
      <w:proofErr w:type="spellEnd"/>
      <w:r w:rsidRPr="00E60C61">
        <w:rPr>
          <w:rFonts w:ascii="Times New Roman" w:eastAsia="Times New Roman" w:hAnsi="Times New Roman"/>
          <w:sz w:val="28"/>
          <w:szCs w:val="28"/>
          <w:lang w:val="en" w:eastAsia="ru-RU"/>
        </w:rPr>
        <w:t xml:space="preserve">. 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2018. Vol. 10. № 2</w:t>
      </w:r>
      <w:r w:rsidR="000664F2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(in print)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. </w:t>
      </w:r>
    </w:p>
    <w:p w14:paraId="5FD04763" w14:textId="7129764A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ryanishnik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D.N. Moi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vospominani</w:t>
      </w:r>
      <w:r w:rsidR="00241A7E" w:rsidRPr="00E60C61">
        <w:rPr>
          <w:rFonts w:ascii="Times New Roman" w:hAnsi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lang w:val="en-US"/>
        </w:rPr>
        <w:t>a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[My memories],</w:t>
      </w:r>
      <w:r w:rsidRPr="00E60C61">
        <w:rPr>
          <w:rFonts w:ascii="Times New Roman" w:hAnsi="Times New Roman"/>
          <w:sz w:val="28"/>
          <w:szCs w:val="28"/>
          <w:lang w:val="en-US"/>
        </w:rPr>
        <w:t xml:space="preserve"> Moscow: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el'khozgiz</w:t>
      </w:r>
      <w:proofErr w:type="spellEnd"/>
      <w:r w:rsidR="00241A7E" w:rsidRPr="00E60C61">
        <w:rPr>
          <w:rFonts w:ascii="Times New Roman" w:hAnsi="Times New Roman"/>
          <w:sz w:val="28"/>
          <w:szCs w:val="28"/>
          <w:lang w:val="en-US"/>
        </w:rPr>
        <w:t xml:space="preserve">, </w:t>
      </w:r>
      <w:r w:rsidR="00241A7E" w:rsidRPr="00E60C61">
        <w:rPr>
          <w:rFonts w:ascii="Times New Roman" w:hAnsi="Times New Roman"/>
          <w:sz w:val="28"/>
          <w:szCs w:val="28"/>
          <w:lang w:val="en-US"/>
        </w:rPr>
        <w:t>1957</w:t>
      </w:r>
      <w:r w:rsidR="00241A7E" w:rsidRPr="00E60C61">
        <w:rPr>
          <w:rFonts w:ascii="Times New Roman" w:hAnsi="Times New Roman"/>
          <w:sz w:val="28"/>
          <w:szCs w:val="28"/>
          <w:lang w:val="en-US"/>
        </w:rPr>
        <w:t>.</w:t>
      </w:r>
      <w:r w:rsidR="008C45A5" w:rsidRPr="00E60C61">
        <w:rPr>
          <w:rFonts w:ascii="Times New Roman" w:hAnsi="Times New Roman"/>
          <w:sz w:val="28"/>
          <w:szCs w:val="28"/>
          <w:lang w:val="en-US"/>
        </w:rPr>
        <w:t xml:space="preserve"> 335 p.</w:t>
      </w:r>
    </w:p>
    <w:p w14:paraId="66632514" w14:textId="6EAB7BBE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Babi</w:t>
      </w:r>
      <w:r w:rsidR="00241A7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T.P.,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Kokhanova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, L.L.,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Kost</w:t>
      </w:r>
      <w:r w:rsidR="00241A7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uk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, G.G.,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Zadorozhnyi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, A.G.,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Matveenko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S.A.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Biologi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.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Biograficheski</w:t>
      </w:r>
      <w:r w:rsidR="008C45A5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spravochnik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[Biologists. Biographical Dictionary], Kiev: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Naukova</w:t>
      </w:r>
      <w:proofErr w:type="spellEnd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dumka</w:t>
      </w:r>
      <w:proofErr w:type="spellEnd"/>
      <w:r w:rsidR="00241A7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, </w:t>
      </w:r>
      <w:r w:rsidR="00241A7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1984</w:t>
      </w:r>
      <w:r w:rsidR="00241A7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.</w:t>
      </w:r>
      <w:r w:rsidR="008C45A5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 xml:space="preserve"> 814 p.</w:t>
      </w:r>
    </w:p>
    <w:p w14:paraId="00E128CB" w14:textId="0FE37A63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Pryanishnikov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D.N.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Vozniknovenie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vysshe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agronomichesko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shkoly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v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Moskve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[The emergence of the higher agronomic school in Moscow]</w:t>
      </w:r>
      <w:r w:rsidR="008C45A5"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//</w:t>
      </w:r>
      <w:r w:rsidRPr="00E60C61">
        <w:rPr>
          <w:rFonts w:ascii="Times New Roman" w:hAnsi="Times New Roman"/>
          <w:sz w:val="28"/>
          <w:szCs w:val="28"/>
          <w:lang w:val="en"/>
        </w:rPr>
        <w:t xml:space="preserve"> Trudy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s"ezda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deyatele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agronomichesko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pomoshchi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naseleni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>y</w:t>
      </w:r>
      <w:r w:rsidRPr="00E60C61">
        <w:rPr>
          <w:rFonts w:ascii="Times New Roman" w:hAnsi="Times New Roman"/>
          <w:sz w:val="28"/>
          <w:szCs w:val="28"/>
          <w:lang w:val="en"/>
        </w:rPr>
        <w:t>u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 21</w:t>
      </w:r>
      <w:r w:rsidR="008078E3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–</w:t>
      </w:r>
      <w:r w:rsidRPr="00E60C61">
        <w:rPr>
          <w:rFonts w:ascii="Times New Roman" w:hAnsi="Times New Roman"/>
          <w:sz w:val="28"/>
          <w:szCs w:val="28"/>
          <w:lang w:val="en"/>
        </w:rPr>
        <w:t xml:space="preserve">28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fevr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. 1911. T. 1. Sec. 2. [Proceedings of the Conference for Agronomic extension assistance,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Febr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>. 21</w:t>
      </w:r>
      <w:r w:rsidR="008078E3"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–</w:t>
      </w:r>
      <w:r w:rsidRPr="00E60C61">
        <w:rPr>
          <w:rFonts w:ascii="Times New Roman" w:hAnsi="Times New Roman"/>
          <w:sz w:val="28"/>
          <w:szCs w:val="28"/>
          <w:lang w:val="en"/>
        </w:rPr>
        <w:t xml:space="preserve">28, 1911, vol. 1, part. 2], Moscow: Tip. </w:t>
      </w:r>
      <w:proofErr w:type="spellStart"/>
      <w:r w:rsidRPr="00E60C61">
        <w:rPr>
          <w:rFonts w:ascii="Times New Roman" w:hAnsi="Times New Roman"/>
          <w:sz w:val="28"/>
          <w:szCs w:val="28"/>
          <w:lang w:val="en"/>
        </w:rPr>
        <w:t>MOSKh</w:t>
      </w:r>
      <w:proofErr w:type="spellEnd"/>
      <w:r w:rsidRPr="00E60C61">
        <w:rPr>
          <w:rFonts w:ascii="Times New Roman" w:hAnsi="Times New Roman"/>
          <w:sz w:val="28"/>
          <w:szCs w:val="28"/>
          <w:lang w:val="en"/>
        </w:rPr>
        <w:t xml:space="preserve">, </w:t>
      </w:r>
      <w:r w:rsidR="008C45A5" w:rsidRPr="00E60C61">
        <w:rPr>
          <w:rFonts w:ascii="Times New Roman" w:hAnsi="Times New Roman"/>
          <w:sz w:val="28"/>
          <w:szCs w:val="28"/>
          <w:lang w:val="en"/>
        </w:rPr>
        <w:t xml:space="preserve">1911, </w:t>
      </w:r>
      <w:r w:rsidRPr="00E60C61">
        <w:rPr>
          <w:rFonts w:ascii="Times New Roman" w:hAnsi="Times New Roman"/>
          <w:sz w:val="28"/>
          <w:szCs w:val="28"/>
          <w:lang w:val="en"/>
        </w:rPr>
        <w:t>p</w:t>
      </w:r>
      <w:r w:rsidR="008078E3" w:rsidRPr="00E60C61">
        <w:rPr>
          <w:rFonts w:ascii="Times New Roman" w:hAnsi="Times New Roman"/>
          <w:sz w:val="28"/>
          <w:szCs w:val="28"/>
          <w:lang w:val="en"/>
        </w:rPr>
        <w:t>p</w:t>
      </w:r>
      <w:r w:rsidRPr="00E60C61">
        <w:rPr>
          <w:rFonts w:ascii="Times New Roman" w:hAnsi="Times New Roman"/>
          <w:sz w:val="28"/>
          <w:szCs w:val="28"/>
          <w:lang w:val="en"/>
        </w:rPr>
        <w:t>. 63</w:t>
      </w:r>
      <w:r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–</w:t>
      </w:r>
      <w:r w:rsidRPr="00E60C61">
        <w:rPr>
          <w:rFonts w:ascii="Times New Roman" w:hAnsi="Times New Roman"/>
          <w:sz w:val="28"/>
          <w:szCs w:val="28"/>
          <w:lang w:val="en"/>
        </w:rPr>
        <w:t>69.</w:t>
      </w:r>
    </w:p>
    <w:p w14:paraId="7C1A9500" w14:textId="62C3C029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Ikonnikov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N.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Dvorianstvo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Rossii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Kni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1: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Rimskie-Korsako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[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he Nobility of Russia. Book. 1: Rimsky-Korsakov], Paris: Institute of Slavic Studies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,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1961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277 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p.</w:t>
      </w:r>
    </w:p>
    <w:p w14:paraId="2F381E05" w14:textId="7B8BF7D9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Russian State Historical Archive (RGIA). F. 382 (Agricultural Scientific Committee). Op. 4. D. 1054 (On the foundation of the Higher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Women’s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Golitsyn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Agricultural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Courses, December 1908). L. 1</w:t>
      </w:r>
      <w:r w:rsidR="008078E3" w:rsidRPr="00E60C61">
        <w:rPr>
          <w:rFonts w:ascii="Times New Roman" w:eastAsia="Times New Roman" w:hAnsi="Times New Roman"/>
          <w:sz w:val="28"/>
          <w:szCs w:val="28"/>
          <w:lang w:eastAsia="ru-RU"/>
        </w:rPr>
        <w:t>–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8.  </w:t>
      </w:r>
    </w:p>
    <w:p w14:paraId="72EE3A09" w14:textId="65D2FE9D" w:rsidR="000664F2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eastAsia="Times New Roman" w:hAnsi="Times New Roman"/>
          <w:color w:val="212121"/>
          <w:sz w:val="28"/>
          <w:szCs w:val="28"/>
          <w:lang w:eastAsia="ru-RU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lastRenderedPageBreak/>
        <w:t>Kudr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y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vtsev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.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.,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Tsvetaiev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E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.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M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. (1958)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Vysshye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zhenskie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Golitsynskie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el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'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kokhoz</w:t>
      </w:r>
      <w:r w:rsidR="002757B8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y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</w:t>
      </w:r>
      <w:r w:rsidR="002757B8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y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tvennye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kurs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[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Higher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Women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'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s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Golitsyn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Agricultural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Courses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],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Vestnik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vysshe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shkol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, 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1958, №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 xml:space="preserve"> 10,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pp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. 27</w:t>
      </w:r>
      <w:r w:rsidRPr="00E60C61">
        <w:rPr>
          <w:rFonts w:ascii="Times New Roman" w:hAnsi="Times New Roman"/>
          <w:sz w:val="28"/>
          <w:szCs w:val="28"/>
          <w:shd w:val="clear" w:color="auto" w:fill="FFFFFF"/>
        </w:rPr>
        <w:t>–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eastAsia="ru-RU"/>
        </w:rPr>
        <w:t>29.</w:t>
      </w:r>
    </w:p>
    <w:p w14:paraId="16FC5F4F" w14:textId="510A569E" w:rsidR="00643169" w:rsidRPr="00E60C61" w:rsidRDefault="000664F2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Ivanov A.E.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Vyssha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y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shkol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v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Rossii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konts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XIX –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nachal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XX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vek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[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Higher School in Russia at the end of the XIX </w:t>
      </w:r>
      <w:r w:rsidR="00E60C61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–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 beginning of the XX century], Moscow: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Institut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istorii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SSSR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, 1991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="008C45A5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392 p.</w:t>
      </w:r>
    </w:p>
    <w:p w14:paraId="639CCC52" w14:textId="0FD82AFD" w:rsidR="00643169" w:rsidRPr="00E60C61" w:rsidRDefault="00643169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Central State Archive of Moscow (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). F. 453 (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Golitsyn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h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igher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Women’s Agricultural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 xml:space="preserve">Courses, 1908-1916). Op. 1. </w:t>
      </w:r>
      <w:r w:rsidR="008078E3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D. </w:t>
      </w:r>
      <w:r w:rsidRPr="00E60C61">
        <w:rPr>
          <w:rFonts w:ascii="Times New Roman" w:hAnsi="Times New Roman"/>
          <w:sz w:val="28"/>
          <w:szCs w:val="28"/>
          <w:lang w:val="en-US"/>
        </w:rPr>
        <w:t>1–8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.</w:t>
      </w:r>
    </w:p>
    <w:p w14:paraId="488A22A6" w14:textId="77777777" w:rsidR="00643169" w:rsidRPr="00E60C61" w:rsidRDefault="00643169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453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Op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 1. D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142. </w:t>
      </w:r>
      <w:r w:rsidRPr="00E60C61">
        <w:rPr>
          <w:rFonts w:ascii="Times New Roman" w:hAnsi="Times New Roman"/>
          <w:sz w:val="28"/>
          <w:szCs w:val="28"/>
          <w:lang w:val="en-US"/>
        </w:rPr>
        <w:t>L</w:t>
      </w:r>
      <w:r w:rsidR="000664F2" w:rsidRPr="00E60C61">
        <w:rPr>
          <w:rFonts w:ascii="Times New Roman" w:hAnsi="Times New Roman"/>
          <w:sz w:val="28"/>
          <w:szCs w:val="28"/>
        </w:rPr>
        <w:t>. 4.</w:t>
      </w:r>
    </w:p>
    <w:p w14:paraId="67F1C314" w14:textId="2CCB5B23" w:rsidR="00E3457D" w:rsidRPr="00E60C61" w:rsidRDefault="00643169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>State Archive of Russian Feder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a</w:t>
      </w:r>
      <w:r w:rsidRPr="00E60C61">
        <w:rPr>
          <w:rFonts w:ascii="Times New Roman" w:hAnsi="Times New Roman"/>
          <w:sz w:val="28"/>
          <w:szCs w:val="28"/>
          <w:lang w:val="en-US"/>
        </w:rPr>
        <w:t>tion (GARF)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r w:rsidRPr="00E60C61">
        <w:rPr>
          <w:rFonts w:ascii="Times New Roman" w:hAnsi="Times New Roman"/>
          <w:sz w:val="28"/>
          <w:szCs w:val="28"/>
          <w:lang w:val="en-US"/>
        </w:rPr>
        <w:t>F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A-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>2306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 xml:space="preserve"> (People’s Commissariat of Enlightenment – Ministry of Education)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Op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>. 18 (</w:t>
      </w:r>
      <w:proofErr w:type="spellStart"/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Golitsyn</w:t>
      </w:r>
      <w:proofErr w:type="spellEnd"/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Higher</w:t>
      </w:r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Women’s Agricultural</w:t>
      </w:r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r w:rsidR="00E3457D"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Courses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). 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D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310. 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L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>. 1</w:t>
      </w:r>
      <w:r w:rsidR="008078E3" w:rsidRPr="00E60C61">
        <w:rPr>
          <w:rFonts w:ascii="Times New Roman" w:eastAsia="Times New Roman" w:hAnsi="Times New Roman"/>
          <w:sz w:val="28"/>
          <w:szCs w:val="28"/>
          <w:lang w:eastAsia="ru-RU"/>
        </w:rPr>
        <w:t>–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>4</w:t>
      </w:r>
      <w:r w:rsidR="008078E3" w:rsidRPr="00E60C61">
        <w:rPr>
          <w:rFonts w:ascii="Times New Roman" w:hAnsi="Times New Roman"/>
          <w:sz w:val="28"/>
          <w:szCs w:val="28"/>
          <w:lang w:val="en-US"/>
        </w:rPr>
        <w:t xml:space="preserve">, 4 </w:t>
      </w:r>
      <w:r w:rsidR="000664F2" w:rsidRPr="00E60C61">
        <w:rPr>
          <w:rFonts w:ascii="Times New Roman" w:hAnsi="Times New Roman"/>
          <w:sz w:val="28"/>
          <w:szCs w:val="28"/>
        </w:rPr>
        <w:t>о</w:t>
      </w:r>
      <w:r w:rsidR="00E3457D" w:rsidRPr="00E60C61">
        <w:rPr>
          <w:rFonts w:ascii="Times New Roman" w:hAnsi="Times New Roman"/>
          <w:sz w:val="28"/>
          <w:szCs w:val="28"/>
          <w:lang w:val="en-US"/>
        </w:rPr>
        <w:t>b</w:t>
      </w:r>
      <w:r w:rsidR="000664F2"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</w:p>
    <w:p w14:paraId="3E45F46F" w14:textId="54ABE9FE" w:rsidR="00E3457D" w:rsidRPr="00E60C61" w:rsidRDefault="00E3457D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Bazdyre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G.I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Vysshee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zhenskoe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el’skokhoz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lang w:val="en-US"/>
        </w:rPr>
        <w:t>a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lang w:val="en-US"/>
        </w:rPr>
        <w:t>stvennoe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obrazovanie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[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Higher Women's Agricultural Educ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ation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]:</w:t>
      </w:r>
      <w:r w:rsidRPr="00E60C61">
        <w:rPr>
          <w:rFonts w:ascii="Times New Roman" w:hAnsi="Times New Roman"/>
          <w:sz w:val="28"/>
          <w:szCs w:val="28"/>
          <w:lang w:val="en-US"/>
        </w:rPr>
        <w:t xml:space="preserve"> http://library.timacad.ru/guterz/bazdyrev.html </w:t>
      </w:r>
    </w:p>
    <w:p w14:paraId="65364922" w14:textId="76F46038" w:rsidR="00E3457D" w:rsidRPr="00E60C61" w:rsidRDefault="00E3457D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453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Op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 1. D</w:t>
      </w:r>
      <w:r w:rsidRPr="00E60C61">
        <w:rPr>
          <w:rFonts w:ascii="Times New Roman" w:hAnsi="Times New Roman"/>
          <w:sz w:val="28"/>
          <w:szCs w:val="28"/>
          <w:lang w:val="en-US"/>
        </w:rPr>
        <w:t>. 1503.</w:t>
      </w:r>
    </w:p>
    <w:p w14:paraId="07AD11AD" w14:textId="77777777" w:rsidR="004F5DA6" w:rsidRPr="00E60C61" w:rsidRDefault="00E3457D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>GARF. F. A-2306. Op. 18. D. 310. L. 17.</w:t>
      </w:r>
    </w:p>
    <w:p w14:paraId="298ED7FC" w14:textId="3229DB05" w:rsidR="004F5DA6" w:rsidRPr="00E60C61" w:rsidRDefault="00E3457D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 xml:space="preserve">Elina O. Yu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Ot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tsarski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k</w:t>
      </w:r>
      <w:r w:rsidRPr="00E60C61">
        <w:rPr>
          <w:rFonts w:ascii="Times New Roman" w:hAnsi="Times New Roman"/>
          <w:sz w:val="28"/>
          <w:szCs w:val="28"/>
          <w:lang w:val="en-US"/>
        </w:rPr>
        <w:t>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a</w:t>
      </w:r>
      <w:r w:rsidRPr="00E60C61">
        <w:rPr>
          <w:rFonts w:ascii="Times New Roman" w:hAnsi="Times New Roman"/>
          <w:sz w:val="28"/>
          <w:szCs w:val="28"/>
          <w:lang w:val="en-US"/>
        </w:rPr>
        <w:t>d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do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ovetskik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ole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proofErr w:type="spellEnd"/>
      <w:r w:rsidR="004F5DA6"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r w:rsidR="004F5DA6" w:rsidRPr="00E60C61">
        <w:rPr>
          <w:rFonts w:ascii="Times New Roman" w:hAnsi="Times New Roman"/>
          <w:color w:val="000000"/>
          <w:sz w:val="28"/>
          <w:szCs w:val="28"/>
          <w:lang w:val="sv-SE"/>
        </w:rPr>
        <w:t>Istoriya sel’skokhozyaystenny</w:t>
      </w:r>
      <w:r w:rsidR="002757B8" w:rsidRPr="00E60C61">
        <w:rPr>
          <w:rFonts w:ascii="Times New Roman" w:hAnsi="Times New Roman"/>
          <w:color w:val="000000"/>
          <w:sz w:val="28"/>
          <w:szCs w:val="28"/>
          <w:lang w:val="sv-SE"/>
        </w:rPr>
        <w:t>k</w:t>
      </w:r>
      <w:r w:rsidR="004F5DA6" w:rsidRPr="00E60C61">
        <w:rPr>
          <w:rFonts w:ascii="Times New Roman" w:hAnsi="Times New Roman"/>
          <w:color w:val="000000"/>
          <w:sz w:val="28"/>
          <w:szCs w:val="28"/>
          <w:lang w:val="sv-SE"/>
        </w:rPr>
        <w:t>h opytny</w:t>
      </w:r>
      <w:r w:rsidR="002757B8" w:rsidRPr="00E60C61">
        <w:rPr>
          <w:rFonts w:ascii="Times New Roman" w:hAnsi="Times New Roman"/>
          <w:color w:val="000000"/>
          <w:sz w:val="28"/>
          <w:szCs w:val="28"/>
          <w:lang w:val="sv-SE"/>
        </w:rPr>
        <w:t>k</w:t>
      </w:r>
      <w:r w:rsidR="004F5DA6" w:rsidRPr="00E60C61">
        <w:rPr>
          <w:rFonts w:ascii="Times New Roman" w:hAnsi="Times New Roman"/>
          <w:color w:val="000000"/>
          <w:sz w:val="28"/>
          <w:szCs w:val="28"/>
          <w:lang w:val="sv-SE"/>
        </w:rPr>
        <w:t>h uchrezhdeni</w:t>
      </w:r>
      <w:r w:rsidR="002757B8" w:rsidRPr="00E60C61">
        <w:rPr>
          <w:rFonts w:ascii="Times New Roman" w:hAnsi="Times New Roman"/>
          <w:color w:val="000000"/>
          <w:sz w:val="28"/>
          <w:szCs w:val="28"/>
          <w:lang w:val="sv-SE"/>
        </w:rPr>
        <w:t>y</w:t>
      </w:r>
      <w:r w:rsidR="004F5DA6" w:rsidRPr="00E60C61">
        <w:rPr>
          <w:rFonts w:ascii="Times New Roman" w:hAnsi="Times New Roman"/>
          <w:color w:val="000000"/>
          <w:sz w:val="28"/>
          <w:szCs w:val="28"/>
          <w:lang w:val="sv-SE"/>
        </w:rPr>
        <w:t>,  XVIII – 20-e gody XX veka [From tsars gardens to Soviet fields: Development of agricultural experiment institutions in Russia, eighteenth century – 1920s], 2 vol. Moscow: Egmont-Rossiya</w:t>
      </w:r>
      <w:r w:rsidR="002757B8" w:rsidRPr="00E60C61">
        <w:rPr>
          <w:rFonts w:ascii="Times New Roman" w:hAnsi="Times New Roman"/>
          <w:color w:val="000000"/>
          <w:sz w:val="28"/>
          <w:szCs w:val="28"/>
          <w:lang w:val="sv-SE"/>
        </w:rPr>
        <w:t xml:space="preserve">, 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2008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.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Vol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. 1. 480 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p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>.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;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Vol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 xml:space="preserve">. 2. 488 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  <w:lang w:val="en-US"/>
        </w:rPr>
        <w:t>p</w:t>
      </w:r>
      <w:r w:rsidR="00F3668E" w:rsidRPr="00E60C61">
        <w:rPr>
          <w:rFonts w:ascii="Times New Roman" w:hAnsi="Times New Roman"/>
          <w:sz w:val="28"/>
          <w:szCs w:val="28"/>
          <w:shd w:val="clear" w:color="auto" w:fill="FFFFFF"/>
        </w:rPr>
        <w:t>.</w:t>
      </w:r>
    </w:p>
    <w:p w14:paraId="0ED2F1B6" w14:textId="6432C5E4" w:rsidR="00E3457D" w:rsidRPr="00E60C61" w:rsidRDefault="00E3457D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Otchet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Golitsynskik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zhenskik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s.-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k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kurs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za 1911 god po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khoz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sz w:val="28"/>
          <w:szCs w:val="28"/>
          <w:lang w:val="en-US"/>
        </w:rPr>
        <w:t>aystvenno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i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za 1911/12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uchebnyi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god po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uchebno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chast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[Report of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lastRenderedPageBreak/>
        <w:t xml:space="preserve">the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Golitsyn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Higher women's agricultural courses for 1911 and for the academic 1911/12 year],</w:t>
      </w:r>
      <w:r w:rsidRPr="00E60C61">
        <w:rPr>
          <w:rFonts w:ascii="Times New Roman" w:hAnsi="Times New Roman"/>
          <w:sz w:val="28"/>
          <w:szCs w:val="28"/>
          <w:lang w:val="en-US"/>
        </w:rPr>
        <w:t xml:space="preserve"> Moscow: Tip. V.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Rikhtera</w:t>
      </w:r>
      <w:proofErr w:type="spellEnd"/>
      <w:r w:rsidR="002757B8" w:rsidRPr="00E60C61">
        <w:rPr>
          <w:rFonts w:ascii="Times New Roman" w:hAnsi="Times New Roman"/>
          <w:sz w:val="28"/>
          <w:szCs w:val="28"/>
          <w:lang w:val="en-US"/>
        </w:rPr>
        <w:t xml:space="preserve">, 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1912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. 87 p.</w:t>
      </w:r>
    </w:p>
    <w:p w14:paraId="41B0C9F5" w14:textId="653A27EF" w:rsidR="002F4334" w:rsidRPr="00E60C61" w:rsidRDefault="00B83210" w:rsidP="00E60C61">
      <w:pPr>
        <w:pStyle w:val="HTML"/>
        <w:numPr>
          <w:ilvl w:val="0"/>
          <w:numId w:val="8"/>
        </w:numPr>
        <w:shd w:val="clear" w:color="auto" w:fill="FFFFFF"/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Vavilov N.I.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Genetik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ee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otnoshenie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k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agronomii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[Genetics in its relationship to agronomy]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/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Report of the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Golitsyn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Higher Woman Agricultural Courses for 1911/12. Moscow: 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Tip.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V.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Richter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4F5DA6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1912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pp. 77–87.</w:t>
      </w:r>
    </w:p>
    <w:p w14:paraId="70BF83C5" w14:textId="6F8C2DAE" w:rsidR="00B83210" w:rsidRPr="00E60C61" w:rsidRDefault="00B83210" w:rsidP="00E60C61">
      <w:pPr>
        <w:pStyle w:val="HTML"/>
        <w:numPr>
          <w:ilvl w:val="0"/>
          <w:numId w:val="8"/>
        </w:numPr>
        <w:shd w:val="clear" w:color="auto" w:fill="FFFFFF"/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olozhenie</w:t>
      </w:r>
      <w:proofErr w:type="spellEnd"/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o </w:t>
      </w:r>
      <w:proofErr w:type="spellStart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>Golitsynskikh</w:t>
      </w:r>
      <w:proofErr w:type="spellEnd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622DD" w:rsidRPr="00E60C61">
        <w:rPr>
          <w:rFonts w:ascii="Times New Roman" w:hAnsi="Times New Roman"/>
          <w:sz w:val="28"/>
          <w:szCs w:val="28"/>
          <w:lang w:val="en-US"/>
        </w:rPr>
        <w:t>vysshikh</w:t>
      </w:r>
      <w:proofErr w:type="spellEnd"/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>zhenskikh</w:t>
      </w:r>
      <w:proofErr w:type="spellEnd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622DD" w:rsidRPr="00E60C61">
        <w:rPr>
          <w:rFonts w:ascii="Times New Roman" w:hAnsi="Times New Roman"/>
          <w:sz w:val="28"/>
          <w:szCs w:val="28"/>
          <w:lang w:val="en-US"/>
        </w:rPr>
        <w:t>sel’skokhoz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>a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y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>stvennykh</w:t>
      </w:r>
      <w:proofErr w:type="spellEnd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622DD" w:rsidRPr="00E60C61">
        <w:rPr>
          <w:rFonts w:ascii="Times New Roman" w:hAnsi="Times New Roman" w:cs="Times New Roman"/>
          <w:sz w:val="28"/>
          <w:szCs w:val="28"/>
          <w:lang w:val="en-US"/>
        </w:rPr>
        <w:t>kurs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>akh</w:t>
      </w:r>
      <w:proofErr w:type="spellEnd"/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[Regulation on the </w:t>
      </w:r>
      <w:proofErr w:type="spellStart"/>
      <w:r w:rsidR="00D622DD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Golitsyn</w:t>
      </w:r>
      <w:proofErr w:type="spellEnd"/>
      <w:r w:rsidR="00D622DD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</w:t>
      </w:r>
      <w:r w:rsidR="00F3668E" w:rsidRPr="00E60C61">
        <w:rPr>
          <w:rFonts w:ascii="Times New Roman" w:hAnsi="Times New Roman" w:cs="Times New Roman"/>
          <w:color w:val="212121"/>
          <w:sz w:val="28"/>
          <w:szCs w:val="28"/>
          <w:lang w:val="en-US"/>
        </w:rPr>
        <w:t>h</w:t>
      </w:r>
      <w:proofErr w:type="spellStart"/>
      <w:r w:rsidR="00D622DD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>igher</w:t>
      </w:r>
      <w:proofErr w:type="spellEnd"/>
      <w:r w:rsidR="00D622DD" w:rsidRPr="00E60C61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women's agricultural courses</w:t>
      </w:r>
      <w:r w:rsidR="00D622DD" w:rsidRPr="00E60C61">
        <w:rPr>
          <w:rFonts w:ascii="Times New Roman" w:hAnsi="Times New Roman"/>
          <w:color w:val="212121"/>
          <w:sz w:val="28"/>
          <w:szCs w:val="28"/>
          <w:lang w:val="en"/>
        </w:rPr>
        <w:t>]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 xml:space="preserve">/ </w:t>
      </w:r>
      <w:proofErr w:type="spellStart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>Spravochnik</w:t>
      </w:r>
      <w:proofErr w:type="spellEnd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 xml:space="preserve"> </w:t>
      </w:r>
      <w:proofErr w:type="spellStart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>Golitsynki</w:t>
      </w:r>
      <w:proofErr w:type="spellEnd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>. Moscow: [</w:t>
      </w:r>
      <w:proofErr w:type="spellStart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>n.p</w:t>
      </w:r>
      <w:proofErr w:type="spellEnd"/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>.], 1995</w:t>
      </w:r>
      <w:r w:rsidR="002757B8" w:rsidRPr="00E60C61">
        <w:rPr>
          <w:rFonts w:ascii="Times New Roman" w:hAnsi="Times New Roman"/>
          <w:color w:val="000000"/>
          <w:sz w:val="28"/>
          <w:szCs w:val="28"/>
          <w:lang w:val="en-US"/>
        </w:rPr>
        <w:t>, p</w:t>
      </w:r>
      <w:r w:rsidR="00D622DD" w:rsidRPr="00E60C61">
        <w:rPr>
          <w:rFonts w:ascii="Times New Roman" w:hAnsi="Times New Roman"/>
          <w:color w:val="000000"/>
          <w:sz w:val="28"/>
          <w:szCs w:val="28"/>
          <w:lang w:val="en-US"/>
        </w:rPr>
        <w:t xml:space="preserve">. 97. </w:t>
      </w:r>
      <w:r w:rsidRPr="00E60C61">
        <w:rPr>
          <w:rFonts w:ascii="Times New Roman" w:hAnsi="Times New Roman"/>
          <w:color w:val="000000"/>
          <w:sz w:val="28"/>
          <w:szCs w:val="28"/>
          <w:lang w:val="en-US"/>
        </w:rPr>
        <w:t xml:space="preserve"> </w:t>
      </w:r>
    </w:p>
    <w:p w14:paraId="7E2F14BF" w14:textId="3B27D016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453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Op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 1. D</w:t>
      </w:r>
      <w:r w:rsidRPr="00E60C61">
        <w:rPr>
          <w:rFonts w:ascii="Times New Roman" w:hAnsi="Times New Roman"/>
          <w:sz w:val="28"/>
          <w:szCs w:val="28"/>
          <w:lang w:val="en-US"/>
        </w:rPr>
        <w:t>. 142. L</w:t>
      </w:r>
      <w:r w:rsidRPr="00E60C61">
        <w:rPr>
          <w:rFonts w:ascii="Times New Roman" w:hAnsi="Times New Roman"/>
          <w:sz w:val="28"/>
          <w:szCs w:val="28"/>
        </w:rPr>
        <w:t>. 2</w:t>
      </w:r>
      <w:r w:rsidR="004F5DA6" w:rsidRPr="00E60C61">
        <w:rPr>
          <w:rFonts w:ascii="Times New Roman" w:hAnsi="Times New Roman"/>
          <w:sz w:val="28"/>
          <w:szCs w:val="28"/>
          <w:lang w:val="en-US"/>
        </w:rPr>
        <w:t>–</w:t>
      </w:r>
      <w:r w:rsidRPr="00E60C61">
        <w:rPr>
          <w:rFonts w:ascii="Times New Roman" w:hAnsi="Times New Roman"/>
          <w:sz w:val="28"/>
          <w:szCs w:val="28"/>
        </w:rPr>
        <w:t>3</w:t>
      </w:r>
      <w:r w:rsidR="004F5DA6" w:rsidRPr="00E60C61">
        <w:rPr>
          <w:rFonts w:ascii="Times New Roman" w:hAnsi="Times New Roman"/>
          <w:sz w:val="28"/>
          <w:szCs w:val="28"/>
          <w:lang w:val="en-US"/>
        </w:rPr>
        <w:t xml:space="preserve">, 3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ob</w:t>
      </w:r>
      <w:proofErr w:type="spellEnd"/>
      <w:r w:rsidRPr="00E60C61">
        <w:rPr>
          <w:rFonts w:ascii="Times New Roman" w:hAnsi="Times New Roman"/>
          <w:sz w:val="28"/>
          <w:szCs w:val="28"/>
        </w:rPr>
        <w:t>.</w:t>
      </w:r>
    </w:p>
    <w:p w14:paraId="2C6C3EDB" w14:textId="2F3E571B" w:rsidR="00B83210" w:rsidRPr="00E60C61" w:rsidRDefault="002757B8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Arkhi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sem’i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Velikanovuk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[</w:t>
      </w:r>
      <w:r w:rsidR="00B83210" w:rsidRPr="00E60C61">
        <w:rPr>
          <w:rFonts w:ascii="Times New Roman" w:hAnsi="Times New Roman"/>
          <w:sz w:val="28"/>
          <w:szCs w:val="28"/>
          <w:lang w:val="en-US"/>
        </w:rPr>
        <w:t xml:space="preserve">Archive of the </w:t>
      </w:r>
      <w:proofErr w:type="spellStart"/>
      <w:r w:rsidR="00B83210" w:rsidRPr="00E60C61">
        <w:rPr>
          <w:rFonts w:ascii="Times New Roman" w:hAnsi="Times New Roman"/>
          <w:sz w:val="28"/>
          <w:szCs w:val="28"/>
          <w:lang w:val="en-US"/>
        </w:rPr>
        <w:t>Velikanovs</w:t>
      </w:r>
      <w:proofErr w:type="spellEnd"/>
      <w:r w:rsidR="008078E3" w:rsidRPr="00E60C61">
        <w:rPr>
          <w:rFonts w:ascii="Times New Roman" w:hAnsi="Times New Roman"/>
          <w:sz w:val="28"/>
          <w:szCs w:val="28"/>
          <w:lang w:val="en-US"/>
        </w:rPr>
        <w:t xml:space="preserve"> family</w:t>
      </w:r>
      <w:r w:rsidRPr="00E60C61">
        <w:rPr>
          <w:rFonts w:ascii="Times New Roman" w:hAnsi="Times New Roman"/>
          <w:sz w:val="28"/>
          <w:szCs w:val="28"/>
          <w:lang w:val="en-US"/>
        </w:rPr>
        <w:t>]</w:t>
      </w:r>
      <w:r w:rsidR="008078E3" w:rsidRPr="00E60C61">
        <w:rPr>
          <w:rFonts w:ascii="Times New Roman" w:hAnsi="Times New Roman"/>
          <w:sz w:val="28"/>
          <w:szCs w:val="28"/>
          <w:lang w:val="en-US"/>
        </w:rPr>
        <w:t>.</w:t>
      </w:r>
    </w:p>
    <w:p w14:paraId="699C5252" w14:textId="32F2346B" w:rsidR="00B83210" w:rsidRPr="00E60C61" w:rsidRDefault="00B83210" w:rsidP="00E60C61">
      <w:pPr>
        <w:pStyle w:val="HTML"/>
        <w:numPr>
          <w:ilvl w:val="0"/>
          <w:numId w:val="8"/>
        </w:numPr>
        <w:shd w:val="clear" w:color="auto" w:fill="FFFFFF"/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  <w:lang w:val="en-US"/>
        </w:rPr>
        <w:t>Velikanova</w:t>
      </w:r>
      <w:proofErr w:type="spellEnd"/>
      <w:r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  <w:lang w:val="en-US"/>
        </w:rPr>
        <w:t xml:space="preserve"> M.S.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Chita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starye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pis’m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…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Seme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na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khronika</w:t>
      </w:r>
      <w:proofErr w:type="spellEnd"/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 [Reading of the old days’ letters… Family chronicles], 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>in 2 vols</w:t>
      </w:r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Moscow: </w:t>
      </w:r>
      <w:proofErr w:type="spellStart"/>
      <w:r w:rsidRPr="00E60C61">
        <w:rPr>
          <w:rFonts w:ascii="Times New Roman" w:hAnsi="Times New Roman" w:cs="Times New Roman"/>
          <w:sz w:val="28"/>
          <w:szCs w:val="28"/>
          <w:lang w:val="en-US"/>
        </w:rPr>
        <w:t>Nauka</w:t>
      </w:r>
      <w:proofErr w:type="spellEnd"/>
      <w:r w:rsidR="002757B8" w:rsidRPr="00E60C61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2757B8"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  <w:lang w:val="en-US"/>
        </w:rPr>
        <w:t>2014</w:t>
      </w:r>
      <w:r w:rsidR="002757B8" w:rsidRPr="00E60C61">
        <w:rPr>
          <w:rStyle w:val="a6"/>
          <w:rFonts w:ascii="Times New Roman" w:hAnsi="Times New Roman" w:cs="Times New Roman"/>
          <w:bCs/>
          <w:i w:val="0"/>
          <w:iCs w:val="0"/>
          <w:sz w:val="28"/>
          <w:szCs w:val="28"/>
          <w:shd w:val="clear" w:color="auto" w:fill="FFFFFF"/>
          <w:lang w:val="en-US"/>
        </w:rPr>
        <w:t>.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 Vol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. 1. 560 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p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.; 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Vol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. 2.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559 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p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.</w:t>
      </w:r>
    </w:p>
    <w:p w14:paraId="2D0F0DB3" w14:textId="39A777D7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>GARF. F. A-2306. Op. 18. D. 28</w:t>
      </w:r>
    </w:p>
    <w:p w14:paraId="358D53CF" w14:textId="5D1B1562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419 (Moscow Society of Agriculture). Op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. 2. 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D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 xml:space="preserve">. 73. 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>L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. 1</w:t>
      </w:r>
      <w:r w:rsidR="004F5DA6" w:rsidRPr="00E60C61">
        <w:rPr>
          <w:rFonts w:ascii="Times New Roman" w:hAnsi="Times New Roman"/>
          <w:sz w:val="28"/>
          <w:szCs w:val="28"/>
          <w:lang w:val="en-US"/>
        </w:rPr>
        <w:t>–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9.</w:t>
      </w:r>
    </w:p>
    <w:p w14:paraId="09D5067E" w14:textId="00E537F6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</w:t>
      </w:r>
      <w:r w:rsidRPr="00E60C61">
        <w:rPr>
          <w:rFonts w:ascii="Times New Roman" w:eastAsia="Times New Roman" w:hAnsi="Times New Roman"/>
          <w:sz w:val="28"/>
          <w:szCs w:val="28"/>
          <w:lang w:val="en-US" w:eastAsia="ru-RU"/>
        </w:rPr>
        <w:t xml:space="preserve"> 419. Op. 2. Vol. 2. D</w:t>
      </w:r>
      <w:r w:rsidRPr="00E60C61">
        <w:rPr>
          <w:rFonts w:ascii="Times New Roman" w:eastAsia="Times New Roman" w:hAnsi="Times New Roman"/>
          <w:sz w:val="28"/>
          <w:szCs w:val="28"/>
          <w:lang w:eastAsia="ru-RU"/>
        </w:rPr>
        <w:t>. 2350.</w:t>
      </w:r>
    </w:p>
    <w:p w14:paraId="4C66BE87" w14:textId="6D910B28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TsGA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 </w:t>
      </w:r>
      <w:proofErr w:type="spellStart"/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Moskvy</w:t>
      </w:r>
      <w:proofErr w:type="spellEnd"/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F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 xml:space="preserve">. 453. 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" w:eastAsia="ru-RU"/>
        </w:rPr>
        <w:t>Op</w:t>
      </w:r>
      <w:r w:rsidRPr="00E60C61">
        <w:rPr>
          <w:rFonts w:ascii="Times New Roman" w:eastAsia="Times New Roman" w:hAnsi="Times New Roman"/>
          <w:color w:val="212121"/>
          <w:sz w:val="28"/>
          <w:szCs w:val="28"/>
          <w:lang w:val="en-US" w:eastAsia="ru-RU"/>
        </w:rPr>
        <w:t>. 1. D</w:t>
      </w:r>
      <w:r w:rsidRPr="00E60C61">
        <w:rPr>
          <w:rFonts w:ascii="Times New Roman" w:hAnsi="Times New Roman"/>
          <w:sz w:val="28"/>
          <w:szCs w:val="28"/>
          <w:lang w:val="en-US"/>
        </w:rPr>
        <w:t>. 142. L</w:t>
      </w:r>
      <w:r w:rsidRPr="00E60C61">
        <w:rPr>
          <w:rFonts w:ascii="Times New Roman" w:hAnsi="Times New Roman"/>
          <w:sz w:val="28"/>
          <w:szCs w:val="28"/>
        </w:rPr>
        <w:t xml:space="preserve">. </w:t>
      </w:r>
      <w:r w:rsidRPr="00E60C61">
        <w:rPr>
          <w:rFonts w:ascii="Times New Roman" w:hAnsi="Times New Roman"/>
          <w:sz w:val="28"/>
          <w:szCs w:val="28"/>
          <w:lang w:val="en-US"/>
        </w:rPr>
        <w:t>4</w:t>
      </w:r>
      <w:r w:rsidRPr="00E60C61">
        <w:rPr>
          <w:rFonts w:ascii="Times New Roman" w:hAnsi="Times New Roman"/>
          <w:sz w:val="28"/>
          <w:szCs w:val="28"/>
        </w:rPr>
        <w:t>.</w:t>
      </w:r>
    </w:p>
    <w:p w14:paraId="1CA82812" w14:textId="356EDF28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 xml:space="preserve">GARF. F. A-2306. Op. 18. D. </w:t>
      </w:r>
      <w:r w:rsidRPr="00E60C61">
        <w:rPr>
          <w:rFonts w:ascii="Times New Roman" w:hAnsi="Times New Roman"/>
          <w:sz w:val="28"/>
          <w:szCs w:val="28"/>
        </w:rPr>
        <w:t xml:space="preserve">153. </w:t>
      </w:r>
      <w:r w:rsidRPr="00E60C61">
        <w:rPr>
          <w:rFonts w:ascii="Times New Roman" w:hAnsi="Times New Roman"/>
          <w:sz w:val="28"/>
          <w:szCs w:val="28"/>
          <w:lang w:val="en-US"/>
        </w:rPr>
        <w:t>L</w:t>
      </w:r>
      <w:r w:rsidRPr="00E60C61">
        <w:rPr>
          <w:rFonts w:ascii="Times New Roman" w:hAnsi="Times New Roman"/>
          <w:sz w:val="28"/>
          <w:szCs w:val="28"/>
        </w:rPr>
        <w:t>. 183–186.</w:t>
      </w:r>
    </w:p>
    <w:p w14:paraId="7A160B02" w14:textId="5124102E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</w:rPr>
      </w:pPr>
      <w:proofErr w:type="spellStart"/>
      <w:r w:rsidRPr="00E60C61">
        <w:rPr>
          <w:rFonts w:ascii="Times New Roman" w:hAnsi="Times New Roman"/>
          <w:color w:val="000000"/>
          <w:sz w:val="28"/>
          <w:szCs w:val="28"/>
          <w:lang w:val="en-US"/>
        </w:rPr>
        <w:t>Grudinska</w:t>
      </w:r>
      <w:r w:rsidR="00F3668E" w:rsidRPr="00E60C61">
        <w:rPr>
          <w:rFonts w:ascii="Times New Roman" w:hAnsi="Times New Roman"/>
          <w:color w:val="000000"/>
          <w:sz w:val="28"/>
          <w:szCs w:val="28"/>
          <w:lang w:val="en-US"/>
        </w:rPr>
        <w:t>y</w:t>
      </w:r>
      <w:r w:rsidRPr="00E60C61">
        <w:rPr>
          <w:rFonts w:ascii="Times New Roman" w:hAnsi="Times New Roman"/>
          <w:color w:val="000000"/>
          <w:sz w:val="28"/>
          <w:szCs w:val="28"/>
          <w:lang w:val="en-US"/>
        </w:rPr>
        <w:t>a</w:t>
      </w:r>
      <w:r w:rsidR="002F4334" w:rsidRPr="00E60C61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spellEnd"/>
      <w:r w:rsidR="002F4334" w:rsidRPr="00E60C61">
        <w:rPr>
          <w:rFonts w:ascii="Times New Roman" w:hAnsi="Times New Roman"/>
          <w:color w:val="000000"/>
          <w:sz w:val="28"/>
          <w:szCs w:val="28"/>
          <w:lang w:val="en-US"/>
        </w:rPr>
        <w:t>E</w:t>
      </w:r>
      <w:r w:rsidR="002F4334" w:rsidRPr="00E60C61">
        <w:rPr>
          <w:rFonts w:ascii="Times New Roman" w:hAnsi="Times New Roman"/>
          <w:color w:val="000000"/>
          <w:sz w:val="28"/>
          <w:szCs w:val="28"/>
        </w:rPr>
        <w:t>.</w:t>
      </w:r>
      <w:r w:rsidR="002F4334" w:rsidRPr="00E60C61">
        <w:rPr>
          <w:rFonts w:ascii="Times New Roman" w:hAnsi="Times New Roman"/>
          <w:color w:val="000000"/>
          <w:sz w:val="28"/>
          <w:szCs w:val="28"/>
          <w:lang w:val="en-US"/>
        </w:rPr>
        <w:t>V</w:t>
      </w:r>
      <w:r w:rsidR="002F4334" w:rsidRPr="00E60C61">
        <w:rPr>
          <w:rFonts w:ascii="Times New Roman" w:hAnsi="Times New Roman"/>
          <w:color w:val="000000"/>
          <w:sz w:val="28"/>
          <w:szCs w:val="28"/>
        </w:rPr>
        <w:t>.</w:t>
      </w:r>
      <w:r w:rsidRPr="00E60C61">
        <w:rPr>
          <w:rFonts w:ascii="Times New Roman" w:hAnsi="Times New Roman"/>
          <w:color w:val="000000"/>
          <w:sz w:val="28"/>
          <w:szCs w:val="28"/>
        </w:rPr>
        <w:t xml:space="preserve"> http://www.dslib.net/istoria-otechestva/ razvitie-zhenskogo-selskohozjajstvennogo-obrazovanija-v-rossii-gosudarstvennye-mery.html</w:t>
      </w:r>
    </w:p>
    <w:p w14:paraId="796EC35C" w14:textId="3713BE69" w:rsidR="00B83210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lastRenderedPageBreak/>
        <w:t>Elina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O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>.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Yu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.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U</w:t>
      </w:r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istokov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otechestvenno</w:t>
      </w:r>
      <w:r w:rsidR="00F3668E" w:rsidRPr="00E60C61">
        <w:rPr>
          <w:rFonts w:ascii="Times New Roman" w:hAnsi="Times New Roman"/>
          <w:color w:val="212121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selektsi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semenovodstv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. </w:t>
      </w:r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P.I.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Lisitsyn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n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Shatilovsko</w:t>
      </w:r>
      <w:r w:rsidR="00F3668E" w:rsidRPr="00E60C61">
        <w:rPr>
          <w:rFonts w:ascii="Times New Roman" w:hAnsi="Times New Roman"/>
          <w:color w:val="212121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opytno</w:t>
      </w:r>
      <w:r w:rsidR="00F3668E" w:rsidRPr="00E60C61">
        <w:rPr>
          <w:rFonts w:ascii="Times New Roman" w:hAnsi="Times New Roman"/>
          <w:color w:val="212121"/>
          <w:sz w:val="28"/>
          <w:szCs w:val="28"/>
          <w:lang w:val="en"/>
        </w:rPr>
        <w:t>y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stantsi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i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Gossemkul’ture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[The roots of plant breeding and seed culture in Russia. P.I.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Lisitsyn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at the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Shatilov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 experiment station and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Gossemkul’tura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],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Мoscow</w:t>
      </w:r>
      <w:proofErr w:type="spellEnd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: </w:t>
      </w:r>
      <w:proofErr w:type="spellStart"/>
      <w:r w:rsidRPr="00E60C61">
        <w:rPr>
          <w:rFonts w:ascii="Times New Roman" w:hAnsi="Times New Roman"/>
          <w:color w:val="212121"/>
          <w:sz w:val="28"/>
          <w:szCs w:val="28"/>
          <w:lang w:val="en"/>
        </w:rPr>
        <w:t>Nauka</w:t>
      </w:r>
      <w:proofErr w:type="spellEnd"/>
      <w:r w:rsidR="002757B8" w:rsidRPr="00E60C61">
        <w:rPr>
          <w:rFonts w:ascii="Times New Roman" w:hAnsi="Times New Roman"/>
          <w:color w:val="212121"/>
          <w:sz w:val="28"/>
          <w:szCs w:val="28"/>
          <w:lang w:val="en"/>
        </w:rPr>
        <w:t xml:space="preserve">, </w:t>
      </w:r>
      <w:r w:rsidR="002757B8" w:rsidRPr="00E60C61">
        <w:rPr>
          <w:rFonts w:ascii="Times New Roman" w:hAnsi="Times New Roman"/>
          <w:color w:val="212121"/>
          <w:sz w:val="28"/>
          <w:szCs w:val="28"/>
          <w:lang w:val="en-US"/>
        </w:rPr>
        <w:t>2016</w:t>
      </w:r>
      <w:r w:rsidR="002757B8" w:rsidRPr="00E60C61">
        <w:rPr>
          <w:rFonts w:ascii="Times New Roman" w:hAnsi="Times New Roman"/>
          <w:color w:val="212121"/>
          <w:sz w:val="28"/>
          <w:szCs w:val="28"/>
          <w:lang w:val="en-US"/>
        </w:rPr>
        <w:t>.</w:t>
      </w:r>
      <w:r w:rsidR="00F3668E" w:rsidRPr="00E60C61">
        <w:rPr>
          <w:rFonts w:ascii="Times New Roman" w:hAnsi="Times New Roman"/>
          <w:color w:val="212121"/>
          <w:sz w:val="28"/>
          <w:szCs w:val="28"/>
          <w:lang w:val="en-US"/>
        </w:rPr>
        <w:t xml:space="preserve"> 358 p.</w:t>
      </w:r>
    </w:p>
    <w:p w14:paraId="646EEA10" w14:textId="77777777" w:rsidR="00D622DD" w:rsidRPr="00E60C61" w:rsidRDefault="00B83210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r w:rsidRPr="00E60C61">
        <w:rPr>
          <w:rFonts w:ascii="Times New Roman" w:hAnsi="Times New Roman"/>
          <w:sz w:val="28"/>
          <w:szCs w:val="28"/>
          <w:lang w:val="en-US"/>
        </w:rPr>
        <w:t>GARF. F. A-2306. Op. 18. D. 412. L. 1–2.</w:t>
      </w:r>
    </w:p>
    <w:p w14:paraId="271D4A85" w14:textId="30F7E39C" w:rsidR="00D622DD" w:rsidRPr="00E60C61" w:rsidRDefault="002F4334" w:rsidP="00E60C61">
      <w:pPr>
        <w:pStyle w:val="a8"/>
        <w:numPr>
          <w:ilvl w:val="0"/>
          <w:numId w:val="8"/>
        </w:numPr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28"/>
          <w:szCs w:val="28"/>
          <w:lang w:val="en-US"/>
        </w:rPr>
      </w:pP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Akademik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Dmitr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i</w:t>
      </w:r>
      <w:r w:rsidRPr="00E60C61">
        <w:rPr>
          <w:rFonts w:ascii="Times New Roman" w:hAnsi="Times New Roman"/>
          <w:sz w:val="28"/>
          <w:szCs w:val="28"/>
          <w:lang w:val="en-US"/>
        </w:rPr>
        <w:t xml:space="preserve">y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Nikolaevic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ryanishnik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[Academician Dmitry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Nikolaevich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Pr="00E60C61">
        <w:rPr>
          <w:rFonts w:ascii="Times New Roman" w:hAnsi="Times New Roman"/>
          <w:sz w:val="28"/>
          <w:szCs w:val="28"/>
          <w:lang w:val="en-US"/>
        </w:rPr>
        <w:t>Pryanishnikov</w:t>
      </w:r>
      <w:proofErr w:type="spellEnd"/>
      <w:r w:rsidRPr="00E60C61">
        <w:rPr>
          <w:rFonts w:ascii="Times New Roman" w:hAnsi="Times New Roman"/>
          <w:sz w:val="28"/>
          <w:szCs w:val="28"/>
          <w:lang w:val="en-US"/>
        </w:rPr>
        <w:t xml:space="preserve">] / 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V.S. </w:t>
      </w:r>
      <w:proofErr w:type="spellStart"/>
      <w:r w:rsidR="00D622DD" w:rsidRPr="00E60C61">
        <w:rPr>
          <w:rFonts w:ascii="Times New Roman" w:hAnsi="Times New Roman"/>
          <w:sz w:val="28"/>
          <w:szCs w:val="28"/>
          <w:lang w:val="en-US"/>
        </w:rPr>
        <w:t>Nemchinov</w:t>
      </w:r>
      <w:proofErr w:type="spellEnd"/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(ed.)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>,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 M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oscow</w:t>
      </w:r>
      <w:r w:rsidR="00D622DD" w:rsidRPr="00E60C61">
        <w:rPr>
          <w:rFonts w:ascii="Times New Roman" w:hAnsi="Times New Roman"/>
          <w:sz w:val="28"/>
          <w:szCs w:val="28"/>
          <w:lang w:val="en-US"/>
        </w:rPr>
        <w:t xml:space="preserve">: </w:t>
      </w:r>
      <w:proofErr w:type="spellStart"/>
      <w:r w:rsidR="00D622DD" w:rsidRPr="00E60C61">
        <w:rPr>
          <w:rFonts w:ascii="Times New Roman" w:hAnsi="Times New Roman"/>
          <w:sz w:val="28"/>
          <w:szCs w:val="28"/>
          <w:lang w:val="en-US"/>
        </w:rPr>
        <w:t>TSKhA</w:t>
      </w:r>
      <w:proofErr w:type="spellEnd"/>
      <w:r w:rsidR="002757B8" w:rsidRPr="00E60C61">
        <w:rPr>
          <w:rFonts w:ascii="Times New Roman" w:hAnsi="Times New Roman"/>
          <w:sz w:val="28"/>
          <w:szCs w:val="28"/>
          <w:lang w:val="en-US"/>
        </w:rPr>
        <w:t xml:space="preserve">, </w:t>
      </w:r>
      <w:r w:rsidR="002757B8" w:rsidRPr="00E60C61">
        <w:rPr>
          <w:rFonts w:ascii="Times New Roman" w:hAnsi="Times New Roman"/>
          <w:sz w:val="28"/>
          <w:szCs w:val="28"/>
          <w:lang w:val="en-US"/>
        </w:rPr>
        <w:t>1948.</w:t>
      </w:r>
      <w:r w:rsidR="00F3668E" w:rsidRPr="00E60C61">
        <w:rPr>
          <w:rFonts w:ascii="Times New Roman" w:hAnsi="Times New Roman"/>
          <w:sz w:val="28"/>
          <w:szCs w:val="28"/>
          <w:lang w:val="en-US"/>
        </w:rPr>
        <w:t xml:space="preserve"> 266 p.</w:t>
      </w:r>
    </w:p>
    <w:p w14:paraId="4FB417D9" w14:textId="2E83A318" w:rsidR="00B83210" w:rsidRPr="00E60C61" w:rsidRDefault="00B83210" w:rsidP="00E60C6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</w:p>
    <w:sectPr w:rsidR="00B83210" w:rsidRPr="00E60C61" w:rsidSect="00326F52">
      <w:headerReference w:type="default" r:id="rId14"/>
      <w:pgSz w:w="11906" w:h="16838"/>
      <w:pgMar w:top="2268" w:right="1134" w:bottom="226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E83B3" w14:textId="77777777" w:rsidR="008D4229" w:rsidRDefault="008D4229" w:rsidP="00F62388">
      <w:pPr>
        <w:spacing w:after="0" w:line="240" w:lineRule="auto"/>
      </w:pPr>
      <w:r>
        <w:separator/>
      </w:r>
    </w:p>
  </w:endnote>
  <w:endnote w:type="continuationSeparator" w:id="0">
    <w:p w14:paraId="0129208A" w14:textId="77777777" w:rsidR="008D4229" w:rsidRDefault="008D4229" w:rsidP="00F62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D43B9" w14:textId="77777777" w:rsidR="008D4229" w:rsidRDefault="008D4229" w:rsidP="00F62388">
      <w:pPr>
        <w:spacing w:after="0" w:line="240" w:lineRule="auto"/>
      </w:pPr>
      <w:r>
        <w:separator/>
      </w:r>
    </w:p>
  </w:footnote>
  <w:footnote w:type="continuationSeparator" w:id="0">
    <w:p w14:paraId="513EE67F" w14:textId="77777777" w:rsidR="008D4229" w:rsidRDefault="008D4229" w:rsidP="00F623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687183"/>
      <w:docPartObj>
        <w:docPartGallery w:val="Page Numbers (Top of Page)"/>
        <w:docPartUnique/>
      </w:docPartObj>
    </w:sdtPr>
    <w:sdtContent>
      <w:p w14:paraId="232B42E0" w14:textId="256E6FBB" w:rsidR="00E60C61" w:rsidRDefault="00E60C61">
        <w:pPr>
          <w:pStyle w:val="af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3E9B03" w14:textId="77777777" w:rsidR="00E60C61" w:rsidRDefault="00E60C61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D795C"/>
    <w:multiLevelType w:val="multilevel"/>
    <w:tmpl w:val="115C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7A326D"/>
    <w:multiLevelType w:val="hybridMultilevel"/>
    <w:tmpl w:val="E41EDE3A"/>
    <w:lvl w:ilvl="0" w:tplc="5BE607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86B2DAF"/>
    <w:multiLevelType w:val="hybridMultilevel"/>
    <w:tmpl w:val="717C0B40"/>
    <w:lvl w:ilvl="0" w:tplc="E8AEDD44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03E10EE"/>
    <w:multiLevelType w:val="hybridMultilevel"/>
    <w:tmpl w:val="4CB677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E53B2"/>
    <w:multiLevelType w:val="hybridMultilevel"/>
    <w:tmpl w:val="47CCC9D2"/>
    <w:lvl w:ilvl="0" w:tplc="1E3E8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D01DE7"/>
    <w:multiLevelType w:val="hybridMultilevel"/>
    <w:tmpl w:val="93720738"/>
    <w:lvl w:ilvl="0" w:tplc="1D8AB9C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61856537"/>
    <w:multiLevelType w:val="hybridMultilevel"/>
    <w:tmpl w:val="4CB677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F6F37"/>
    <w:multiLevelType w:val="hybridMultilevel"/>
    <w:tmpl w:val="49D04826"/>
    <w:lvl w:ilvl="0" w:tplc="1D8AB9C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ysDQzNDe3NDUwMjRT0lEKTi0uzszPAykwrQUA4tKI2iwAAAA="/>
  </w:docVars>
  <w:rsids>
    <w:rsidRoot w:val="00D1667F"/>
    <w:rsid w:val="00000C40"/>
    <w:rsid w:val="00023555"/>
    <w:rsid w:val="00033FE6"/>
    <w:rsid w:val="000463AE"/>
    <w:rsid w:val="000664F2"/>
    <w:rsid w:val="00076B1C"/>
    <w:rsid w:val="000A1B73"/>
    <w:rsid w:val="000C566E"/>
    <w:rsid w:val="000D34AF"/>
    <w:rsid w:val="000D3A46"/>
    <w:rsid w:val="000F4544"/>
    <w:rsid w:val="001336E7"/>
    <w:rsid w:val="0015018C"/>
    <w:rsid w:val="001A0F4B"/>
    <w:rsid w:val="001B6ACB"/>
    <w:rsid w:val="001D21FB"/>
    <w:rsid w:val="001E04E4"/>
    <w:rsid w:val="001E6C52"/>
    <w:rsid w:val="00241A7E"/>
    <w:rsid w:val="00245752"/>
    <w:rsid w:val="00246531"/>
    <w:rsid w:val="002757B8"/>
    <w:rsid w:val="002A10A2"/>
    <w:rsid w:val="002A1CFA"/>
    <w:rsid w:val="002B14C4"/>
    <w:rsid w:val="002F4334"/>
    <w:rsid w:val="002F61EC"/>
    <w:rsid w:val="0030252E"/>
    <w:rsid w:val="00326F52"/>
    <w:rsid w:val="003410AC"/>
    <w:rsid w:val="00371BE2"/>
    <w:rsid w:val="003B5380"/>
    <w:rsid w:val="003C7C2E"/>
    <w:rsid w:val="003D2C4F"/>
    <w:rsid w:val="003D78FA"/>
    <w:rsid w:val="003E1F01"/>
    <w:rsid w:val="00486997"/>
    <w:rsid w:val="004953FF"/>
    <w:rsid w:val="004A2931"/>
    <w:rsid w:val="004F5DA6"/>
    <w:rsid w:val="005249F5"/>
    <w:rsid w:val="00534F37"/>
    <w:rsid w:val="005D25A5"/>
    <w:rsid w:val="0061216F"/>
    <w:rsid w:val="00624A82"/>
    <w:rsid w:val="00631025"/>
    <w:rsid w:val="006326B7"/>
    <w:rsid w:val="00643169"/>
    <w:rsid w:val="0066619F"/>
    <w:rsid w:val="00666BCD"/>
    <w:rsid w:val="00670375"/>
    <w:rsid w:val="006C3053"/>
    <w:rsid w:val="006C730F"/>
    <w:rsid w:val="006F5044"/>
    <w:rsid w:val="007312ED"/>
    <w:rsid w:val="007362B4"/>
    <w:rsid w:val="007433A7"/>
    <w:rsid w:val="00746D4F"/>
    <w:rsid w:val="007526D6"/>
    <w:rsid w:val="00771DC4"/>
    <w:rsid w:val="0077474A"/>
    <w:rsid w:val="00775273"/>
    <w:rsid w:val="00782932"/>
    <w:rsid w:val="007863CE"/>
    <w:rsid w:val="00792BF6"/>
    <w:rsid w:val="007A3C4B"/>
    <w:rsid w:val="007A497B"/>
    <w:rsid w:val="007A7ABB"/>
    <w:rsid w:val="007E02F6"/>
    <w:rsid w:val="007F3913"/>
    <w:rsid w:val="008078E3"/>
    <w:rsid w:val="00843ECA"/>
    <w:rsid w:val="00853AE8"/>
    <w:rsid w:val="008C45A5"/>
    <w:rsid w:val="008D4229"/>
    <w:rsid w:val="008E4138"/>
    <w:rsid w:val="00934C39"/>
    <w:rsid w:val="009C6E1B"/>
    <w:rsid w:val="009D2092"/>
    <w:rsid w:val="009E2F99"/>
    <w:rsid w:val="009F75C4"/>
    <w:rsid w:val="00A25FE1"/>
    <w:rsid w:val="00A77F53"/>
    <w:rsid w:val="00A9280D"/>
    <w:rsid w:val="00A94F32"/>
    <w:rsid w:val="00AD777F"/>
    <w:rsid w:val="00AF2682"/>
    <w:rsid w:val="00B83210"/>
    <w:rsid w:val="00BD3A1E"/>
    <w:rsid w:val="00C10D95"/>
    <w:rsid w:val="00C23AEA"/>
    <w:rsid w:val="00C33A52"/>
    <w:rsid w:val="00C4038F"/>
    <w:rsid w:val="00C450A4"/>
    <w:rsid w:val="00C518C5"/>
    <w:rsid w:val="00C63152"/>
    <w:rsid w:val="00CB7F9A"/>
    <w:rsid w:val="00CF7628"/>
    <w:rsid w:val="00D1667F"/>
    <w:rsid w:val="00D472FB"/>
    <w:rsid w:val="00D622DD"/>
    <w:rsid w:val="00D76D0B"/>
    <w:rsid w:val="00DA20D5"/>
    <w:rsid w:val="00DB7892"/>
    <w:rsid w:val="00E3457D"/>
    <w:rsid w:val="00E60C61"/>
    <w:rsid w:val="00E87721"/>
    <w:rsid w:val="00EB2C38"/>
    <w:rsid w:val="00EB5803"/>
    <w:rsid w:val="00EC77FD"/>
    <w:rsid w:val="00F062B7"/>
    <w:rsid w:val="00F11507"/>
    <w:rsid w:val="00F3668E"/>
    <w:rsid w:val="00F62388"/>
    <w:rsid w:val="00F72FBD"/>
    <w:rsid w:val="00F90513"/>
    <w:rsid w:val="00F90E6D"/>
    <w:rsid w:val="00FB057B"/>
    <w:rsid w:val="00FC2B91"/>
    <w:rsid w:val="00FE4A4C"/>
    <w:rsid w:val="00FF2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DAFE5"/>
  <w15:chartTrackingRefBased/>
  <w15:docId w15:val="{51E50A98-0CEF-45BD-9F93-0145CDA48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F6238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F6238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3">
    <w:name w:val="endnote text"/>
    <w:basedOn w:val="a"/>
    <w:link w:val="a4"/>
    <w:semiHidden/>
    <w:rsid w:val="00F623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4">
    <w:name w:val="Текст концевой сноски Знак"/>
    <w:basedOn w:val="a0"/>
    <w:link w:val="a3"/>
    <w:semiHidden/>
    <w:rsid w:val="00F6238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5">
    <w:name w:val="endnote reference"/>
    <w:semiHidden/>
    <w:rsid w:val="00F62388"/>
    <w:rPr>
      <w:vertAlign w:val="superscript"/>
    </w:rPr>
  </w:style>
  <w:style w:type="character" w:styleId="a6">
    <w:name w:val="Emphasis"/>
    <w:uiPriority w:val="20"/>
    <w:qFormat/>
    <w:rsid w:val="00F62388"/>
    <w:rPr>
      <w:i/>
      <w:iCs/>
    </w:rPr>
  </w:style>
  <w:style w:type="character" w:styleId="a7">
    <w:name w:val="Strong"/>
    <w:uiPriority w:val="22"/>
    <w:qFormat/>
    <w:rsid w:val="00F62388"/>
    <w:rPr>
      <w:b/>
      <w:bCs/>
    </w:rPr>
  </w:style>
  <w:style w:type="paragraph" w:styleId="a8">
    <w:name w:val="List Paragraph"/>
    <w:basedOn w:val="a"/>
    <w:uiPriority w:val="34"/>
    <w:qFormat/>
    <w:rsid w:val="00F62388"/>
    <w:pPr>
      <w:ind w:left="720"/>
      <w:contextualSpacing/>
    </w:pPr>
    <w:rPr>
      <w:rFonts w:ascii="Calibri" w:eastAsia="Calibri" w:hAnsi="Calibri" w:cs="Times New Roman"/>
    </w:rPr>
  </w:style>
  <w:style w:type="paragraph" w:styleId="a9">
    <w:name w:val="Balloon Text"/>
    <w:basedOn w:val="a"/>
    <w:link w:val="aa"/>
    <w:uiPriority w:val="99"/>
    <w:semiHidden/>
    <w:unhideWhenUsed/>
    <w:rsid w:val="00F62388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62388"/>
    <w:rPr>
      <w:rFonts w:ascii="Segoe UI" w:eastAsia="Calibri" w:hAnsi="Segoe UI" w:cs="Segoe UI"/>
      <w:sz w:val="18"/>
      <w:szCs w:val="18"/>
    </w:rPr>
  </w:style>
  <w:style w:type="paragraph" w:styleId="ab">
    <w:name w:val="footnote text"/>
    <w:basedOn w:val="a"/>
    <w:link w:val="ac"/>
    <w:semiHidden/>
    <w:unhideWhenUsed/>
    <w:rsid w:val="00F62388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F62388"/>
    <w:rPr>
      <w:rFonts w:ascii="Calibri" w:eastAsia="Calibri" w:hAnsi="Calibri" w:cs="Times New Roman"/>
      <w:sz w:val="20"/>
      <w:szCs w:val="20"/>
    </w:rPr>
  </w:style>
  <w:style w:type="character" w:styleId="ad">
    <w:name w:val="footnote reference"/>
    <w:semiHidden/>
    <w:unhideWhenUsed/>
    <w:rsid w:val="00F62388"/>
    <w:rPr>
      <w:vertAlign w:val="superscript"/>
    </w:rPr>
  </w:style>
  <w:style w:type="paragraph" w:styleId="HTML">
    <w:name w:val="HTML Preformatted"/>
    <w:basedOn w:val="a"/>
    <w:link w:val="HTML0"/>
    <w:uiPriority w:val="99"/>
    <w:rsid w:val="00F623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F62388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e">
    <w:name w:val="Текстовой"/>
    <w:basedOn w:val="a"/>
    <w:rsid w:val="00F62388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table" w:styleId="af">
    <w:name w:val="Table Grid"/>
    <w:basedOn w:val="a1"/>
    <w:rsid w:val="00F623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rmal (Web)"/>
    <w:basedOn w:val="a"/>
    <w:uiPriority w:val="99"/>
    <w:rsid w:val="00F62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Hyperlink"/>
    <w:uiPriority w:val="99"/>
    <w:unhideWhenUsed/>
    <w:rsid w:val="00F62388"/>
    <w:rPr>
      <w:color w:val="0563C1"/>
      <w:u w:val="single"/>
    </w:rPr>
  </w:style>
  <w:style w:type="character" w:customStyle="1" w:styleId="1">
    <w:name w:val="Неразрешенное упоминание1"/>
    <w:uiPriority w:val="99"/>
    <w:semiHidden/>
    <w:unhideWhenUsed/>
    <w:rsid w:val="00F62388"/>
    <w:rPr>
      <w:color w:val="808080"/>
      <w:shd w:val="clear" w:color="auto" w:fill="E6E6E6"/>
    </w:rPr>
  </w:style>
  <w:style w:type="character" w:styleId="af2">
    <w:name w:val="annotation reference"/>
    <w:uiPriority w:val="99"/>
    <w:semiHidden/>
    <w:unhideWhenUsed/>
    <w:rsid w:val="00F62388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F62388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af4">
    <w:name w:val="Текст примечания Знак"/>
    <w:basedOn w:val="a0"/>
    <w:link w:val="af3"/>
    <w:uiPriority w:val="99"/>
    <w:semiHidden/>
    <w:rsid w:val="00F62388"/>
    <w:rPr>
      <w:rFonts w:ascii="Calibri" w:eastAsia="Calibri" w:hAnsi="Calibri" w:cs="Times New Roman"/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F62388"/>
    <w:rPr>
      <w:b/>
      <w:bCs/>
    </w:rPr>
  </w:style>
  <w:style w:type="character" w:customStyle="1" w:styleId="af6">
    <w:name w:val="Тема примечания Знак"/>
    <w:basedOn w:val="af4"/>
    <w:link w:val="af5"/>
    <w:uiPriority w:val="99"/>
    <w:semiHidden/>
    <w:rsid w:val="00F62388"/>
    <w:rPr>
      <w:rFonts w:ascii="Calibri" w:eastAsia="Calibri" w:hAnsi="Calibri" w:cs="Times New Roman"/>
      <w:b/>
      <w:bCs/>
      <w:sz w:val="20"/>
      <w:szCs w:val="20"/>
    </w:rPr>
  </w:style>
  <w:style w:type="paragraph" w:styleId="af7">
    <w:name w:val="header"/>
    <w:basedOn w:val="a"/>
    <w:link w:val="af8"/>
    <w:uiPriority w:val="99"/>
    <w:unhideWhenUsed/>
    <w:rsid w:val="00F62388"/>
    <w:pPr>
      <w:tabs>
        <w:tab w:val="center" w:pos="4677"/>
        <w:tab w:val="right" w:pos="9355"/>
      </w:tabs>
    </w:pPr>
    <w:rPr>
      <w:rFonts w:ascii="Calibri" w:eastAsia="Calibri" w:hAnsi="Calibri" w:cs="Times New Roman"/>
    </w:rPr>
  </w:style>
  <w:style w:type="character" w:customStyle="1" w:styleId="af8">
    <w:name w:val="Верхний колонтитул Знак"/>
    <w:basedOn w:val="a0"/>
    <w:link w:val="af7"/>
    <w:uiPriority w:val="99"/>
    <w:rsid w:val="00F62388"/>
    <w:rPr>
      <w:rFonts w:ascii="Calibri" w:eastAsia="Calibri" w:hAnsi="Calibri" w:cs="Times New Roman"/>
    </w:rPr>
  </w:style>
  <w:style w:type="paragraph" w:styleId="af9">
    <w:name w:val="footer"/>
    <w:basedOn w:val="a"/>
    <w:link w:val="afa"/>
    <w:uiPriority w:val="99"/>
    <w:unhideWhenUsed/>
    <w:rsid w:val="00F62388"/>
    <w:pPr>
      <w:tabs>
        <w:tab w:val="center" w:pos="4677"/>
        <w:tab w:val="right" w:pos="9355"/>
      </w:tabs>
    </w:pPr>
    <w:rPr>
      <w:rFonts w:ascii="Calibri" w:eastAsia="Calibri" w:hAnsi="Calibri" w:cs="Times New Roman"/>
    </w:rPr>
  </w:style>
  <w:style w:type="character" w:customStyle="1" w:styleId="afa">
    <w:name w:val="Нижний колонтитул Знак"/>
    <w:basedOn w:val="a0"/>
    <w:link w:val="af9"/>
    <w:uiPriority w:val="99"/>
    <w:rsid w:val="00F62388"/>
    <w:rPr>
      <w:rFonts w:ascii="Calibri" w:eastAsia="Calibri" w:hAnsi="Calibri" w:cs="Times New Roman"/>
    </w:rPr>
  </w:style>
  <w:style w:type="character" w:styleId="afb">
    <w:name w:val="Unresolved Mention"/>
    <w:basedOn w:val="a0"/>
    <w:uiPriority w:val="99"/>
    <w:semiHidden/>
    <w:unhideWhenUsed/>
    <w:rsid w:val="00F62388"/>
    <w:rPr>
      <w:color w:val="808080"/>
      <w:shd w:val="clear" w:color="auto" w:fill="E6E6E6"/>
    </w:rPr>
  </w:style>
  <w:style w:type="paragraph" w:styleId="afc">
    <w:name w:val="Body Text Indent"/>
    <w:basedOn w:val="a"/>
    <w:link w:val="afd"/>
    <w:unhideWhenUsed/>
    <w:rsid w:val="004F5DA6"/>
    <w:pPr>
      <w:spacing w:after="0" w:line="360" w:lineRule="auto"/>
      <w:ind w:firstLine="1134"/>
    </w:pPr>
    <w:rPr>
      <w:rFonts w:ascii="Tahoma" w:eastAsia="Times New Roman" w:hAnsi="Tahoma" w:cs="Times New Roman"/>
      <w:sz w:val="20"/>
      <w:szCs w:val="20"/>
    </w:rPr>
  </w:style>
  <w:style w:type="character" w:customStyle="1" w:styleId="afd">
    <w:name w:val="Основной текст с отступом Знак"/>
    <w:basedOn w:val="a0"/>
    <w:link w:val="afc"/>
    <w:rsid w:val="004F5DA6"/>
    <w:rPr>
      <w:rFonts w:ascii="Tahoma" w:eastAsia="Times New Roman" w:hAnsi="Tahom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c.academic.ru/dic.nsf/ruwiki/1486366" TargetMode="External"/><Relationship Id="rId13" Type="http://schemas.openxmlformats.org/officeDocument/2006/relationships/hyperlink" Target="http://library.timacad.ru/guterz/bazdyrev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ic.academic.ru/dic.nsf/ruwiki/184929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c.academic.ru/dic.nsf/ruwiki/149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ic.academic.ru/dic.nsf/ruwiki/148636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c.academic.ru/dic.nsf/ruwiki/1665455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9C6A8-0DD1-4380-8510-F107481EA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2</TotalTime>
  <Pages>22</Pages>
  <Words>3968</Words>
  <Characters>25435</Characters>
  <Application>Microsoft Office Word</Application>
  <DocSecurity>0</DocSecurity>
  <Lines>529</Lines>
  <Paragraphs>1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bridge ICT</dc:creator>
  <cp:keywords/>
  <dc:description/>
  <cp:lastModifiedBy>Cambridge ICT</cp:lastModifiedBy>
  <cp:revision>37</cp:revision>
  <dcterms:created xsi:type="dcterms:W3CDTF">2018-05-19T13:20:00Z</dcterms:created>
  <dcterms:modified xsi:type="dcterms:W3CDTF">2018-06-04T08:51:00Z</dcterms:modified>
</cp:coreProperties>
</file>